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2049" w:type="dxa"/>
        <w:jc w:val="center"/>
        <w:tblLayout w:type="fixed"/>
        <w:tblLook w:val="04A0" w:firstRow="1" w:lastRow="0" w:firstColumn="1" w:lastColumn="0" w:noHBand="0" w:noVBand="1"/>
      </w:tblPr>
      <w:tblGrid>
        <w:gridCol w:w="1489"/>
        <w:gridCol w:w="212"/>
        <w:gridCol w:w="995"/>
        <w:gridCol w:w="1555"/>
        <w:gridCol w:w="1326"/>
        <w:gridCol w:w="659"/>
        <w:gridCol w:w="1205"/>
        <w:gridCol w:w="1206"/>
        <w:gridCol w:w="992"/>
        <w:gridCol w:w="142"/>
        <w:gridCol w:w="2268"/>
      </w:tblGrid>
      <w:tr w:rsidR="00661275" w:rsidRPr="00C64A52" w14:paraId="79A1634A" w14:textId="77777777" w:rsidTr="00A62089">
        <w:trPr>
          <w:trHeight w:val="873"/>
          <w:jc w:val="center"/>
        </w:trPr>
        <w:tc>
          <w:tcPr>
            <w:tcW w:w="1701" w:type="dxa"/>
            <w:gridSpan w:val="2"/>
            <w:shd w:val="clear" w:color="auto" w:fill="F2F2F2" w:themeFill="background1" w:themeFillShade="F2"/>
            <w:vAlign w:val="center"/>
          </w:tcPr>
          <w:p w14:paraId="6E5DD7B9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noProof/>
                <w:sz w:val="16"/>
                <w:szCs w:val="16"/>
                <w:lang w:val="en-US"/>
              </w:rPr>
              <w:drawing>
                <wp:inline distT="0" distB="0" distL="0" distR="0" wp14:anchorId="07B41C7B" wp14:editId="23B544DF">
                  <wp:extent cx="443230" cy="44323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103" cy="449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8" w:type="dxa"/>
            <w:gridSpan w:val="7"/>
            <w:shd w:val="clear" w:color="auto" w:fill="F2F2F2" w:themeFill="background1" w:themeFillShade="F2"/>
            <w:vAlign w:val="center"/>
          </w:tcPr>
          <w:p w14:paraId="2129D935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UNIVERSITAS AHMAD DAHLAN </w:t>
            </w:r>
          </w:p>
          <w:p w14:paraId="5D7E899D" w14:textId="4B298395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FAKULTAS</w:t>
            </w:r>
            <w:r w:rsidR="00107697"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KEGURUAN DAN ILMU PENDIDIKAN</w:t>
            </w:r>
          </w:p>
          <w:p w14:paraId="5A723130" w14:textId="60F0B76C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PROGRAM STUDI </w:t>
            </w:r>
            <w:r w:rsidR="00107697"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PENDIDIKAN BAHASA DAN SASTRA INDONESIA</w:t>
            </w:r>
          </w:p>
        </w:tc>
        <w:tc>
          <w:tcPr>
            <w:tcW w:w="2410" w:type="dxa"/>
            <w:gridSpan w:val="2"/>
            <w:shd w:val="clear" w:color="auto" w:fill="F2F2F2" w:themeFill="background1" w:themeFillShade="F2"/>
            <w:vAlign w:val="center"/>
          </w:tcPr>
          <w:p w14:paraId="69D5E084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Kode Dokumen:</w:t>
            </w:r>
          </w:p>
          <w:p w14:paraId="4D131F3D" w14:textId="77777777" w:rsidR="00661275" w:rsidRPr="00C64A52" w:rsidRDefault="00661275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  <w:p w14:paraId="71A24797" w14:textId="77777777" w:rsidR="00661275" w:rsidRPr="00C64A52" w:rsidRDefault="00C56F06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FM-UAD-PBM-08-02/R1</w:t>
            </w:r>
          </w:p>
        </w:tc>
      </w:tr>
      <w:tr w:rsidR="00661275" w:rsidRPr="00C64A52" w14:paraId="0661D244" w14:textId="77777777" w:rsidTr="00A62089">
        <w:trPr>
          <w:trHeight w:val="397"/>
          <w:jc w:val="center"/>
        </w:trPr>
        <w:tc>
          <w:tcPr>
            <w:tcW w:w="12049" w:type="dxa"/>
            <w:gridSpan w:val="11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3F6AFC67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RENCANA PEMBELAJARAN SEMESTER</w:t>
            </w:r>
          </w:p>
        </w:tc>
      </w:tr>
      <w:tr w:rsidR="00661275" w:rsidRPr="00C64A52" w14:paraId="0FF3DC6B" w14:textId="77777777" w:rsidTr="00A62089">
        <w:trPr>
          <w:jc w:val="center"/>
        </w:trPr>
        <w:tc>
          <w:tcPr>
            <w:tcW w:w="2696" w:type="dxa"/>
            <w:gridSpan w:val="3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1CC1BD2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Mata Kuliah</w:t>
            </w:r>
          </w:p>
        </w:tc>
        <w:tc>
          <w:tcPr>
            <w:tcW w:w="155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542C11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Kode Mata Kuliah</w:t>
            </w:r>
          </w:p>
        </w:tc>
        <w:tc>
          <w:tcPr>
            <w:tcW w:w="19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2B6DDB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Rumpun Mata Kuliah</w:t>
            </w:r>
          </w:p>
        </w:tc>
        <w:tc>
          <w:tcPr>
            <w:tcW w:w="2411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32230B2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Bobot (SKS)</w:t>
            </w:r>
          </w:p>
        </w:tc>
        <w:tc>
          <w:tcPr>
            <w:tcW w:w="1134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1B2D0BD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Semester</w:t>
            </w:r>
          </w:p>
        </w:tc>
        <w:tc>
          <w:tcPr>
            <w:tcW w:w="226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3FEC5B6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Tanggal Penyusunan</w:t>
            </w:r>
          </w:p>
        </w:tc>
      </w:tr>
      <w:tr w:rsidR="00661275" w:rsidRPr="00C64A52" w14:paraId="2738607E" w14:textId="77777777" w:rsidTr="00A62089">
        <w:trPr>
          <w:trHeight w:val="283"/>
          <w:jc w:val="center"/>
        </w:trPr>
        <w:tc>
          <w:tcPr>
            <w:tcW w:w="2696" w:type="dxa"/>
            <w:gridSpan w:val="3"/>
            <w:vAlign w:val="center"/>
          </w:tcPr>
          <w:p w14:paraId="195BADBF" w14:textId="20F5BB67" w:rsidR="00661275" w:rsidRPr="00C64A52" w:rsidRDefault="007F04F8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Membaca Kritis dan Kreatif</w:t>
            </w:r>
          </w:p>
        </w:tc>
        <w:tc>
          <w:tcPr>
            <w:tcW w:w="1555" w:type="dxa"/>
            <w:vAlign w:val="center"/>
          </w:tcPr>
          <w:p w14:paraId="454A37E1" w14:textId="20AE3063" w:rsidR="00661275" w:rsidRPr="00C64A52" w:rsidRDefault="00C64A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200320320</w:t>
            </w:r>
          </w:p>
        </w:tc>
        <w:tc>
          <w:tcPr>
            <w:tcW w:w="1985" w:type="dxa"/>
            <w:gridSpan w:val="2"/>
            <w:vAlign w:val="center"/>
          </w:tcPr>
          <w:p w14:paraId="4B4E9C03" w14:textId="77777777" w:rsidR="00661275" w:rsidRPr="00C64A52" w:rsidRDefault="006326AB" w:rsidP="006326AB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sz w:val="16"/>
                <w:szCs w:val="16"/>
                <w:lang w:val="en-US"/>
              </w:rPr>
              <w:t>keterampilan</w:t>
            </w:r>
          </w:p>
        </w:tc>
        <w:tc>
          <w:tcPr>
            <w:tcW w:w="1205" w:type="dxa"/>
            <w:vAlign w:val="center"/>
          </w:tcPr>
          <w:p w14:paraId="21C400CC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sz w:val="16"/>
                <w:szCs w:val="16"/>
                <w:lang w:val="en-US"/>
              </w:rPr>
              <w:t xml:space="preserve">T = </w:t>
            </w:r>
            <w:r w:rsidR="006326AB" w:rsidRPr="00C64A52">
              <w:rPr>
                <w:rFonts w:cs="Georgia"/>
                <w:sz w:val="16"/>
                <w:szCs w:val="16"/>
                <w:lang w:val="en-US"/>
              </w:rPr>
              <w:t>2</w:t>
            </w:r>
          </w:p>
        </w:tc>
        <w:tc>
          <w:tcPr>
            <w:tcW w:w="1206" w:type="dxa"/>
            <w:vAlign w:val="center"/>
          </w:tcPr>
          <w:p w14:paraId="775F668D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sz w:val="16"/>
                <w:szCs w:val="16"/>
                <w:lang w:val="en-US"/>
              </w:rPr>
              <w:t xml:space="preserve">P = </w:t>
            </w:r>
            <w:r w:rsidR="006326AB" w:rsidRPr="00C64A52">
              <w:rPr>
                <w:rFonts w:cs="Georgia"/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vAlign w:val="center"/>
          </w:tcPr>
          <w:p w14:paraId="21EE2443" w14:textId="245E3376" w:rsidR="00661275" w:rsidRPr="00C64A52" w:rsidRDefault="006326AB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 w:rsidRPr="00C64A52">
              <w:rPr>
                <w:rFonts w:cs="Georgia"/>
                <w:sz w:val="16"/>
                <w:szCs w:val="16"/>
                <w:lang w:val="en-US"/>
              </w:rPr>
              <w:t>I</w:t>
            </w:r>
            <w:r w:rsidR="00C64A52" w:rsidRPr="00C64A52">
              <w:rPr>
                <w:rFonts w:cs="Georgia"/>
                <w:sz w:val="16"/>
                <w:szCs w:val="16"/>
                <w:lang w:val="id-ID"/>
              </w:rPr>
              <w:t>I</w:t>
            </w:r>
          </w:p>
        </w:tc>
        <w:tc>
          <w:tcPr>
            <w:tcW w:w="2268" w:type="dxa"/>
            <w:vAlign w:val="center"/>
          </w:tcPr>
          <w:p w14:paraId="47F1EDB0" w14:textId="3E282555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462408">
              <w:rPr>
                <w:rFonts w:cs="Georgia"/>
                <w:sz w:val="16"/>
                <w:szCs w:val="16"/>
                <w:lang w:val="id-ID"/>
              </w:rPr>
              <w:t xml:space="preserve">Maret </w:t>
            </w:r>
            <w:r w:rsidR="006326AB" w:rsidRPr="00C64A52">
              <w:rPr>
                <w:rFonts w:cs="Georgia"/>
                <w:sz w:val="16"/>
                <w:szCs w:val="16"/>
                <w:lang w:val="en-US"/>
              </w:rPr>
              <w:t>202</w:t>
            </w:r>
            <w:r w:rsidR="007F04F8" w:rsidRPr="00C64A52">
              <w:rPr>
                <w:rFonts w:cs="Georgia"/>
                <w:sz w:val="16"/>
                <w:szCs w:val="16"/>
                <w:lang w:val="en-US"/>
              </w:rPr>
              <w:t>2</w:t>
            </w:r>
          </w:p>
        </w:tc>
      </w:tr>
      <w:tr w:rsidR="00661275" w:rsidRPr="00C64A52" w14:paraId="14A68F1E" w14:textId="77777777" w:rsidTr="00A62089">
        <w:trPr>
          <w:jc w:val="center"/>
        </w:trPr>
        <w:tc>
          <w:tcPr>
            <w:tcW w:w="2696" w:type="dxa"/>
            <w:gridSpan w:val="3"/>
            <w:vMerge w:val="restart"/>
            <w:vAlign w:val="center"/>
          </w:tcPr>
          <w:p w14:paraId="38DA764D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Pengesahan</w:t>
            </w:r>
          </w:p>
        </w:tc>
        <w:tc>
          <w:tcPr>
            <w:tcW w:w="2881" w:type="dxa"/>
            <w:gridSpan w:val="2"/>
            <w:shd w:val="clear" w:color="auto" w:fill="D9D9D9" w:themeFill="background1" w:themeFillShade="D9"/>
            <w:vAlign w:val="center"/>
          </w:tcPr>
          <w:p w14:paraId="2FF9281D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Dosen Pengembangan RPS</w:t>
            </w:r>
          </w:p>
        </w:tc>
        <w:tc>
          <w:tcPr>
            <w:tcW w:w="3070" w:type="dxa"/>
            <w:gridSpan w:val="3"/>
            <w:shd w:val="clear" w:color="auto" w:fill="D9D9D9" w:themeFill="background1" w:themeFillShade="D9"/>
            <w:vAlign w:val="center"/>
          </w:tcPr>
          <w:p w14:paraId="0484A699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Koordinator RMK</w:t>
            </w:r>
          </w:p>
        </w:tc>
        <w:tc>
          <w:tcPr>
            <w:tcW w:w="3402" w:type="dxa"/>
            <w:gridSpan w:val="3"/>
            <w:shd w:val="clear" w:color="auto" w:fill="D9D9D9" w:themeFill="background1" w:themeFillShade="D9"/>
            <w:vAlign w:val="center"/>
          </w:tcPr>
          <w:p w14:paraId="6FF7E8B0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Kaprodi</w:t>
            </w:r>
          </w:p>
        </w:tc>
      </w:tr>
      <w:tr w:rsidR="00661275" w:rsidRPr="00C64A52" w14:paraId="5CCD9AF3" w14:textId="77777777" w:rsidTr="00A62089">
        <w:trPr>
          <w:trHeight w:val="283"/>
          <w:jc w:val="center"/>
        </w:trPr>
        <w:tc>
          <w:tcPr>
            <w:tcW w:w="2696" w:type="dxa"/>
            <w:gridSpan w:val="3"/>
            <w:vMerge/>
            <w:vAlign w:val="center"/>
          </w:tcPr>
          <w:p w14:paraId="54CD2A05" w14:textId="77777777" w:rsidR="00661275" w:rsidRPr="00C64A52" w:rsidRDefault="0066127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  <w:tc>
          <w:tcPr>
            <w:tcW w:w="2881" w:type="dxa"/>
            <w:gridSpan w:val="2"/>
            <w:vAlign w:val="center"/>
          </w:tcPr>
          <w:p w14:paraId="5DD1DD87" w14:textId="02A36C9E" w:rsidR="00661275" w:rsidRPr="00C64A52" w:rsidRDefault="007A4DBA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sz w:val="16"/>
                <w:szCs w:val="16"/>
                <w:lang w:val="en-US"/>
              </w:rPr>
              <w:t>Ariesty Fujiastuti</w:t>
            </w:r>
            <w:r w:rsidR="006326AB" w:rsidRPr="00C64A52">
              <w:rPr>
                <w:rFonts w:cs="Georgia"/>
                <w:sz w:val="16"/>
                <w:szCs w:val="16"/>
                <w:lang w:val="en-US"/>
              </w:rPr>
              <w:t>, M.Pd</w:t>
            </w:r>
          </w:p>
        </w:tc>
        <w:tc>
          <w:tcPr>
            <w:tcW w:w="3070" w:type="dxa"/>
            <w:gridSpan w:val="3"/>
            <w:vAlign w:val="center"/>
          </w:tcPr>
          <w:p w14:paraId="572C6A78" w14:textId="1BEB13F2" w:rsidR="00661275" w:rsidRPr="00462408" w:rsidRDefault="00462408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Dedi Wijayanti, M.Hum.</w:t>
            </w:r>
          </w:p>
        </w:tc>
        <w:tc>
          <w:tcPr>
            <w:tcW w:w="3402" w:type="dxa"/>
            <w:gridSpan w:val="3"/>
            <w:vAlign w:val="center"/>
          </w:tcPr>
          <w:p w14:paraId="5DFD630C" w14:textId="77777777" w:rsidR="00661275" w:rsidRPr="00C64A52" w:rsidRDefault="006326AB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sz w:val="16"/>
                <w:szCs w:val="16"/>
                <w:lang w:val="en-US"/>
              </w:rPr>
              <w:t>Roni Sulistiyono, M.Pd.</w:t>
            </w:r>
          </w:p>
        </w:tc>
      </w:tr>
      <w:tr w:rsidR="00661275" w:rsidRPr="00C64A52" w14:paraId="5F77ED43" w14:textId="77777777" w:rsidTr="00A62089">
        <w:trPr>
          <w:jc w:val="center"/>
        </w:trPr>
        <w:tc>
          <w:tcPr>
            <w:tcW w:w="1489" w:type="dxa"/>
            <w:vMerge w:val="restart"/>
          </w:tcPr>
          <w:p w14:paraId="56BE4314" w14:textId="3D14AA34" w:rsidR="00661275" w:rsidRPr="00C64A52" w:rsidRDefault="0066127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747" w:type="dxa"/>
            <w:gridSpan w:val="5"/>
            <w:shd w:val="clear" w:color="auto" w:fill="D9D9D9" w:themeFill="background1" w:themeFillShade="D9"/>
            <w:vAlign w:val="center"/>
          </w:tcPr>
          <w:p w14:paraId="5C203832" w14:textId="77777777" w:rsidR="00661275" w:rsidRPr="00C64A52" w:rsidRDefault="00B00B52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b/>
                <w:bCs/>
                <w:sz w:val="16"/>
                <w:szCs w:val="16"/>
                <w:lang w:val="en-US"/>
              </w:rPr>
              <w:t>CPL-Prodi yang dibebankan pada mata kuliah</w:t>
            </w:r>
          </w:p>
        </w:tc>
        <w:tc>
          <w:tcPr>
            <w:tcW w:w="5813" w:type="dxa"/>
            <w:gridSpan w:val="5"/>
            <w:vAlign w:val="center"/>
          </w:tcPr>
          <w:p w14:paraId="5B18BF83" w14:textId="77777777" w:rsidR="00661275" w:rsidRPr="00C64A52" w:rsidRDefault="00661275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</w:p>
        </w:tc>
      </w:tr>
      <w:tr w:rsidR="00661275" w:rsidRPr="00C64A52" w14:paraId="40D5BB90" w14:textId="77777777" w:rsidTr="00A62089">
        <w:trPr>
          <w:jc w:val="center"/>
        </w:trPr>
        <w:tc>
          <w:tcPr>
            <w:tcW w:w="1489" w:type="dxa"/>
            <w:vMerge/>
          </w:tcPr>
          <w:p w14:paraId="16D61A07" w14:textId="77777777" w:rsidR="00661275" w:rsidRPr="00C64A52" w:rsidRDefault="0066127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07" w:type="dxa"/>
            <w:gridSpan w:val="2"/>
            <w:vAlign w:val="center"/>
          </w:tcPr>
          <w:p w14:paraId="2EB14D98" w14:textId="44E9CA95" w:rsidR="00661275" w:rsidRPr="00C64A52" w:rsidRDefault="00B00B52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id-ID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 xml:space="preserve">CPL </w:t>
            </w:r>
            <w:r w:rsidR="00310744" w:rsidRPr="00C64A52">
              <w:rPr>
                <w:rFonts w:cstheme="minorHAnsi"/>
                <w:sz w:val="16"/>
                <w:szCs w:val="16"/>
                <w:lang w:val="id-ID"/>
              </w:rPr>
              <w:t>9</w:t>
            </w:r>
          </w:p>
        </w:tc>
        <w:tc>
          <w:tcPr>
            <w:tcW w:w="9353" w:type="dxa"/>
            <w:gridSpan w:val="8"/>
          </w:tcPr>
          <w:p w14:paraId="62FA8BE5" w14:textId="650CEDA0" w:rsidR="00661275" w:rsidRPr="00C64A52" w:rsidRDefault="00310744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</w:rPr>
              <w:t>Mampu berbahasa dan bersastra Indonesia, secara lisan dan tulisan dalam konteks keseharian/umum, akademis, dan pekerjaan; serta mampu menggunakan salah satu bahasa daerah; Menguasai keterampilan berbahasa dan berasastra</w:t>
            </w:r>
          </w:p>
        </w:tc>
      </w:tr>
      <w:tr w:rsidR="001C3ECA" w:rsidRPr="00C64A52" w14:paraId="1A323394" w14:textId="77777777" w:rsidTr="00A62089">
        <w:trPr>
          <w:jc w:val="center"/>
        </w:trPr>
        <w:tc>
          <w:tcPr>
            <w:tcW w:w="1489" w:type="dxa"/>
            <w:vMerge/>
          </w:tcPr>
          <w:p w14:paraId="62896850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07" w:type="dxa"/>
            <w:gridSpan w:val="2"/>
            <w:vAlign w:val="center"/>
          </w:tcPr>
          <w:p w14:paraId="4C73BF92" w14:textId="5936E840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id-ID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 xml:space="preserve">CPL </w:t>
            </w:r>
            <w:r w:rsidR="00310744" w:rsidRPr="00C64A52">
              <w:rPr>
                <w:rFonts w:cstheme="minorHAnsi"/>
                <w:sz w:val="16"/>
                <w:szCs w:val="16"/>
                <w:lang w:val="id-ID"/>
              </w:rPr>
              <w:t>13</w:t>
            </w:r>
          </w:p>
        </w:tc>
        <w:tc>
          <w:tcPr>
            <w:tcW w:w="9353" w:type="dxa"/>
            <w:gridSpan w:val="8"/>
            <w:vAlign w:val="center"/>
          </w:tcPr>
          <w:p w14:paraId="0F891D35" w14:textId="4558E6CD" w:rsidR="001C3ECA" w:rsidRPr="00C64A52" w:rsidRDefault="00310744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id-ID"/>
              </w:rPr>
              <w:t>Mengimplementasikan dalam pembelajaran bahasa dan sastra Indonesia berdasarkan nilai-nilai keislaman dan kemuhammadiyahan serta bidang jurnalistik/perfilman/kepenyiaran/penyuntingan/periklanan/BIPA.</w:t>
            </w:r>
          </w:p>
        </w:tc>
      </w:tr>
      <w:tr w:rsidR="001C3ECA" w:rsidRPr="00C64A52" w14:paraId="462CCAF9" w14:textId="77777777" w:rsidTr="00B804A3">
        <w:trPr>
          <w:trHeight w:val="289"/>
          <w:jc w:val="center"/>
        </w:trPr>
        <w:tc>
          <w:tcPr>
            <w:tcW w:w="1489" w:type="dxa"/>
            <w:vMerge/>
          </w:tcPr>
          <w:p w14:paraId="59F5CE6E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747" w:type="dxa"/>
            <w:gridSpan w:val="5"/>
            <w:shd w:val="clear" w:color="auto" w:fill="D9D9D9" w:themeFill="background1" w:themeFillShade="D9"/>
          </w:tcPr>
          <w:p w14:paraId="45FD31DE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b/>
                <w:bCs/>
                <w:sz w:val="16"/>
                <w:szCs w:val="16"/>
                <w:lang w:val="en-US"/>
              </w:rPr>
              <w:t>Capaian Pembelajaran Mata Kuliah (CPMK)</w:t>
            </w:r>
          </w:p>
        </w:tc>
        <w:tc>
          <w:tcPr>
            <w:tcW w:w="5813" w:type="dxa"/>
            <w:gridSpan w:val="5"/>
            <w:vAlign w:val="center"/>
          </w:tcPr>
          <w:p w14:paraId="1D6EFEAC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</w:p>
        </w:tc>
      </w:tr>
      <w:tr w:rsidR="000458B8" w:rsidRPr="00C64A52" w14:paraId="4434ABC7" w14:textId="77777777" w:rsidTr="00A62089">
        <w:trPr>
          <w:jc w:val="center"/>
        </w:trPr>
        <w:tc>
          <w:tcPr>
            <w:tcW w:w="1489" w:type="dxa"/>
            <w:vMerge/>
          </w:tcPr>
          <w:p w14:paraId="3F739F07" w14:textId="77777777" w:rsidR="000458B8" w:rsidRPr="00C64A52" w:rsidRDefault="000458B8" w:rsidP="000458B8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07" w:type="dxa"/>
            <w:gridSpan w:val="2"/>
            <w:vAlign w:val="center"/>
          </w:tcPr>
          <w:p w14:paraId="51A8B0F3" w14:textId="77777777" w:rsidR="000458B8" w:rsidRPr="00C64A52" w:rsidRDefault="000458B8" w:rsidP="000458B8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CPMK 1</w:t>
            </w:r>
          </w:p>
        </w:tc>
        <w:tc>
          <w:tcPr>
            <w:tcW w:w="9353" w:type="dxa"/>
            <w:gridSpan w:val="8"/>
          </w:tcPr>
          <w:p w14:paraId="4F993936" w14:textId="2DE0BCBA" w:rsidR="000458B8" w:rsidRPr="00C64A52" w:rsidRDefault="000458B8" w:rsidP="000458B8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highlight w:val="yellow"/>
                <w:lang w:val="en-US"/>
              </w:rPr>
            </w:pPr>
            <w:r w:rsidRPr="00C64A52">
              <w:rPr>
                <w:rFonts w:eastAsia="Times New Roman" w:cstheme="minorHAnsi"/>
                <w:sz w:val="16"/>
                <w:szCs w:val="16"/>
                <w:lang w:val="id-ID"/>
              </w:rPr>
              <w:t>Mampu menerapkan keterampilan berbahasa dan bersastra Indonesia dalam konteks keseharian/umum, akademis, dan pekerjaan (CPL 9)</w:t>
            </w:r>
          </w:p>
        </w:tc>
      </w:tr>
      <w:tr w:rsidR="000458B8" w:rsidRPr="00C64A52" w14:paraId="5605026A" w14:textId="77777777" w:rsidTr="00A62089">
        <w:trPr>
          <w:jc w:val="center"/>
        </w:trPr>
        <w:tc>
          <w:tcPr>
            <w:tcW w:w="1489" w:type="dxa"/>
            <w:vMerge/>
          </w:tcPr>
          <w:p w14:paraId="33AEBEFF" w14:textId="77777777" w:rsidR="000458B8" w:rsidRPr="00C64A52" w:rsidRDefault="000458B8" w:rsidP="000458B8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07" w:type="dxa"/>
            <w:gridSpan w:val="2"/>
            <w:vAlign w:val="center"/>
          </w:tcPr>
          <w:p w14:paraId="51E1FDF9" w14:textId="77777777" w:rsidR="000458B8" w:rsidRPr="00C64A52" w:rsidRDefault="000458B8" w:rsidP="000458B8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CPMK2</w:t>
            </w:r>
          </w:p>
        </w:tc>
        <w:tc>
          <w:tcPr>
            <w:tcW w:w="9353" w:type="dxa"/>
            <w:gridSpan w:val="8"/>
          </w:tcPr>
          <w:p w14:paraId="65D92248" w14:textId="34B7EBB2" w:rsidR="000458B8" w:rsidRPr="00C64A52" w:rsidRDefault="000458B8" w:rsidP="000458B8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highlight w:val="yellow"/>
                <w:lang w:val="en-US"/>
              </w:rPr>
            </w:pPr>
            <w:r w:rsidRPr="00C64A52">
              <w:rPr>
                <w:rFonts w:eastAsia="Times New Roman" w:cstheme="minorHAnsi"/>
                <w:sz w:val="16"/>
                <w:szCs w:val="16"/>
                <w:lang w:val="id-ID"/>
              </w:rPr>
              <w:t>Mampu menerapkan materi tata bahasa dalam pembelajaran Bahasa Indonesia (CPL 13)</w:t>
            </w:r>
          </w:p>
        </w:tc>
      </w:tr>
      <w:tr w:rsidR="001C3ECA" w:rsidRPr="00C64A52" w14:paraId="18C3ADF8" w14:textId="77777777" w:rsidTr="00A62089">
        <w:trPr>
          <w:jc w:val="center"/>
        </w:trPr>
        <w:tc>
          <w:tcPr>
            <w:tcW w:w="1489" w:type="dxa"/>
            <w:vMerge/>
          </w:tcPr>
          <w:p w14:paraId="281C36AD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747" w:type="dxa"/>
            <w:gridSpan w:val="5"/>
            <w:shd w:val="clear" w:color="auto" w:fill="D9D9D9" w:themeFill="background1" w:themeFillShade="D9"/>
          </w:tcPr>
          <w:p w14:paraId="5D6A656F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b/>
                <w:bCs/>
                <w:sz w:val="16"/>
                <w:szCs w:val="16"/>
                <w:lang w:val="en-US"/>
              </w:rPr>
              <w:t>Kemampuan akhir tiap tahapan belajar (Sub-CPMK)</w:t>
            </w:r>
          </w:p>
        </w:tc>
        <w:tc>
          <w:tcPr>
            <w:tcW w:w="5813" w:type="dxa"/>
            <w:gridSpan w:val="5"/>
            <w:vAlign w:val="center"/>
          </w:tcPr>
          <w:p w14:paraId="55C24451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</w:p>
        </w:tc>
      </w:tr>
      <w:tr w:rsidR="00693CB9" w:rsidRPr="00C64A52" w14:paraId="1B455EFB" w14:textId="77777777" w:rsidTr="00A62089">
        <w:trPr>
          <w:jc w:val="center"/>
        </w:trPr>
        <w:tc>
          <w:tcPr>
            <w:tcW w:w="1489" w:type="dxa"/>
            <w:vMerge/>
          </w:tcPr>
          <w:p w14:paraId="25F5D511" w14:textId="77777777" w:rsidR="00693CB9" w:rsidRPr="00C64A52" w:rsidRDefault="00693CB9" w:rsidP="00693CB9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07" w:type="dxa"/>
            <w:gridSpan w:val="2"/>
            <w:vAlign w:val="center"/>
          </w:tcPr>
          <w:p w14:paraId="62FBBC13" w14:textId="77777777" w:rsidR="00693CB9" w:rsidRPr="00C64A52" w:rsidRDefault="00693CB9" w:rsidP="00693CB9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Sub-CPMK</w:t>
            </w:r>
          </w:p>
        </w:tc>
        <w:tc>
          <w:tcPr>
            <w:tcW w:w="9353" w:type="dxa"/>
            <w:gridSpan w:val="8"/>
          </w:tcPr>
          <w:p w14:paraId="6E6B0901" w14:textId="11799D9A" w:rsidR="00693CB9" w:rsidRPr="00C64A52" w:rsidRDefault="005241B5" w:rsidP="005241B5">
            <w:pPr>
              <w:pStyle w:val="NoSpacing1"/>
              <w:jc w:val="both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C64A52">
              <w:rPr>
                <w:rFonts w:ascii="Georgia" w:hAnsi="Georgia" w:cstheme="minorHAnsi"/>
                <w:sz w:val="16"/>
                <w:szCs w:val="16"/>
              </w:rPr>
              <w:t>M</w:t>
            </w:r>
            <w:r w:rsidR="00693CB9" w:rsidRPr="00C64A52">
              <w:rPr>
                <w:rFonts w:ascii="Georgia" w:hAnsi="Georgia" w:cstheme="minorHAnsi"/>
                <w:sz w:val="16"/>
                <w:szCs w:val="16"/>
              </w:rPr>
              <w:t xml:space="preserve">ampu </w:t>
            </w:r>
            <w:r w:rsidR="00D0796D" w:rsidRPr="00C64A52">
              <w:rPr>
                <w:rFonts w:ascii="Georgia" w:hAnsi="Georgia" w:cstheme="minorHAnsi"/>
                <w:sz w:val="16"/>
                <w:szCs w:val="16"/>
              </w:rPr>
              <w:t>me</w:t>
            </w:r>
            <w:r w:rsidR="00C64A52">
              <w:rPr>
                <w:rFonts w:ascii="Georgia" w:hAnsi="Georgia" w:cstheme="minorHAnsi"/>
                <w:sz w:val="16"/>
                <w:szCs w:val="16"/>
                <w:lang w:val="id-ID"/>
              </w:rPr>
              <w:t>nganalisis</w:t>
            </w:r>
            <w:r w:rsidR="00693CB9" w:rsidRPr="00C64A52">
              <w:rPr>
                <w:rFonts w:ascii="Georgia" w:hAnsi="Georgia" w:cstheme="minorHAnsi"/>
                <w:sz w:val="16"/>
                <w:szCs w:val="16"/>
              </w:rPr>
              <w:t xml:space="preserve"> </w:t>
            </w:r>
            <w:r w:rsidRPr="00C64A52">
              <w:rPr>
                <w:rFonts w:ascii="Georgia" w:hAnsi="Georgia" w:cstheme="minorHAnsi"/>
                <w:sz w:val="16"/>
                <w:szCs w:val="16"/>
                <w:lang w:val="en-US"/>
              </w:rPr>
              <w:t>h</w:t>
            </w:r>
            <w:r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>akikat membaca intensif dan jenis-jenis membaca intensif (pemahaman, teliti, kritis, ide, bahasa dan sastra)</w:t>
            </w:r>
            <w:r w:rsidRPr="00C64A52">
              <w:rPr>
                <w:rFonts w:ascii="Georgia" w:hAnsi="Georgia" w:cstheme="minorHAnsi"/>
                <w:sz w:val="16"/>
                <w:szCs w:val="16"/>
                <w:lang w:val="en-US"/>
              </w:rPr>
              <w:t xml:space="preserve"> </w:t>
            </w:r>
            <w:r w:rsidR="00693CB9" w:rsidRPr="00C64A52">
              <w:rPr>
                <w:rFonts w:ascii="Georgia" w:hAnsi="Georgia" w:cstheme="minorHAnsi"/>
                <w:sz w:val="16"/>
                <w:szCs w:val="16"/>
              </w:rPr>
              <w:t>(</w:t>
            </w:r>
            <w:r w:rsidR="00693CB9" w:rsidRPr="00C64A52">
              <w:rPr>
                <w:rFonts w:ascii="Georgia" w:hAnsi="Georgia" w:cstheme="minorHAnsi"/>
                <w:sz w:val="16"/>
                <w:szCs w:val="16"/>
                <w:lang w:val="en-US"/>
              </w:rPr>
              <w:t>CPMK1</w:t>
            </w:r>
            <w:r w:rsidR="00693CB9" w:rsidRPr="00C64A52">
              <w:rPr>
                <w:rFonts w:ascii="Georgia" w:hAnsi="Georgia" w:cstheme="minorHAnsi"/>
                <w:sz w:val="16"/>
                <w:szCs w:val="16"/>
              </w:rPr>
              <w:t>)</w:t>
            </w:r>
            <w:r w:rsidR="00C64A5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(C4, A4)</w:t>
            </w:r>
          </w:p>
        </w:tc>
      </w:tr>
      <w:tr w:rsidR="00693CB9" w:rsidRPr="00C64A52" w14:paraId="4EA7714A" w14:textId="77777777" w:rsidTr="00A62089">
        <w:trPr>
          <w:jc w:val="center"/>
        </w:trPr>
        <w:tc>
          <w:tcPr>
            <w:tcW w:w="1489" w:type="dxa"/>
            <w:vMerge/>
          </w:tcPr>
          <w:p w14:paraId="4F598126" w14:textId="77777777" w:rsidR="00693CB9" w:rsidRPr="00C64A52" w:rsidRDefault="00693CB9" w:rsidP="00693CB9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07" w:type="dxa"/>
            <w:gridSpan w:val="2"/>
            <w:vAlign w:val="center"/>
          </w:tcPr>
          <w:p w14:paraId="37BC70F6" w14:textId="77777777" w:rsidR="00693CB9" w:rsidRPr="00C64A52" w:rsidRDefault="00693CB9" w:rsidP="00693CB9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Sub-CPM</w:t>
            </w:r>
          </w:p>
        </w:tc>
        <w:tc>
          <w:tcPr>
            <w:tcW w:w="9353" w:type="dxa"/>
            <w:gridSpan w:val="8"/>
          </w:tcPr>
          <w:p w14:paraId="53466542" w14:textId="7221DA01" w:rsidR="00693CB9" w:rsidRPr="00C64A52" w:rsidRDefault="005241B5" w:rsidP="00693CB9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M</w:t>
            </w:r>
            <w:r w:rsidR="00693CB9" w:rsidRPr="00C64A52">
              <w:rPr>
                <w:rFonts w:cstheme="minorHAnsi"/>
                <w:sz w:val="16"/>
                <w:szCs w:val="16"/>
              </w:rPr>
              <w:t xml:space="preserve">ampu </w:t>
            </w:r>
            <w:r w:rsidRPr="00C64A52">
              <w:rPr>
                <w:rFonts w:cstheme="minorHAnsi"/>
                <w:sz w:val="16"/>
                <w:szCs w:val="16"/>
                <w:lang w:val="en-US"/>
              </w:rPr>
              <w:t>me</w:t>
            </w:r>
            <w:r w:rsidR="00C64A52">
              <w:rPr>
                <w:rFonts w:cstheme="minorHAnsi"/>
                <w:sz w:val="16"/>
                <w:szCs w:val="16"/>
                <w:lang w:val="id-ID"/>
              </w:rPr>
              <w:t xml:space="preserve">mpraktikan </w:t>
            </w:r>
            <w:r w:rsidRPr="00C64A52">
              <w:rPr>
                <w:rFonts w:cstheme="minorHAnsi"/>
                <w:sz w:val="16"/>
                <w:szCs w:val="16"/>
                <w:lang w:val="id-ID"/>
              </w:rPr>
              <w:t>teknik membaca kritis dan kreatif:  SQ3R, ECOLA, PreP</w:t>
            </w:r>
            <w:r w:rsidRPr="00C64A52">
              <w:rPr>
                <w:rFonts w:cstheme="minorHAnsi"/>
                <w:sz w:val="16"/>
                <w:szCs w:val="16"/>
              </w:rPr>
              <w:t xml:space="preserve"> </w:t>
            </w:r>
            <w:r w:rsidR="00693CB9" w:rsidRPr="00C64A52">
              <w:rPr>
                <w:rFonts w:cstheme="minorHAnsi"/>
                <w:sz w:val="16"/>
                <w:szCs w:val="16"/>
              </w:rPr>
              <w:t>(</w:t>
            </w:r>
            <w:r w:rsidR="00693CB9" w:rsidRPr="00C64A52">
              <w:rPr>
                <w:rFonts w:cstheme="minorHAnsi"/>
                <w:sz w:val="16"/>
                <w:szCs w:val="16"/>
                <w:lang w:val="en-US"/>
              </w:rPr>
              <w:t>CPMK</w:t>
            </w:r>
            <w:r w:rsidR="00C74C7F" w:rsidRPr="00C64A52">
              <w:rPr>
                <w:rFonts w:cstheme="minorHAnsi"/>
                <w:sz w:val="16"/>
                <w:szCs w:val="16"/>
                <w:lang w:val="en-US"/>
              </w:rPr>
              <w:t>1</w:t>
            </w:r>
            <w:r w:rsidR="00693CB9" w:rsidRPr="00C64A52">
              <w:rPr>
                <w:rFonts w:cstheme="minorHAnsi"/>
                <w:sz w:val="16"/>
                <w:szCs w:val="16"/>
              </w:rPr>
              <w:t>)</w:t>
            </w:r>
            <w:r w:rsidR="00C64A52">
              <w:rPr>
                <w:rFonts w:cstheme="minorHAnsi"/>
                <w:sz w:val="16"/>
                <w:szCs w:val="16"/>
                <w:lang w:val="id-ID"/>
              </w:rPr>
              <w:t xml:space="preserve"> (C6, A4)</w:t>
            </w:r>
          </w:p>
        </w:tc>
      </w:tr>
      <w:tr w:rsidR="002C5DEA" w:rsidRPr="00C64A52" w14:paraId="6E1A3235" w14:textId="77777777" w:rsidTr="00AF5794">
        <w:trPr>
          <w:jc w:val="center"/>
        </w:trPr>
        <w:tc>
          <w:tcPr>
            <w:tcW w:w="1489" w:type="dxa"/>
            <w:vMerge/>
          </w:tcPr>
          <w:p w14:paraId="426B307B" w14:textId="77777777" w:rsidR="002C5DEA" w:rsidRPr="00C64A52" w:rsidRDefault="002C5DEA" w:rsidP="002C5DE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07" w:type="dxa"/>
            <w:gridSpan w:val="2"/>
            <w:vAlign w:val="center"/>
          </w:tcPr>
          <w:p w14:paraId="252FB454" w14:textId="7F10F4CF" w:rsidR="002C5DEA" w:rsidRPr="00C64A52" w:rsidRDefault="002C5DEA" w:rsidP="002C5DE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Sub-CPM</w:t>
            </w:r>
          </w:p>
        </w:tc>
        <w:tc>
          <w:tcPr>
            <w:tcW w:w="9353" w:type="dxa"/>
            <w:gridSpan w:val="8"/>
          </w:tcPr>
          <w:p w14:paraId="3225C598" w14:textId="30D22BA0" w:rsidR="002C5DEA" w:rsidRPr="00C64A52" w:rsidRDefault="002C5DEA" w:rsidP="005241B5">
            <w:pPr>
              <w:pStyle w:val="NoSpacing1"/>
              <w:jc w:val="both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C64A52">
              <w:rPr>
                <w:rFonts w:ascii="Georgia" w:hAnsi="Georgia" w:cstheme="minorHAnsi"/>
                <w:sz w:val="16"/>
                <w:szCs w:val="16"/>
              </w:rPr>
              <w:t xml:space="preserve">mampu </w:t>
            </w:r>
            <w:r w:rsidR="005241B5"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>mengukur tingkat keterbacaan</w:t>
            </w:r>
            <w:r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</w:t>
            </w:r>
            <w:r w:rsidRPr="00C64A52">
              <w:rPr>
                <w:rFonts w:ascii="Georgia" w:hAnsi="Georgia" w:cstheme="minorHAnsi"/>
                <w:sz w:val="16"/>
                <w:szCs w:val="16"/>
              </w:rPr>
              <w:t>(</w:t>
            </w:r>
            <w:r w:rsidRPr="00C64A52">
              <w:rPr>
                <w:rFonts w:ascii="Georgia" w:hAnsi="Georgia" w:cstheme="minorHAnsi"/>
                <w:sz w:val="16"/>
                <w:szCs w:val="16"/>
                <w:lang w:val="en-US"/>
              </w:rPr>
              <w:t>CPMK</w:t>
            </w:r>
            <w:r w:rsidR="00C74C7F" w:rsidRPr="00C64A52">
              <w:rPr>
                <w:rFonts w:ascii="Georgia" w:hAnsi="Georgia" w:cstheme="minorHAnsi"/>
                <w:sz w:val="16"/>
                <w:szCs w:val="16"/>
                <w:lang w:val="en-US"/>
              </w:rPr>
              <w:t>1</w:t>
            </w:r>
            <w:r w:rsidRPr="00C64A52">
              <w:rPr>
                <w:rFonts w:ascii="Georgia" w:hAnsi="Georgia" w:cstheme="minorHAnsi"/>
                <w:sz w:val="16"/>
                <w:szCs w:val="16"/>
              </w:rPr>
              <w:t>)</w:t>
            </w:r>
            <w:r w:rsidR="00C64A5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(C5, A4)</w:t>
            </w:r>
          </w:p>
        </w:tc>
      </w:tr>
      <w:tr w:rsidR="002726FE" w:rsidRPr="00C64A52" w14:paraId="1B33516B" w14:textId="77777777" w:rsidTr="002726FE">
        <w:trPr>
          <w:trHeight w:val="123"/>
          <w:jc w:val="center"/>
        </w:trPr>
        <w:tc>
          <w:tcPr>
            <w:tcW w:w="1489" w:type="dxa"/>
            <w:vMerge/>
          </w:tcPr>
          <w:p w14:paraId="4602949F" w14:textId="77777777" w:rsidR="002726FE" w:rsidRPr="00C64A52" w:rsidRDefault="002726FE" w:rsidP="002726FE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07" w:type="dxa"/>
            <w:gridSpan w:val="2"/>
            <w:vAlign w:val="center"/>
          </w:tcPr>
          <w:p w14:paraId="6C0C7AD1" w14:textId="24851A4D" w:rsidR="002726FE" w:rsidRPr="00C64A52" w:rsidRDefault="002726FE" w:rsidP="002726FE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Sub-CPMK</w:t>
            </w:r>
          </w:p>
        </w:tc>
        <w:tc>
          <w:tcPr>
            <w:tcW w:w="9353" w:type="dxa"/>
            <w:gridSpan w:val="8"/>
          </w:tcPr>
          <w:p w14:paraId="35D082B6" w14:textId="216604AA" w:rsidR="002726FE" w:rsidRPr="00C64A52" w:rsidRDefault="002726FE" w:rsidP="002726FE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s-ES"/>
              </w:rPr>
            </w:pPr>
            <w:r w:rsidRPr="00C64A52">
              <w:rPr>
                <w:rFonts w:cstheme="minorHAnsi"/>
                <w:sz w:val="16"/>
                <w:szCs w:val="16"/>
                <w:lang w:val="id-ID"/>
              </w:rPr>
              <w:t xml:space="preserve">mampu </w:t>
            </w:r>
            <w:r w:rsidR="00C64A52">
              <w:rPr>
                <w:rFonts w:cstheme="minorHAnsi"/>
                <w:sz w:val="16"/>
                <w:szCs w:val="16"/>
                <w:lang w:val="id-ID"/>
              </w:rPr>
              <w:t>merancang rencana pembelajaran implementasi</w:t>
            </w:r>
            <w:r w:rsidR="005241B5" w:rsidRPr="00C64A52">
              <w:rPr>
                <w:rFonts w:cstheme="minorHAnsi"/>
                <w:sz w:val="16"/>
                <w:szCs w:val="16"/>
                <w:lang w:val="id-ID"/>
              </w:rPr>
              <w:t xml:space="preserve"> membaca kritis dan kreatif dalam pembelajaran bahasa </w:t>
            </w:r>
            <w:r w:rsidR="00D33CAB" w:rsidRPr="00C64A52">
              <w:rPr>
                <w:rFonts w:cstheme="minorHAnsi"/>
                <w:sz w:val="16"/>
                <w:szCs w:val="16"/>
                <w:lang w:val="en-US"/>
              </w:rPr>
              <w:t>I</w:t>
            </w:r>
            <w:r w:rsidR="005241B5" w:rsidRPr="00C64A52">
              <w:rPr>
                <w:rFonts w:cstheme="minorHAnsi"/>
                <w:sz w:val="16"/>
                <w:szCs w:val="16"/>
                <w:lang w:val="id-ID"/>
              </w:rPr>
              <w:t xml:space="preserve">ndonesia </w:t>
            </w:r>
            <w:r w:rsidRPr="00C64A52">
              <w:rPr>
                <w:rFonts w:cstheme="minorHAnsi"/>
                <w:sz w:val="16"/>
                <w:szCs w:val="16"/>
                <w:lang w:val="id-ID"/>
              </w:rPr>
              <w:t>(</w:t>
            </w:r>
            <w:r w:rsidRPr="00C64A52">
              <w:rPr>
                <w:rFonts w:cstheme="minorHAnsi"/>
                <w:sz w:val="16"/>
                <w:szCs w:val="16"/>
                <w:lang w:val="en-US"/>
              </w:rPr>
              <w:t>CPMK</w:t>
            </w:r>
            <w:r w:rsidR="00C74C7F" w:rsidRPr="00C64A52">
              <w:rPr>
                <w:rFonts w:cstheme="minorHAnsi"/>
                <w:sz w:val="16"/>
                <w:szCs w:val="16"/>
                <w:lang w:val="en-US"/>
              </w:rPr>
              <w:t>2</w:t>
            </w:r>
            <w:r w:rsidRPr="00C64A52">
              <w:rPr>
                <w:rFonts w:cstheme="minorHAnsi"/>
                <w:sz w:val="16"/>
                <w:szCs w:val="16"/>
                <w:lang w:val="id-ID"/>
              </w:rPr>
              <w:t>)</w:t>
            </w:r>
            <w:r w:rsidR="00C64A52">
              <w:rPr>
                <w:rFonts w:cstheme="minorHAnsi"/>
                <w:sz w:val="16"/>
                <w:szCs w:val="16"/>
                <w:lang w:val="id-ID"/>
              </w:rPr>
              <w:t xml:space="preserve"> (C6, A4)</w:t>
            </w:r>
          </w:p>
        </w:tc>
      </w:tr>
      <w:tr w:rsidR="001C3ECA" w:rsidRPr="00C64A52" w14:paraId="698ED401" w14:textId="77777777" w:rsidTr="00A62089">
        <w:trPr>
          <w:jc w:val="center"/>
        </w:trPr>
        <w:tc>
          <w:tcPr>
            <w:tcW w:w="1489" w:type="dxa"/>
            <w:vMerge/>
          </w:tcPr>
          <w:p w14:paraId="268533CD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088" w:type="dxa"/>
            <w:gridSpan w:val="4"/>
            <w:shd w:val="clear" w:color="auto" w:fill="D9D9D9" w:themeFill="background1" w:themeFillShade="D9"/>
            <w:vAlign w:val="center"/>
          </w:tcPr>
          <w:p w14:paraId="5F210AB3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b/>
                <w:bCs/>
                <w:sz w:val="16"/>
                <w:szCs w:val="16"/>
                <w:lang w:val="en-US"/>
              </w:rPr>
              <w:t>Korelasi CPMK terhadap Sub-CPMK</w:t>
            </w:r>
          </w:p>
        </w:tc>
        <w:tc>
          <w:tcPr>
            <w:tcW w:w="6472" w:type="dxa"/>
            <w:gridSpan w:val="6"/>
            <w:vAlign w:val="center"/>
          </w:tcPr>
          <w:p w14:paraId="11A45CF5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</w:p>
        </w:tc>
      </w:tr>
      <w:tr w:rsidR="001C3ECA" w:rsidRPr="00C64A52" w14:paraId="6F7FE276" w14:textId="77777777" w:rsidTr="00310744">
        <w:trPr>
          <w:trHeight w:val="818"/>
          <w:jc w:val="center"/>
        </w:trPr>
        <w:tc>
          <w:tcPr>
            <w:tcW w:w="1489" w:type="dxa"/>
            <w:vMerge/>
          </w:tcPr>
          <w:p w14:paraId="276822A0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0560" w:type="dxa"/>
            <w:gridSpan w:val="10"/>
            <w:vAlign w:val="center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15"/>
              <w:gridCol w:w="1003"/>
              <w:gridCol w:w="993"/>
              <w:gridCol w:w="992"/>
              <w:gridCol w:w="992"/>
            </w:tblGrid>
            <w:tr w:rsidR="009115D7" w:rsidRPr="00C64A52" w14:paraId="5C46F535" w14:textId="77777777" w:rsidTr="006F6A43">
              <w:tc>
                <w:tcPr>
                  <w:tcW w:w="1415" w:type="dxa"/>
                  <w:vAlign w:val="center"/>
                </w:tcPr>
                <w:p w14:paraId="1576F6EE" w14:textId="77777777" w:rsidR="009115D7" w:rsidRPr="00C64A52" w:rsidRDefault="009115D7" w:rsidP="009115D7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1003" w:type="dxa"/>
                  <w:vAlign w:val="center"/>
                </w:tcPr>
                <w:p w14:paraId="0FEBCD19" w14:textId="77777777" w:rsidR="009115D7" w:rsidRPr="00C64A52" w:rsidRDefault="009115D7" w:rsidP="009115D7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  <w:r w:rsidRPr="00C64A52"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  <w:t>Sub-CPMK1</w:t>
                  </w:r>
                </w:p>
              </w:tc>
              <w:tc>
                <w:tcPr>
                  <w:tcW w:w="993" w:type="dxa"/>
                  <w:vAlign w:val="center"/>
                </w:tcPr>
                <w:p w14:paraId="6427FA3E" w14:textId="77777777" w:rsidR="009115D7" w:rsidRPr="00C64A52" w:rsidRDefault="009115D7" w:rsidP="009115D7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  <w:r w:rsidRPr="00C64A52"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  <w:t>Sub-CPMK2</w:t>
                  </w:r>
                </w:p>
              </w:tc>
              <w:tc>
                <w:tcPr>
                  <w:tcW w:w="992" w:type="dxa"/>
                  <w:vAlign w:val="center"/>
                </w:tcPr>
                <w:p w14:paraId="6CB80545" w14:textId="77777777" w:rsidR="009115D7" w:rsidRPr="00C64A52" w:rsidRDefault="009115D7" w:rsidP="009115D7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  <w:r w:rsidRPr="00C64A52"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  <w:t>Sub-CPMK3</w:t>
                  </w:r>
                </w:p>
              </w:tc>
              <w:tc>
                <w:tcPr>
                  <w:tcW w:w="992" w:type="dxa"/>
                  <w:vAlign w:val="center"/>
                </w:tcPr>
                <w:p w14:paraId="6AAF25B8" w14:textId="49B58E6C" w:rsidR="009115D7" w:rsidRPr="00C64A52" w:rsidRDefault="009115D7" w:rsidP="009115D7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  <w:r w:rsidRPr="00C64A52"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  <w:t>Sub-CPMK4</w:t>
                  </w:r>
                </w:p>
              </w:tc>
            </w:tr>
            <w:tr w:rsidR="009115D7" w:rsidRPr="00C64A52" w14:paraId="5A3E6EB4" w14:textId="77777777" w:rsidTr="006F6A43">
              <w:tc>
                <w:tcPr>
                  <w:tcW w:w="1415" w:type="dxa"/>
                  <w:vAlign w:val="center"/>
                </w:tcPr>
                <w:p w14:paraId="2939EBA4" w14:textId="77777777" w:rsidR="009115D7" w:rsidRPr="00C64A52" w:rsidRDefault="009115D7" w:rsidP="009115D7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id-ID"/>
                    </w:rPr>
                  </w:pPr>
                  <w:r w:rsidRPr="00C64A52"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  <w:t>CPMK</w:t>
                  </w:r>
                  <w:r w:rsidRPr="00C64A52">
                    <w:rPr>
                      <w:rFonts w:cs="Georgia"/>
                      <w:b/>
                      <w:bCs/>
                      <w:sz w:val="16"/>
                      <w:szCs w:val="16"/>
                      <w:lang w:val="id-ID"/>
                    </w:rPr>
                    <w:t xml:space="preserve"> 1</w:t>
                  </w:r>
                </w:p>
              </w:tc>
              <w:tc>
                <w:tcPr>
                  <w:tcW w:w="1003" w:type="dxa"/>
                  <w:shd w:val="clear" w:color="auto" w:fill="E5B8B7" w:themeFill="accent2" w:themeFillTint="66"/>
                  <w:vAlign w:val="center"/>
                </w:tcPr>
                <w:p w14:paraId="2E11AFF2" w14:textId="77777777" w:rsidR="009115D7" w:rsidRPr="00C64A52" w:rsidRDefault="009115D7" w:rsidP="009115D7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993" w:type="dxa"/>
                  <w:shd w:val="clear" w:color="auto" w:fill="E5B8B7" w:themeFill="accent2" w:themeFillTint="66"/>
                  <w:vAlign w:val="center"/>
                </w:tcPr>
                <w:p w14:paraId="7797A7AF" w14:textId="77777777" w:rsidR="009115D7" w:rsidRPr="00C64A52" w:rsidRDefault="009115D7" w:rsidP="009115D7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992" w:type="dxa"/>
                  <w:shd w:val="clear" w:color="auto" w:fill="E5B8B7" w:themeFill="accent2" w:themeFillTint="66"/>
                  <w:vAlign w:val="center"/>
                </w:tcPr>
                <w:p w14:paraId="1008DD70" w14:textId="77777777" w:rsidR="009115D7" w:rsidRPr="00C64A52" w:rsidRDefault="009115D7" w:rsidP="009115D7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3F23C4B7" w14:textId="77777777" w:rsidR="009115D7" w:rsidRPr="00C64A52" w:rsidRDefault="009115D7" w:rsidP="009115D7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F766B" w:rsidRPr="00C64A52" w14:paraId="1E594251" w14:textId="77777777" w:rsidTr="006F6A43">
              <w:tc>
                <w:tcPr>
                  <w:tcW w:w="1415" w:type="dxa"/>
                  <w:vAlign w:val="center"/>
                </w:tcPr>
                <w:p w14:paraId="2829E182" w14:textId="77777777" w:rsidR="00CF766B" w:rsidRPr="00C64A52" w:rsidRDefault="00CF766B" w:rsidP="00CF766B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id-ID"/>
                    </w:rPr>
                  </w:pPr>
                  <w:r w:rsidRPr="00C64A52"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  <w:t>CPMK</w:t>
                  </w:r>
                  <w:r w:rsidRPr="00C64A52">
                    <w:rPr>
                      <w:rFonts w:cs="Georgia"/>
                      <w:b/>
                      <w:bCs/>
                      <w:sz w:val="16"/>
                      <w:szCs w:val="16"/>
                      <w:lang w:val="id-ID"/>
                    </w:rPr>
                    <w:t xml:space="preserve"> 2</w:t>
                  </w:r>
                </w:p>
              </w:tc>
              <w:tc>
                <w:tcPr>
                  <w:tcW w:w="1003" w:type="dxa"/>
                  <w:vAlign w:val="center"/>
                </w:tcPr>
                <w:p w14:paraId="69BD0434" w14:textId="77777777" w:rsidR="00CF766B" w:rsidRPr="00C64A52" w:rsidRDefault="00CF766B" w:rsidP="00CF766B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993" w:type="dxa"/>
                  <w:shd w:val="clear" w:color="auto" w:fill="auto"/>
                  <w:vAlign w:val="center"/>
                </w:tcPr>
                <w:p w14:paraId="13571FC7" w14:textId="77777777" w:rsidR="00CF766B" w:rsidRPr="00C64A52" w:rsidRDefault="00CF766B" w:rsidP="00CF766B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106AC374" w14:textId="77777777" w:rsidR="00CF766B" w:rsidRPr="00C64A52" w:rsidRDefault="00CF766B" w:rsidP="00CF766B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992" w:type="dxa"/>
                  <w:shd w:val="clear" w:color="auto" w:fill="E5B8B7" w:themeFill="accent2" w:themeFillTint="66"/>
                  <w:vAlign w:val="center"/>
                </w:tcPr>
                <w:p w14:paraId="6AD8E86B" w14:textId="77777777" w:rsidR="00CF766B" w:rsidRPr="00C64A52" w:rsidRDefault="00CF766B" w:rsidP="00CF766B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  <w:lang w:val="en-US"/>
                    </w:rPr>
                  </w:pPr>
                </w:p>
              </w:tc>
            </w:tr>
          </w:tbl>
          <w:p w14:paraId="11010740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</w:p>
        </w:tc>
      </w:tr>
      <w:tr w:rsidR="001C3ECA" w:rsidRPr="00C64A52" w14:paraId="73A0FAB3" w14:textId="77777777" w:rsidTr="00A62089">
        <w:trPr>
          <w:jc w:val="center"/>
        </w:trPr>
        <w:tc>
          <w:tcPr>
            <w:tcW w:w="1489" w:type="dxa"/>
          </w:tcPr>
          <w:p w14:paraId="181FBC42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Deskripsi singkat mata kuliah</w:t>
            </w:r>
          </w:p>
        </w:tc>
        <w:tc>
          <w:tcPr>
            <w:tcW w:w="10560" w:type="dxa"/>
            <w:gridSpan w:val="10"/>
          </w:tcPr>
          <w:p w14:paraId="1485FF54" w14:textId="6894F682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</w:rPr>
              <w:t xml:space="preserve">Mata kuliah </w:t>
            </w:r>
            <w:r w:rsidR="005241B5" w:rsidRPr="00C64A52">
              <w:rPr>
                <w:rFonts w:cstheme="minorHAnsi"/>
                <w:sz w:val="16"/>
                <w:szCs w:val="16"/>
                <w:lang w:val="en-US"/>
              </w:rPr>
              <w:t>k</w:t>
            </w:r>
            <w:r w:rsidRPr="00C64A52">
              <w:rPr>
                <w:rFonts w:cstheme="minorHAnsi"/>
                <w:sz w:val="16"/>
                <w:szCs w:val="16"/>
                <w:lang w:val="id-ID"/>
              </w:rPr>
              <w:t xml:space="preserve">eterampilan </w:t>
            </w:r>
            <w:r w:rsidR="005241B5" w:rsidRPr="00C64A52">
              <w:rPr>
                <w:rFonts w:cstheme="minorHAnsi"/>
                <w:sz w:val="16"/>
                <w:szCs w:val="16"/>
                <w:lang w:val="en-US"/>
              </w:rPr>
              <w:t>m</w:t>
            </w:r>
            <w:r w:rsidRPr="00C64A52">
              <w:rPr>
                <w:rFonts w:cstheme="minorHAnsi"/>
                <w:sz w:val="16"/>
                <w:szCs w:val="16"/>
                <w:lang w:val="id-ID"/>
              </w:rPr>
              <w:t>embaca</w:t>
            </w:r>
            <w:r w:rsidR="005241B5" w:rsidRPr="00C64A52">
              <w:rPr>
                <w:rFonts w:cstheme="minorHAnsi"/>
                <w:sz w:val="16"/>
                <w:szCs w:val="16"/>
                <w:lang w:val="en-US"/>
              </w:rPr>
              <w:t xml:space="preserve"> kritis dan kreatif</w:t>
            </w:r>
            <w:r w:rsidRPr="00C64A52">
              <w:rPr>
                <w:rFonts w:cstheme="minorHAnsi"/>
                <w:sz w:val="16"/>
                <w:szCs w:val="16"/>
              </w:rPr>
              <w:t xml:space="preserve"> dimaksudkan untuk membekali </w:t>
            </w:r>
            <w:r w:rsidR="007E5146" w:rsidRPr="00C64A52">
              <w:rPr>
                <w:rFonts w:cstheme="minorHAnsi"/>
                <w:sz w:val="16"/>
                <w:szCs w:val="16"/>
              </w:rPr>
              <w:t xml:space="preserve">mahasiswa agar memiliki kompetensi memahami </w:t>
            </w:r>
            <w:r w:rsidR="005241B5" w:rsidRPr="00C64A52">
              <w:rPr>
                <w:rFonts w:cstheme="minorHAnsi"/>
                <w:sz w:val="16"/>
                <w:szCs w:val="16"/>
                <w:lang w:val="en-US"/>
              </w:rPr>
              <w:t>hakikat membaca</w:t>
            </w:r>
            <w:r w:rsidR="00B3500E" w:rsidRPr="00C64A52">
              <w:rPr>
                <w:rFonts w:cstheme="minorHAnsi"/>
                <w:sz w:val="16"/>
                <w:szCs w:val="16"/>
                <w:lang w:val="en-US"/>
              </w:rPr>
              <w:t xml:space="preserve"> intensif</w:t>
            </w:r>
            <w:r w:rsidR="00226172" w:rsidRPr="00C64A52">
              <w:rPr>
                <w:rFonts w:cstheme="minorHAnsi"/>
                <w:sz w:val="16"/>
                <w:szCs w:val="16"/>
                <w:lang w:val="en-US"/>
              </w:rPr>
              <w:t xml:space="preserve"> dan </w:t>
            </w:r>
            <w:r w:rsidR="007E5146" w:rsidRPr="00C64A52">
              <w:rPr>
                <w:rFonts w:cstheme="minorHAnsi"/>
                <w:sz w:val="16"/>
                <w:szCs w:val="16"/>
              </w:rPr>
              <w:t>jenis-jenis membaca intensif (membaca pemahaman, teliti, kritis, ide, b</w:t>
            </w:r>
            <w:r w:rsidR="007E5146" w:rsidRPr="00C64A52">
              <w:rPr>
                <w:rFonts w:cstheme="minorHAnsi"/>
                <w:sz w:val="16"/>
                <w:szCs w:val="16"/>
                <w:lang w:val="en-US"/>
              </w:rPr>
              <w:t xml:space="preserve">ahasa dan membaca sastra), </w:t>
            </w:r>
            <w:r w:rsidR="00D33CAB" w:rsidRPr="00C64A52">
              <w:rPr>
                <w:rFonts w:cstheme="minorHAnsi"/>
                <w:sz w:val="16"/>
                <w:szCs w:val="16"/>
                <w:lang w:val="en-US"/>
              </w:rPr>
              <w:t>menerapkan</w:t>
            </w:r>
            <w:r w:rsidR="007E5146" w:rsidRPr="00C64A52">
              <w:rPr>
                <w:rFonts w:cstheme="minorHAnsi"/>
                <w:sz w:val="16"/>
                <w:szCs w:val="16"/>
              </w:rPr>
              <w:t xml:space="preserve"> teknik membaca </w:t>
            </w:r>
            <w:r w:rsidR="007E5146" w:rsidRPr="00C64A52">
              <w:rPr>
                <w:rFonts w:cstheme="minorHAnsi"/>
                <w:sz w:val="16"/>
                <w:szCs w:val="16"/>
                <w:lang w:val="en-US"/>
              </w:rPr>
              <w:t xml:space="preserve">intensif </w:t>
            </w:r>
            <w:r w:rsidR="007E5146" w:rsidRPr="00C64A52">
              <w:rPr>
                <w:rFonts w:cstheme="minorHAnsi"/>
                <w:sz w:val="16"/>
                <w:szCs w:val="16"/>
              </w:rPr>
              <w:t>(SQ3R, ECOLA, dan PreP)</w:t>
            </w:r>
            <w:r w:rsidR="007E5146" w:rsidRPr="00C64A52">
              <w:rPr>
                <w:rFonts w:cstheme="minorHAnsi"/>
                <w:sz w:val="16"/>
                <w:szCs w:val="16"/>
                <w:lang w:val="en-US"/>
              </w:rPr>
              <w:t>,</w:t>
            </w:r>
            <w:r w:rsidR="007E5146" w:rsidRPr="00C64A52">
              <w:rPr>
                <w:rFonts w:cstheme="minorHAnsi"/>
                <w:sz w:val="16"/>
                <w:szCs w:val="16"/>
              </w:rPr>
              <w:t xml:space="preserve"> dapat mengukur tingkat keterbacaan</w:t>
            </w:r>
            <w:r w:rsidR="00D33CAB" w:rsidRPr="00C64A52">
              <w:rPr>
                <w:rFonts w:cstheme="minorHAnsi"/>
                <w:sz w:val="16"/>
                <w:szCs w:val="16"/>
                <w:lang w:val="en-US"/>
              </w:rPr>
              <w:t>, dan mampu mengimplementasikan membaca kritis dan kreatif dalam pembelajaran Bahasa Indonesia.</w:t>
            </w:r>
          </w:p>
        </w:tc>
      </w:tr>
      <w:tr w:rsidR="001C3ECA" w:rsidRPr="00C64A52" w14:paraId="5896A038" w14:textId="77777777" w:rsidTr="00A62089">
        <w:trPr>
          <w:jc w:val="center"/>
        </w:trPr>
        <w:tc>
          <w:tcPr>
            <w:tcW w:w="1489" w:type="dxa"/>
          </w:tcPr>
          <w:p w14:paraId="01BEA648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Bahan Kajian:</w:t>
            </w:r>
          </w:p>
          <w:p w14:paraId="09FDD860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sz w:val="16"/>
                <w:szCs w:val="16"/>
                <w:lang w:val="en-US"/>
              </w:rPr>
              <w:t>Materi Pembelajaran</w:t>
            </w:r>
          </w:p>
        </w:tc>
        <w:tc>
          <w:tcPr>
            <w:tcW w:w="10560" w:type="dxa"/>
            <w:gridSpan w:val="10"/>
            <w:tcBorders>
              <w:bottom w:val="single" w:sz="4" w:space="0" w:color="auto"/>
            </w:tcBorders>
            <w:vAlign w:val="center"/>
          </w:tcPr>
          <w:p w14:paraId="5C05AF9C" w14:textId="180AC53B" w:rsidR="00F77659" w:rsidRPr="00C64A52" w:rsidRDefault="00F77659" w:rsidP="00F77659">
            <w:pPr>
              <w:pStyle w:val="NoSpacing1"/>
              <w:numPr>
                <w:ilvl w:val="0"/>
                <w:numId w:val="4"/>
              </w:numPr>
              <w:jc w:val="both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C64A52">
              <w:rPr>
                <w:rFonts w:ascii="Georgia" w:hAnsi="Georgia" w:cstheme="minorHAnsi"/>
                <w:sz w:val="16"/>
                <w:szCs w:val="16"/>
                <w:lang w:val="en-US"/>
              </w:rPr>
              <w:t>h</w:t>
            </w:r>
            <w:r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>akikat membaca intensif</w:t>
            </w:r>
            <w:r w:rsidR="00310744"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dan</w:t>
            </w:r>
            <w:r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jenis-jenis membaca intensif</w:t>
            </w:r>
            <w:r w:rsidR="00310744"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(pemahaman, teliti, kritis, ide, bahasa dan sastra)</w:t>
            </w:r>
          </w:p>
          <w:p w14:paraId="6F207CE2" w14:textId="63581467" w:rsidR="00F77659" w:rsidRPr="00C64A52" w:rsidRDefault="00F77659" w:rsidP="00F77659">
            <w:pPr>
              <w:pStyle w:val="NoSpacing1"/>
              <w:numPr>
                <w:ilvl w:val="0"/>
                <w:numId w:val="4"/>
              </w:numPr>
              <w:jc w:val="both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>teknik membaca</w:t>
            </w:r>
            <w:r w:rsidR="00310744"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kritis dan kreatif: </w:t>
            </w:r>
            <w:r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SQ3R</w:t>
            </w:r>
            <w:r w:rsidR="00310744"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>, ECOLA, PreP</w:t>
            </w:r>
          </w:p>
          <w:p w14:paraId="6E67BF17" w14:textId="77777777" w:rsidR="00F77659" w:rsidRPr="00C64A52" w:rsidRDefault="00F77659" w:rsidP="00F77659">
            <w:pPr>
              <w:pStyle w:val="NoSpacing1"/>
              <w:numPr>
                <w:ilvl w:val="0"/>
                <w:numId w:val="4"/>
              </w:numPr>
              <w:jc w:val="both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>mengukur tingkat keterbacaan</w:t>
            </w:r>
          </w:p>
          <w:p w14:paraId="165867E6" w14:textId="551A4D74" w:rsidR="001C3ECA" w:rsidRPr="00C64A52" w:rsidRDefault="00310744" w:rsidP="00A62089">
            <w:pPr>
              <w:pStyle w:val="NoSpacing1"/>
              <w:numPr>
                <w:ilvl w:val="0"/>
                <w:numId w:val="4"/>
              </w:numPr>
              <w:jc w:val="both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C64A52">
              <w:rPr>
                <w:rFonts w:ascii="Georgia" w:hAnsi="Georgia" w:cstheme="minorHAnsi"/>
                <w:sz w:val="16"/>
                <w:szCs w:val="16"/>
                <w:lang w:val="id-ID"/>
              </w:rPr>
              <w:t>Implementasi membaca kritis dan kreatif dalam pembelajaran bahasa indonesia</w:t>
            </w:r>
          </w:p>
        </w:tc>
      </w:tr>
      <w:tr w:rsidR="001C3ECA" w:rsidRPr="00C64A52" w14:paraId="14146D6A" w14:textId="77777777" w:rsidTr="00A62089">
        <w:trPr>
          <w:jc w:val="center"/>
        </w:trPr>
        <w:tc>
          <w:tcPr>
            <w:tcW w:w="1489" w:type="dxa"/>
            <w:vMerge w:val="restart"/>
          </w:tcPr>
          <w:p w14:paraId="258D70FE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Pustaka</w:t>
            </w:r>
          </w:p>
        </w:tc>
        <w:tc>
          <w:tcPr>
            <w:tcW w:w="120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348249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b/>
                <w:bCs/>
                <w:sz w:val="16"/>
                <w:szCs w:val="16"/>
                <w:lang w:val="en-US"/>
              </w:rPr>
              <w:t>Utama:</w:t>
            </w:r>
          </w:p>
        </w:tc>
        <w:tc>
          <w:tcPr>
            <w:tcW w:w="9353" w:type="dxa"/>
            <w:gridSpan w:val="8"/>
            <w:tcBorders>
              <w:bottom w:val="nil"/>
              <w:right w:val="single" w:sz="4" w:space="0" w:color="auto"/>
            </w:tcBorders>
            <w:vAlign w:val="center"/>
          </w:tcPr>
          <w:p w14:paraId="7F770554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</w:p>
        </w:tc>
      </w:tr>
      <w:tr w:rsidR="001C3ECA" w:rsidRPr="00C64A52" w14:paraId="045953E9" w14:textId="77777777" w:rsidTr="00A62089">
        <w:trPr>
          <w:jc w:val="center"/>
        </w:trPr>
        <w:tc>
          <w:tcPr>
            <w:tcW w:w="1489" w:type="dxa"/>
            <w:vMerge/>
            <w:vAlign w:val="center"/>
          </w:tcPr>
          <w:p w14:paraId="6EB645C2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0560" w:type="dxa"/>
            <w:gridSpan w:val="10"/>
            <w:tcBorders>
              <w:top w:val="nil"/>
            </w:tcBorders>
            <w:vAlign w:val="center"/>
          </w:tcPr>
          <w:p w14:paraId="081D3094" w14:textId="77777777" w:rsidR="00334C9E" w:rsidRPr="00C64A52" w:rsidRDefault="00334C9E" w:rsidP="00334C9E">
            <w:pPr>
              <w:pStyle w:val="isi"/>
              <w:numPr>
                <w:ilvl w:val="3"/>
                <w:numId w:val="4"/>
              </w:numPr>
              <w:spacing w:before="0" w:after="0" w:line="240" w:lineRule="auto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Nurhadi, 2005. Bagaimana Meningkatkan Kemampuan Membaca? Suatu Teknik Memahami Literatur yang Efiisien. Bandung:Sinar Baru Algensindo.</w:t>
            </w:r>
          </w:p>
          <w:p w14:paraId="0FCFE65F" w14:textId="77777777" w:rsidR="00334C9E" w:rsidRPr="00C64A52" w:rsidRDefault="00334C9E" w:rsidP="00334C9E">
            <w:pPr>
              <w:pStyle w:val="isi"/>
              <w:numPr>
                <w:ilvl w:val="3"/>
                <w:numId w:val="4"/>
              </w:numPr>
              <w:spacing w:before="0" w:after="0" w:line="240" w:lineRule="auto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Tarigan, Henry Guntur. 2008. Membaca:Sebagai Suatu Keterampilan Berbahasa. Bandung:Angkasa</w:t>
            </w:r>
          </w:p>
          <w:p w14:paraId="361C3F65" w14:textId="77777777" w:rsidR="00334C9E" w:rsidRPr="00C64A52" w:rsidRDefault="00334C9E" w:rsidP="00334C9E">
            <w:pPr>
              <w:pStyle w:val="isi"/>
              <w:numPr>
                <w:ilvl w:val="3"/>
                <w:numId w:val="4"/>
              </w:numPr>
              <w:spacing w:before="0" w:after="0" w:line="240" w:lineRule="auto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lastRenderedPageBreak/>
              <w:t>Fujiastuti, Ariesty dan Iis Suwartini. 2017. The Development of A Textbook to Read Critically and Creatively-Driven ARCS to Prepare Professional    Educators. Proceeding International Conference on Education (ICE) 2017, 4 November 2017: Purworejo.</w:t>
            </w:r>
          </w:p>
          <w:p w14:paraId="23ACE1F8" w14:textId="77777777" w:rsidR="00334C9E" w:rsidRPr="00C64A52" w:rsidRDefault="00334C9E" w:rsidP="00334C9E">
            <w:pPr>
              <w:pStyle w:val="isi"/>
              <w:numPr>
                <w:ilvl w:val="3"/>
                <w:numId w:val="4"/>
              </w:numPr>
              <w:spacing w:before="0" w:after="0" w:line="240" w:lineRule="auto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Iis Suwartini, Ariesty Fujiastuti. 2017. The Development of Learning Books Rading ARCS-Based Creative Critical (Atention, Relevance, Convidence, Satisfaction) AS A Pleasant Alternative Material. Proceeding International Conference on Education (ICE) 2017, 4 November 2017: Purworejo.</w:t>
            </w:r>
          </w:p>
          <w:p w14:paraId="3A80FEED" w14:textId="77777777" w:rsidR="00334C9E" w:rsidRPr="00C64A52" w:rsidRDefault="00334C9E" w:rsidP="00334C9E">
            <w:pPr>
              <w:pStyle w:val="isi"/>
              <w:numPr>
                <w:ilvl w:val="3"/>
                <w:numId w:val="4"/>
              </w:numPr>
              <w:spacing w:before="0" w:after="0" w:line="240" w:lineRule="auto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Iis Suwartini, Ariesty Fujiastuti. 2017. Teknik Pembuatan Buku Ajar Membaca Kritis dan Kreatif Berbasis ARCS (Attention, Relevance, Convidence, Satisfaction) untuk Mahasiswa Pendidikan Bahasa dan Sastra Indonesia. Bahastra. 37/2. 138-147.</w:t>
            </w:r>
          </w:p>
          <w:p w14:paraId="34CBAA84" w14:textId="36281381" w:rsidR="001C3ECA" w:rsidRPr="00C64A52" w:rsidRDefault="00334C9E" w:rsidP="00334C9E">
            <w:pPr>
              <w:pStyle w:val="isi"/>
              <w:numPr>
                <w:ilvl w:val="3"/>
                <w:numId w:val="4"/>
              </w:numPr>
              <w:spacing w:before="0" w:after="0" w:line="240" w:lineRule="auto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Fujiastuti, Ariesty dan Iis Suwartini. 2017. Membaca Kritis dan Kreatif. Yogyakarta: Global Press.</w:t>
            </w:r>
          </w:p>
        </w:tc>
      </w:tr>
      <w:tr w:rsidR="001C3ECA" w:rsidRPr="00C64A52" w14:paraId="0E25FA13" w14:textId="77777777" w:rsidTr="00A62089">
        <w:trPr>
          <w:jc w:val="center"/>
        </w:trPr>
        <w:tc>
          <w:tcPr>
            <w:tcW w:w="1489" w:type="dxa"/>
            <w:vMerge/>
            <w:vAlign w:val="center"/>
          </w:tcPr>
          <w:p w14:paraId="71F4CFD5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0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D61570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b/>
                <w:bCs/>
                <w:sz w:val="16"/>
                <w:szCs w:val="16"/>
                <w:lang w:val="en-US"/>
              </w:rPr>
              <w:t>Pendukung</w:t>
            </w:r>
          </w:p>
        </w:tc>
        <w:tc>
          <w:tcPr>
            <w:tcW w:w="9353" w:type="dxa"/>
            <w:gridSpan w:val="8"/>
            <w:tcBorders>
              <w:bottom w:val="nil"/>
            </w:tcBorders>
            <w:vAlign w:val="center"/>
          </w:tcPr>
          <w:p w14:paraId="4B015BA7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</w:p>
        </w:tc>
      </w:tr>
      <w:tr w:rsidR="001C3ECA" w:rsidRPr="00C64A52" w14:paraId="25E47F82" w14:textId="77777777" w:rsidTr="00A62089">
        <w:trPr>
          <w:jc w:val="center"/>
        </w:trPr>
        <w:tc>
          <w:tcPr>
            <w:tcW w:w="1489" w:type="dxa"/>
            <w:vMerge/>
            <w:vAlign w:val="center"/>
          </w:tcPr>
          <w:p w14:paraId="61F76DA9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0560" w:type="dxa"/>
            <w:gridSpan w:val="10"/>
            <w:tcBorders>
              <w:top w:val="nil"/>
            </w:tcBorders>
            <w:vAlign w:val="center"/>
          </w:tcPr>
          <w:p w14:paraId="69A711AE" w14:textId="77777777" w:rsidR="00334C9E" w:rsidRPr="00C64A52" w:rsidRDefault="00334C9E" w:rsidP="00334C9E">
            <w:pPr>
              <w:pStyle w:val="isi"/>
              <w:numPr>
                <w:ilvl w:val="6"/>
                <w:numId w:val="4"/>
              </w:numPr>
              <w:spacing w:before="0" w:after="0" w:line="240" w:lineRule="auto"/>
              <w:ind w:left="385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Somadayo, Samsu. 2011. Strategi dan Teknik Pembelajaran Membaca. Yogyakarta:Graha Ilmu.</w:t>
            </w:r>
          </w:p>
          <w:p w14:paraId="2EBAB4B6" w14:textId="77777777" w:rsidR="00334C9E" w:rsidRPr="00C64A52" w:rsidRDefault="00334C9E" w:rsidP="00334C9E">
            <w:pPr>
              <w:pStyle w:val="isi"/>
              <w:numPr>
                <w:ilvl w:val="6"/>
                <w:numId w:val="4"/>
              </w:numPr>
              <w:spacing w:before="0" w:after="0" w:line="240" w:lineRule="auto"/>
              <w:ind w:left="385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Tarigan, Henry Guntur. 2015. Membaca Ekspresif. Bandung:Angkasa.</w:t>
            </w:r>
          </w:p>
          <w:p w14:paraId="1F5F4B9D" w14:textId="7FD1CD37" w:rsidR="001C3ECA" w:rsidRPr="00C64A52" w:rsidRDefault="00334C9E" w:rsidP="00334C9E">
            <w:pPr>
              <w:pStyle w:val="isi"/>
              <w:numPr>
                <w:ilvl w:val="6"/>
                <w:numId w:val="4"/>
              </w:numPr>
              <w:spacing w:before="0" w:after="0" w:line="240" w:lineRule="auto"/>
              <w:ind w:left="385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Zuchdi, Darmiyati. Strategi Meningkatkan Kemampuan Membaca. Peningkatan Komprehensi. Yogyakarta:UNY Press.</w:t>
            </w:r>
          </w:p>
        </w:tc>
      </w:tr>
      <w:tr w:rsidR="001C3ECA" w:rsidRPr="00C64A52" w14:paraId="65640361" w14:textId="77777777" w:rsidTr="00A62089">
        <w:trPr>
          <w:jc w:val="center"/>
        </w:trPr>
        <w:tc>
          <w:tcPr>
            <w:tcW w:w="1489" w:type="dxa"/>
            <w:vAlign w:val="center"/>
          </w:tcPr>
          <w:p w14:paraId="49FC5DEA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Dosen Pengampu</w:t>
            </w:r>
          </w:p>
        </w:tc>
        <w:tc>
          <w:tcPr>
            <w:tcW w:w="10560" w:type="dxa"/>
            <w:gridSpan w:val="10"/>
            <w:vAlign w:val="center"/>
          </w:tcPr>
          <w:p w14:paraId="71ABC2FB" w14:textId="388A1DB3" w:rsidR="001C3ECA" w:rsidRPr="00C64A52" w:rsidRDefault="00400FA2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id-ID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Ariesty Fujiastuti</w:t>
            </w:r>
            <w:r w:rsidR="001C3ECA" w:rsidRPr="00C64A52">
              <w:rPr>
                <w:rFonts w:cstheme="minorHAnsi"/>
                <w:sz w:val="16"/>
                <w:szCs w:val="16"/>
                <w:lang w:val="en-US"/>
              </w:rPr>
              <w:t>, M.Pd</w:t>
            </w:r>
            <w:r w:rsidR="00C64A52">
              <w:rPr>
                <w:rFonts w:cstheme="minorHAnsi"/>
                <w:sz w:val="16"/>
                <w:szCs w:val="16"/>
                <w:lang w:val="id-ID"/>
              </w:rPr>
              <w:t xml:space="preserve"> dan Denik Wirawati, M.Pd.</w:t>
            </w:r>
          </w:p>
        </w:tc>
      </w:tr>
      <w:tr w:rsidR="001C3ECA" w:rsidRPr="00C64A52" w14:paraId="7D686264" w14:textId="77777777" w:rsidTr="00A62089">
        <w:trPr>
          <w:jc w:val="center"/>
        </w:trPr>
        <w:tc>
          <w:tcPr>
            <w:tcW w:w="1489" w:type="dxa"/>
            <w:tcBorders>
              <w:bottom w:val="double" w:sz="4" w:space="0" w:color="auto"/>
            </w:tcBorders>
            <w:vAlign w:val="center"/>
          </w:tcPr>
          <w:p w14:paraId="48E2852B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 w:rsidRPr="00C64A52">
              <w:rPr>
                <w:rFonts w:cs="Georgia"/>
                <w:b/>
                <w:bCs/>
                <w:sz w:val="16"/>
                <w:szCs w:val="16"/>
                <w:lang w:val="en-US"/>
              </w:rPr>
              <w:t>Mata Kuliah Prasyarat</w:t>
            </w:r>
          </w:p>
        </w:tc>
        <w:tc>
          <w:tcPr>
            <w:tcW w:w="10560" w:type="dxa"/>
            <w:gridSpan w:val="10"/>
            <w:tcBorders>
              <w:bottom w:val="double" w:sz="4" w:space="0" w:color="auto"/>
            </w:tcBorders>
            <w:vAlign w:val="center"/>
          </w:tcPr>
          <w:p w14:paraId="351B8FCC" w14:textId="77777777" w:rsidR="001C3ECA" w:rsidRPr="00C64A52" w:rsidRDefault="001C3ECA" w:rsidP="001C3ECA">
            <w:pPr>
              <w:pStyle w:val="isi"/>
              <w:spacing w:before="0" w:after="0" w:line="240" w:lineRule="auto"/>
              <w:ind w:firstLine="0"/>
              <w:jc w:val="left"/>
              <w:rPr>
                <w:rFonts w:cstheme="minorHAnsi"/>
                <w:sz w:val="16"/>
                <w:szCs w:val="16"/>
                <w:lang w:val="en-US"/>
              </w:rPr>
            </w:pPr>
            <w:r w:rsidRPr="00C64A52">
              <w:rPr>
                <w:rFonts w:cstheme="minorHAnsi"/>
                <w:sz w:val="16"/>
                <w:szCs w:val="16"/>
                <w:lang w:val="en-US"/>
              </w:rPr>
              <w:t>-</w:t>
            </w:r>
          </w:p>
        </w:tc>
      </w:tr>
    </w:tbl>
    <w:tbl>
      <w:tblPr>
        <w:tblStyle w:val="TableGrid1"/>
        <w:tblW w:w="11975" w:type="dxa"/>
        <w:tblInd w:w="1098" w:type="dxa"/>
        <w:tblLook w:val="04A0" w:firstRow="1" w:lastRow="0" w:firstColumn="1" w:lastColumn="0" w:noHBand="0" w:noVBand="1"/>
      </w:tblPr>
      <w:tblGrid>
        <w:gridCol w:w="1029"/>
        <w:gridCol w:w="1789"/>
        <w:gridCol w:w="1769"/>
        <w:gridCol w:w="2206"/>
        <w:gridCol w:w="911"/>
        <w:gridCol w:w="1721"/>
        <w:gridCol w:w="1839"/>
        <w:gridCol w:w="711"/>
      </w:tblGrid>
      <w:tr w:rsidR="00231255" w14:paraId="3A1E06CE" w14:textId="77777777" w:rsidTr="00DA152F">
        <w:trPr>
          <w:tblHeader/>
        </w:trPr>
        <w:tc>
          <w:tcPr>
            <w:tcW w:w="1029" w:type="dxa"/>
            <w:vMerge w:val="restart"/>
            <w:shd w:val="clear" w:color="auto" w:fill="D9D9D9" w:themeFill="background1" w:themeFillShade="D9"/>
            <w:vAlign w:val="center"/>
          </w:tcPr>
          <w:p w14:paraId="28939C00" w14:textId="77777777" w:rsidR="00661275" w:rsidRDefault="00B00B52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Minggu ke-</w:t>
            </w:r>
          </w:p>
        </w:tc>
        <w:tc>
          <w:tcPr>
            <w:tcW w:w="1789" w:type="dxa"/>
            <w:vMerge w:val="restart"/>
            <w:shd w:val="clear" w:color="auto" w:fill="D9D9D9" w:themeFill="background1" w:themeFillShade="D9"/>
            <w:vAlign w:val="center"/>
          </w:tcPr>
          <w:p w14:paraId="41D487A3" w14:textId="77777777" w:rsidR="00661275" w:rsidRDefault="00B00B52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Kemampuan yang diharapkan (Sub-CPMK)</w:t>
            </w:r>
          </w:p>
        </w:tc>
        <w:tc>
          <w:tcPr>
            <w:tcW w:w="1769" w:type="dxa"/>
            <w:vMerge w:val="restart"/>
            <w:shd w:val="clear" w:color="auto" w:fill="D9D9D9" w:themeFill="background1" w:themeFillShade="D9"/>
            <w:vAlign w:val="center"/>
          </w:tcPr>
          <w:p w14:paraId="116457AD" w14:textId="77777777" w:rsidR="00661275" w:rsidRDefault="00B00B52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Bahan kajian/Materi pembelajaran</w:t>
            </w:r>
          </w:p>
        </w:tc>
        <w:tc>
          <w:tcPr>
            <w:tcW w:w="2206" w:type="dxa"/>
            <w:vMerge w:val="restart"/>
            <w:shd w:val="clear" w:color="auto" w:fill="D9D9D9" w:themeFill="background1" w:themeFillShade="D9"/>
            <w:vAlign w:val="center"/>
          </w:tcPr>
          <w:p w14:paraId="51844B0F" w14:textId="77777777" w:rsidR="00661275" w:rsidRDefault="00B00B52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Bentuk, metode pembelajaran dan pengalaman belajar</w:t>
            </w:r>
          </w:p>
        </w:tc>
        <w:tc>
          <w:tcPr>
            <w:tcW w:w="911" w:type="dxa"/>
            <w:vMerge w:val="restart"/>
            <w:shd w:val="clear" w:color="auto" w:fill="D9D9D9" w:themeFill="background1" w:themeFillShade="D9"/>
            <w:vAlign w:val="center"/>
          </w:tcPr>
          <w:p w14:paraId="5B4055AA" w14:textId="77777777" w:rsidR="00661275" w:rsidRDefault="00B00B52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Waktu (menit)</w:t>
            </w:r>
          </w:p>
        </w:tc>
        <w:tc>
          <w:tcPr>
            <w:tcW w:w="4271" w:type="dxa"/>
            <w:gridSpan w:val="3"/>
            <w:shd w:val="clear" w:color="auto" w:fill="D9D9D9" w:themeFill="background1" w:themeFillShade="D9"/>
            <w:vAlign w:val="center"/>
          </w:tcPr>
          <w:p w14:paraId="4E234515" w14:textId="77777777" w:rsidR="00661275" w:rsidRDefault="00B00B52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Penilaian</w:t>
            </w:r>
          </w:p>
        </w:tc>
      </w:tr>
      <w:tr w:rsidR="00231255" w14:paraId="07CAF856" w14:textId="77777777" w:rsidTr="00DA152F">
        <w:trPr>
          <w:tblHeader/>
        </w:trPr>
        <w:tc>
          <w:tcPr>
            <w:tcW w:w="1029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2CF7CDF3" w14:textId="77777777" w:rsidR="00661275" w:rsidRDefault="00661275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1789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9A4B733" w14:textId="77777777" w:rsidR="00661275" w:rsidRDefault="00661275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1769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F14E3C9" w14:textId="77777777" w:rsidR="00661275" w:rsidRDefault="00661275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220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F738211" w14:textId="77777777" w:rsidR="00661275" w:rsidRDefault="00661275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911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D519D51" w14:textId="77777777" w:rsidR="00661275" w:rsidRDefault="00661275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172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F0D0FC7" w14:textId="77777777" w:rsidR="00661275" w:rsidRDefault="00B00B52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Teknik</w:t>
            </w:r>
          </w:p>
        </w:tc>
        <w:tc>
          <w:tcPr>
            <w:tcW w:w="183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3234019" w14:textId="666F01DB" w:rsidR="00661275" w:rsidRDefault="009F3CB6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id-ID"/>
              </w:rPr>
              <w:t xml:space="preserve"> </w:t>
            </w:r>
            <w:r w:rsidR="00B00B52"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Indikator</w:t>
            </w:r>
          </w:p>
        </w:tc>
        <w:tc>
          <w:tcPr>
            <w:tcW w:w="71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A5EF432" w14:textId="77777777" w:rsidR="00661275" w:rsidRDefault="00B00B52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Bobot (%)</w:t>
            </w:r>
          </w:p>
        </w:tc>
      </w:tr>
      <w:tr w:rsidR="00231255" w14:paraId="629AAC6A" w14:textId="77777777" w:rsidTr="00DA152F">
        <w:tc>
          <w:tcPr>
            <w:tcW w:w="1029" w:type="dxa"/>
            <w:tcBorders>
              <w:top w:val="double" w:sz="4" w:space="0" w:color="auto"/>
            </w:tcBorders>
          </w:tcPr>
          <w:p w14:paraId="10A5AA60" w14:textId="5A392A8D" w:rsidR="00661275" w:rsidRDefault="003D580A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1</w:t>
            </w:r>
            <w:r w:rsidR="008C7295">
              <w:rPr>
                <w:rFonts w:ascii="Georgia" w:hAnsi="Georgia"/>
                <w:sz w:val="16"/>
                <w:szCs w:val="16"/>
                <w:lang w:val="en-US"/>
              </w:rPr>
              <w:t>-7</w:t>
            </w:r>
          </w:p>
        </w:tc>
        <w:tc>
          <w:tcPr>
            <w:tcW w:w="1789" w:type="dxa"/>
            <w:tcBorders>
              <w:top w:val="double" w:sz="4" w:space="0" w:color="auto"/>
            </w:tcBorders>
          </w:tcPr>
          <w:p w14:paraId="3E85E204" w14:textId="77777777" w:rsidR="00C56FCC" w:rsidRPr="00C56FCC" w:rsidRDefault="00C56FCC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Sub CPMK 1</w:t>
            </w:r>
          </w:p>
          <w:p w14:paraId="313C95AF" w14:textId="2D2A2152" w:rsidR="003D580A" w:rsidRPr="00D77680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3D580A">
              <w:rPr>
                <w:rFonts w:ascii="Georgia" w:hAnsi="Georgia"/>
                <w:sz w:val="16"/>
                <w:szCs w:val="16"/>
              </w:rPr>
              <w:t>Mahasiswa me</w:t>
            </w:r>
            <w:r w:rsidR="009F3CB6">
              <w:rPr>
                <w:rFonts w:ascii="Georgia" w:hAnsi="Georgia"/>
                <w:sz w:val="16"/>
                <w:szCs w:val="16"/>
                <w:lang w:val="id-ID"/>
              </w:rPr>
              <w:t>nganalisis</w:t>
            </w:r>
            <w:r w:rsidRPr="003D580A">
              <w:rPr>
                <w:rFonts w:ascii="Georgia" w:hAnsi="Georgia"/>
                <w:sz w:val="16"/>
                <w:szCs w:val="16"/>
              </w:rPr>
              <w:t xml:space="preserve">  </w:t>
            </w:r>
            <w:r w:rsidR="009115D7" w:rsidRPr="009115D7">
              <w:rPr>
                <w:rFonts w:ascii="Georgia" w:hAnsi="Georgia"/>
                <w:sz w:val="16"/>
                <w:szCs w:val="16"/>
                <w:lang w:val="en-US"/>
              </w:rPr>
              <w:t>hakikat membaca intensif dan jenis-jenis membaca intensif (pemahaman, teliti, kritis, ide, bahasa dan sastra)</w:t>
            </w:r>
          </w:p>
          <w:p w14:paraId="7C47396E" w14:textId="1B0E799B" w:rsidR="00661275" w:rsidRPr="00EE6238" w:rsidRDefault="00EE2652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(</w:t>
            </w:r>
            <w:r w:rsidR="00CD53F4">
              <w:rPr>
                <w:rFonts w:ascii="Georgia" w:hAnsi="Georgia"/>
                <w:sz w:val="16"/>
                <w:szCs w:val="16"/>
                <w:lang w:val="en-US"/>
              </w:rPr>
              <w:t>CPMK 1) (</w:t>
            </w:r>
            <w:r w:rsidR="009F72AD">
              <w:rPr>
                <w:rFonts w:ascii="Georgia" w:hAnsi="Georgia"/>
                <w:sz w:val="16"/>
                <w:szCs w:val="16"/>
                <w:lang w:val="en-US"/>
              </w:rPr>
              <w:t>C</w:t>
            </w:r>
            <w:r w:rsidR="00EE6238">
              <w:rPr>
                <w:rFonts w:ascii="Georgia" w:hAnsi="Georgia"/>
                <w:sz w:val="16"/>
                <w:szCs w:val="16"/>
                <w:lang w:val="id-ID"/>
              </w:rPr>
              <w:t>4, A40</w:t>
            </w:r>
          </w:p>
        </w:tc>
        <w:tc>
          <w:tcPr>
            <w:tcW w:w="1769" w:type="dxa"/>
            <w:tcBorders>
              <w:top w:val="double" w:sz="4" w:space="0" w:color="auto"/>
            </w:tcBorders>
          </w:tcPr>
          <w:p w14:paraId="6CDDEF20" w14:textId="0169A117" w:rsidR="003D580A" w:rsidRDefault="00B9767A" w:rsidP="00B9137C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>Hakikat membaca intensif</w:t>
            </w:r>
          </w:p>
          <w:p w14:paraId="4D0FD25C" w14:textId="77777777" w:rsidR="009115D7" w:rsidRDefault="009115D7" w:rsidP="00B9137C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en-US"/>
              </w:rPr>
            </w:pPr>
          </w:p>
          <w:p w14:paraId="04D73DDE" w14:textId="39127E85" w:rsidR="00B9767A" w:rsidRPr="003D580A" w:rsidRDefault="009115D7" w:rsidP="00B9137C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en-US"/>
              </w:rPr>
            </w:pPr>
            <w:r w:rsidRPr="009115D7">
              <w:rPr>
                <w:rFonts w:cs="Georgia"/>
                <w:sz w:val="16"/>
                <w:szCs w:val="16"/>
                <w:lang w:val="en-US"/>
              </w:rPr>
              <w:t>jenis-jenis membaca intensif (pemahaman, teliti, kritis, ide</w:t>
            </w:r>
            <w:r w:rsidR="008C7295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r w:rsidR="00365C14">
              <w:rPr>
                <w:rFonts w:cs="Georgia"/>
                <w:sz w:val="16"/>
                <w:szCs w:val="16"/>
                <w:lang w:val="en-US"/>
              </w:rPr>
              <w:t>b</w:t>
            </w:r>
            <w:r w:rsidR="008C7295">
              <w:rPr>
                <w:rFonts w:cs="Georgia"/>
                <w:sz w:val="16"/>
                <w:szCs w:val="16"/>
                <w:lang w:val="en-US"/>
              </w:rPr>
              <w:t>ahasa, dan sastra</w:t>
            </w:r>
            <w:r w:rsidRPr="009115D7">
              <w:rPr>
                <w:rFonts w:cs="Georgia"/>
                <w:sz w:val="16"/>
                <w:szCs w:val="16"/>
                <w:lang w:val="en-US"/>
              </w:rPr>
              <w:t>)</w:t>
            </w:r>
          </w:p>
          <w:p w14:paraId="192B86DA" w14:textId="01930C8C" w:rsidR="00661275" w:rsidRDefault="003D580A" w:rsidP="003D580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           </w:t>
            </w:r>
          </w:p>
        </w:tc>
        <w:tc>
          <w:tcPr>
            <w:tcW w:w="2206" w:type="dxa"/>
            <w:tcBorders>
              <w:top w:val="double" w:sz="4" w:space="0" w:color="auto"/>
            </w:tcBorders>
          </w:tcPr>
          <w:p w14:paraId="35E12626" w14:textId="77777777" w:rsidR="003D580A" w:rsidRP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3D580A">
              <w:rPr>
                <w:rFonts w:ascii="Georgia" w:hAnsi="Georgia"/>
                <w:sz w:val="16"/>
                <w:szCs w:val="16"/>
                <w:lang w:val="en-US"/>
              </w:rPr>
              <w:t>Bentuk: Kuliah</w:t>
            </w:r>
          </w:p>
          <w:p w14:paraId="19814830" w14:textId="77777777" w:rsidR="003D580A" w:rsidRP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0FBB1EC0" w14:textId="77777777" w:rsidR="003D580A" w:rsidRP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3D580A">
              <w:rPr>
                <w:rFonts w:ascii="Georgia" w:hAnsi="Georgia"/>
                <w:sz w:val="16"/>
                <w:szCs w:val="16"/>
                <w:lang w:val="en-US"/>
              </w:rPr>
              <w:t>Aktivitas Pembelajaran di Kelas</w:t>
            </w:r>
          </w:p>
          <w:p w14:paraId="18975FE7" w14:textId="506D1715" w:rsidR="003D580A" w:rsidRP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3D580A">
              <w:rPr>
                <w:rFonts w:ascii="Georgia" w:hAnsi="Georgia"/>
                <w:sz w:val="16"/>
                <w:szCs w:val="16"/>
                <w:lang w:val="en-US"/>
              </w:rPr>
              <w:t xml:space="preserve">1. Curah Pendapat </w:t>
            </w:r>
          </w:p>
          <w:p w14:paraId="0246E495" w14:textId="041B6BA1" w:rsid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3D580A">
              <w:rPr>
                <w:rFonts w:ascii="Georgia" w:hAnsi="Georgia"/>
                <w:sz w:val="16"/>
                <w:szCs w:val="16"/>
                <w:lang w:val="en-US"/>
              </w:rPr>
              <w:t>2. Diskusi kelompok</w:t>
            </w:r>
          </w:p>
          <w:p w14:paraId="2AFCC1A7" w14:textId="3D9DE60E" w:rsidR="00B9767A" w:rsidRDefault="00B9767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6D8F7E60" w14:textId="1F6418FD" w:rsidR="00B9767A" w:rsidRPr="003D580A" w:rsidRDefault="00B9767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B9767A">
              <w:rPr>
                <w:rFonts w:ascii="Georgia" w:hAnsi="Georgia"/>
                <w:sz w:val="16"/>
                <w:szCs w:val="16"/>
                <w:lang w:val="en-US"/>
              </w:rPr>
              <w:t>M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>odel</w:t>
            </w:r>
            <w:r w:rsidRPr="00B9767A">
              <w:rPr>
                <w:rFonts w:ascii="Georgia" w:hAnsi="Georgia"/>
                <w:sz w:val="16"/>
                <w:szCs w:val="16"/>
                <w:lang w:val="en-US"/>
              </w:rPr>
              <w:t xml:space="preserve"> Pembelajaran: PBL/PjBL</w:t>
            </w:r>
          </w:p>
          <w:p w14:paraId="74BBDC6D" w14:textId="77777777" w:rsidR="003D580A" w:rsidRP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6604398F" w14:textId="77777777" w:rsidR="003D580A" w:rsidRP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3D580A">
              <w:rPr>
                <w:rFonts w:ascii="Georgia" w:hAnsi="Georgia"/>
                <w:sz w:val="16"/>
                <w:szCs w:val="16"/>
                <w:lang w:val="en-US"/>
              </w:rPr>
              <w:t>Media:</w:t>
            </w:r>
          </w:p>
          <w:p w14:paraId="4B210C5F" w14:textId="77777777" w:rsidR="003D580A" w:rsidRP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3D580A">
              <w:rPr>
                <w:rFonts w:ascii="Georgia" w:hAnsi="Georgia"/>
                <w:sz w:val="16"/>
                <w:szCs w:val="16"/>
                <w:lang w:val="en-US"/>
              </w:rPr>
              <w:t>Komputer dan LCD Projector</w:t>
            </w:r>
          </w:p>
          <w:p w14:paraId="4DE48828" w14:textId="77777777" w:rsidR="003D580A" w:rsidRP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3D580A">
              <w:rPr>
                <w:rFonts w:ascii="Georgia" w:hAnsi="Georgia"/>
                <w:sz w:val="16"/>
                <w:szCs w:val="16"/>
                <w:lang w:val="en-US"/>
              </w:rPr>
              <w:t>atau gadget dan internet</w:t>
            </w:r>
          </w:p>
          <w:p w14:paraId="534832BC" w14:textId="77777777" w:rsidR="003D580A" w:rsidRP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13CF25B9" w14:textId="77777777" w:rsidR="003D580A" w:rsidRP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3D580A">
              <w:rPr>
                <w:rFonts w:ascii="Georgia" w:hAnsi="Georgia"/>
                <w:sz w:val="16"/>
                <w:szCs w:val="16"/>
                <w:lang w:val="en-US"/>
              </w:rPr>
              <w:t>Aktivitas Pembelajaran Daring:</w:t>
            </w:r>
          </w:p>
          <w:p w14:paraId="12ECB08E" w14:textId="77777777" w:rsidR="003D580A" w:rsidRPr="003D580A" w:rsidRDefault="003D580A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3D580A">
              <w:rPr>
                <w:rFonts w:ascii="Georgia" w:hAnsi="Georgia"/>
                <w:sz w:val="16"/>
                <w:szCs w:val="16"/>
                <w:lang w:val="en-US"/>
              </w:rPr>
              <w:t>Whattasp grup</w:t>
            </w:r>
          </w:p>
          <w:p w14:paraId="1D3DF81A" w14:textId="49FF8ACA" w:rsidR="00661275" w:rsidRDefault="00385859" w:rsidP="003D580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Google meet</w:t>
            </w:r>
          </w:p>
        </w:tc>
        <w:tc>
          <w:tcPr>
            <w:tcW w:w="911" w:type="dxa"/>
            <w:tcBorders>
              <w:top w:val="double" w:sz="4" w:space="0" w:color="auto"/>
            </w:tcBorders>
          </w:tcPr>
          <w:p w14:paraId="09139923" w14:textId="77777777" w:rsidR="0075068A" w:rsidRPr="00FF46D5" w:rsidRDefault="0075068A" w:rsidP="0075068A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PB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4FE6847E" w14:textId="4914596C" w:rsidR="0075068A" w:rsidRPr="00FF46D5" w:rsidRDefault="009F3CB6" w:rsidP="0075068A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7</w:t>
            </w:r>
            <w:r w:rsidR="0075068A" w:rsidRPr="00FF46D5">
              <w:rPr>
                <w:rFonts w:ascii="Georgia" w:hAnsi="Georgia" w:cstheme="minorHAnsi"/>
                <w:sz w:val="16"/>
                <w:szCs w:val="16"/>
              </w:rPr>
              <w:t>x(2x50</w:t>
            </w:r>
            <w:r w:rsidR="0075068A"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75068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5975B921" w14:textId="77777777" w:rsidR="0075068A" w:rsidRPr="00FF46D5" w:rsidRDefault="0075068A" w:rsidP="0075068A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1E8B2563" w14:textId="77777777" w:rsidR="0075068A" w:rsidRDefault="0075068A" w:rsidP="0075068A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144BFB49" w14:textId="7F48950E" w:rsidR="0075068A" w:rsidRPr="00FF46D5" w:rsidRDefault="0075068A" w:rsidP="0075068A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KM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41F3E042" w14:textId="14C2CC7F" w:rsidR="0075068A" w:rsidRPr="00FF46D5" w:rsidRDefault="009F3CB6" w:rsidP="0075068A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7</w:t>
            </w:r>
            <w:r w:rsidR="0075068A"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 w:rsidR="0075068A"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75068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43EF1B6B" w14:textId="77777777" w:rsidR="0075068A" w:rsidRPr="00FF46D5" w:rsidRDefault="0075068A" w:rsidP="0075068A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5BA68B7B" w14:textId="77777777" w:rsidR="0075068A" w:rsidRDefault="0075068A" w:rsidP="0075068A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46FBB0BC" w14:textId="5B25FEA3" w:rsidR="0075068A" w:rsidRPr="00FF46D5" w:rsidRDefault="0075068A" w:rsidP="0075068A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PT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3D669C96" w14:textId="7D15528A" w:rsidR="00661275" w:rsidRDefault="009F3CB6" w:rsidP="0075068A">
            <w:pPr>
              <w:spacing w:before="0" w:after="0" w:line="240" w:lineRule="auto"/>
              <w:jc w:val="center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7</w:t>
            </w:r>
            <w:r w:rsidR="0075068A"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 w:rsidR="0075068A"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75068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0CED738B" w14:textId="77777777" w:rsidR="0075068A" w:rsidRDefault="0075068A" w:rsidP="0075068A">
            <w:pPr>
              <w:spacing w:before="0" w:after="0" w:line="240" w:lineRule="auto"/>
              <w:jc w:val="center"/>
              <w:rPr>
                <w:rFonts w:ascii="Georgia" w:hAnsi="Georgia" w:cstheme="minorHAnsi"/>
                <w:sz w:val="16"/>
                <w:szCs w:val="16"/>
              </w:rPr>
            </w:pPr>
          </w:p>
          <w:p w14:paraId="3967F32A" w14:textId="77777777" w:rsidR="0075068A" w:rsidRDefault="0075068A" w:rsidP="0075068A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3047A2F6" w14:textId="77777777" w:rsidR="0075068A" w:rsidRPr="00FF46D5" w:rsidRDefault="0075068A" w:rsidP="0075068A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106B8D38" w14:textId="3DBB5774" w:rsidR="0075068A" w:rsidRDefault="0075068A" w:rsidP="0075068A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</w:p>
        </w:tc>
        <w:tc>
          <w:tcPr>
            <w:tcW w:w="1721" w:type="dxa"/>
            <w:tcBorders>
              <w:top w:val="double" w:sz="4" w:space="0" w:color="auto"/>
            </w:tcBorders>
          </w:tcPr>
          <w:p w14:paraId="493FB830" w14:textId="0A8C29BD" w:rsidR="00166523" w:rsidRDefault="00EE6238" w:rsidP="008C7295">
            <w:pPr>
              <w:spacing w:before="0" w:after="0" w:line="240" w:lineRule="auto"/>
              <w:rPr>
                <w:rFonts w:ascii="Georgia" w:hAnsi="Georgia"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Cs/>
                <w:sz w:val="16"/>
                <w:szCs w:val="16"/>
                <w:lang w:val="id-ID"/>
              </w:rPr>
              <w:t>1-</w:t>
            </w:r>
            <w:r w:rsidR="00C60351">
              <w:rPr>
                <w:rFonts w:ascii="Georgia" w:hAnsi="Georgia"/>
                <w:bCs/>
                <w:sz w:val="16"/>
                <w:szCs w:val="16"/>
                <w:lang w:val="en-US"/>
              </w:rPr>
              <w:t>6</w:t>
            </w:r>
            <w:r>
              <w:rPr>
                <w:rFonts w:ascii="Georgia" w:hAnsi="Georgia"/>
                <w:bCs/>
                <w:sz w:val="16"/>
                <w:szCs w:val="16"/>
                <w:lang w:val="id-ID"/>
              </w:rPr>
              <w:t xml:space="preserve"> </w:t>
            </w:r>
            <w:r w:rsidR="008C7295" w:rsidRPr="008C7295">
              <w:rPr>
                <w:rFonts w:ascii="Georgia" w:hAnsi="Georgia"/>
                <w:bCs/>
                <w:sz w:val="16"/>
                <w:szCs w:val="16"/>
                <w:lang w:val="en-US"/>
              </w:rPr>
              <w:t>Ujian Tengah semester</w:t>
            </w:r>
          </w:p>
          <w:p w14:paraId="21F39A23" w14:textId="5D3E35EC" w:rsidR="00EE6238" w:rsidRDefault="00EE6238" w:rsidP="008C7295">
            <w:pPr>
              <w:spacing w:before="0" w:after="0" w:line="240" w:lineRule="auto"/>
              <w:rPr>
                <w:rFonts w:ascii="Georgia" w:hAnsi="Georgia"/>
                <w:bCs/>
                <w:sz w:val="16"/>
                <w:szCs w:val="16"/>
                <w:lang w:val="id-ID"/>
              </w:rPr>
            </w:pPr>
          </w:p>
          <w:p w14:paraId="36A790DA" w14:textId="3E29F03B" w:rsidR="00C34712" w:rsidRPr="00C60351" w:rsidRDefault="00C60351" w:rsidP="00C60351">
            <w:pPr>
              <w:spacing w:before="0" w:after="0" w:line="240" w:lineRule="auto"/>
              <w:rPr>
                <w:rFonts w:ascii="Georgia" w:hAnsi="Georgia"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Cs/>
                <w:sz w:val="16"/>
                <w:szCs w:val="16"/>
                <w:lang w:val="en-US"/>
              </w:rPr>
              <w:t xml:space="preserve">7 </w:t>
            </w:r>
            <w:r w:rsidR="00C34712" w:rsidRPr="00C60351">
              <w:rPr>
                <w:rFonts w:ascii="Georgia" w:hAnsi="Georgia"/>
                <w:bCs/>
                <w:sz w:val="16"/>
                <w:szCs w:val="16"/>
                <w:lang w:val="en-US"/>
              </w:rPr>
              <w:t>Tugas 1</w:t>
            </w:r>
          </w:p>
          <w:p w14:paraId="2DF9B751" w14:textId="2C6488CE" w:rsidR="00EE6238" w:rsidRPr="00F36B0A" w:rsidRDefault="00EE6238" w:rsidP="008C7295">
            <w:pPr>
              <w:spacing w:before="0" w:after="0" w:line="240" w:lineRule="auto"/>
              <w:rPr>
                <w:rFonts w:ascii="Georgia" w:hAnsi="Georgia"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bCs/>
                <w:sz w:val="16"/>
                <w:szCs w:val="16"/>
                <w:lang w:val="id-ID"/>
              </w:rPr>
              <w:t xml:space="preserve"> </w:t>
            </w:r>
          </w:p>
          <w:p w14:paraId="37FB55FB" w14:textId="6A7D21DF" w:rsidR="00D15D20" w:rsidRDefault="00D15D20" w:rsidP="008C7295">
            <w:pPr>
              <w:spacing w:before="0" w:after="0" w:line="240" w:lineRule="auto"/>
              <w:rPr>
                <w:rFonts w:ascii="Georgia" w:hAnsi="Georgia"/>
                <w:bCs/>
                <w:sz w:val="16"/>
                <w:szCs w:val="16"/>
                <w:lang w:val="en-US"/>
              </w:rPr>
            </w:pPr>
          </w:p>
          <w:p w14:paraId="5D89570E" w14:textId="77777777" w:rsidR="004333E4" w:rsidRDefault="004333E4" w:rsidP="008C7295">
            <w:pPr>
              <w:spacing w:before="0" w:after="0" w:line="240" w:lineRule="auto"/>
              <w:rPr>
                <w:rFonts w:ascii="Georgia" w:hAnsi="Georgia"/>
                <w:bCs/>
                <w:sz w:val="16"/>
                <w:szCs w:val="16"/>
                <w:lang w:val="en-US"/>
              </w:rPr>
            </w:pPr>
          </w:p>
          <w:p w14:paraId="040F99F0" w14:textId="129173EC" w:rsidR="00D15D20" w:rsidRDefault="00D15D20" w:rsidP="008C7295">
            <w:pPr>
              <w:spacing w:before="0" w:after="0" w:line="240" w:lineRule="auto"/>
              <w:rPr>
                <w:rFonts w:ascii="Georgia" w:hAnsi="Georgia"/>
                <w:bCs/>
                <w:sz w:val="16"/>
                <w:szCs w:val="16"/>
                <w:lang w:val="en-US"/>
              </w:rPr>
            </w:pPr>
          </w:p>
          <w:p w14:paraId="48A49FFD" w14:textId="77777777" w:rsidR="004333E4" w:rsidRDefault="004333E4" w:rsidP="008C7295">
            <w:pPr>
              <w:spacing w:before="0" w:after="0" w:line="240" w:lineRule="auto"/>
              <w:rPr>
                <w:rFonts w:ascii="Georgia" w:hAnsi="Georgia"/>
                <w:bCs/>
                <w:sz w:val="16"/>
                <w:szCs w:val="16"/>
                <w:lang w:val="en-US"/>
              </w:rPr>
            </w:pPr>
          </w:p>
          <w:p w14:paraId="100741D3" w14:textId="09333919" w:rsidR="00661275" w:rsidRDefault="00661275" w:rsidP="009F3CB6">
            <w:pPr>
              <w:spacing w:before="0" w:after="0" w:line="240" w:lineRule="auto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39" w:type="dxa"/>
            <w:tcBorders>
              <w:top w:val="double" w:sz="4" w:space="0" w:color="auto"/>
            </w:tcBorders>
          </w:tcPr>
          <w:p w14:paraId="4C7B1381" w14:textId="60F7F5A0" w:rsidR="00661275" w:rsidRDefault="009F3CB6" w:rsidP="00F36B0A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  <w:r>
              <w:rPr>
                <w:rFonts w:eastAsia="SimSun"/>
                <w:sz w:val="16"/>
                <w:szCs w:val="16"/>
                <w:lang w:val="id-ID"/>
              </w:rPr>
              <w:t>I.</w:t>
            </w:r>
            <w:r w:rsidR="00F36B0A">
              <w:rPr>
                <w:rFonts w:eastAsia="SimSun"/>
                <w:sz w:val="16"/>
                <w:szCs w:val="16"/>
                <w:lang w:val="id-ID"/>
              </w:rPr>
              <w:t>1</w:t>
            </w:r>
            <w:r w:rsidR="00166523" w:rsidRPr="00166523">
              <w:rPr>
                <w:rFonts w:eastAsia="SimSun"/>
                <w:sz w:val="16"/>
                <w:szCs w:val="16"/>
              </w:rPr>
              <w:t>Ketepa</w:t>
            </w:r>
            <w:r w:rsidR="00F36B0A">
              <w:rPr>
                <w:rFonts w:eastAsia="SimSun"/>
                <w:sz w:val="16"/>
                <w:szCs w:val="16"/>
                <w:lang w:val="id-ID"/>
              </w:rPr>
              <w:t xml:space="preserve">tan </w:t>
            </w:r>
            <w:r w:rsidR="00D15D20">
              <w:rPr>
                <w:rFonts w:eastAsia="SimSun"/>
                <w:sz w:val="16"/>
                <w:szCs w:val="16"/>
                <w:lang w:val="en-US"/>
              </w:rPr>
              <w:t>me</w:t>
            </w:r>
            <w:r w:rsidR="00F36B0A">
              <w:rPr>
                <w:rFonts w:eastAsia="SimSun"/>
                <w:sz w:val="16"/>
                <w:szCs w:val="16"/>
                <w:lang w:val="id-ID"/>
              </w:rPr>
              <w:t>nganalisis</w:t>
            </w:r>
            <w:r w:rsidR="00D15D20">
              <w:rPr>
                <w:rFonts w:eastAsia="SimSun"/>
                <w:sz w:val="16"/>
                <w:szCs w:val="16"/>
                <w:lang w:val="en-US"/>
              </w:rPr>
              <w:t xml:space="preserve"> hakikat membaca intensif</w:t>
            </w:r>
          </w:p>
          <w:p w14:paraId="52725647" w14:textId="77777777" w:rsidR="002F7AFB" w:rsidRDefault="002F7AFB" w:rsidP="002F7AFB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</w:p>
          <w:p w14:paraId="5B295B3E" w14:textId="2B2A130C" w:rsidR="00453EDE" w:rsidRDefault="00F36B0A" w:rsidP="00453EDE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  <w:r>
              <w:rPr>
                <w:rFonts w:eastAsia="SimSun"/>
                <w:sz w:val="16"/>
                <w:szCs w:val="16"/>
                <w:lang w:val="id-ID"/>
              </w:rPr>
              <w:t>I.2</w:t>
            </w:r>
            <w:r w:rsidR="00453EDE" w:rsidRPr="00166523">
              <w:rPr>
                <w:rFonts w:eastAsia="SimSun"/>
                <w:sz w:val="16"/>
                <w:szCs w:val="16"/>
              </w:rPr>
              <w:t>Ketepa</w:t>
            </w:r>
            <w:r>
              <w:rPr>
                <w:rFonts w:eastAsia="SimSun"/>
                <w:sz w:val="16"/>
                <w:szCs w:val="16"/>
                <w:lang w:val="id-ID"/>
              </w:rPr>
              <w:t>tan</w:t>
            </w:r>
            <w:r w:rsidR="00453EDE" w:rsidRPr="00166523">
              <w:rPr>
                <w:rFonts w:eastAsia="SimSun"/>
                <w:sz w:val="16"/>
                <w:szCs w:val="16"/>
              </w:rPr>
              <w:t xml:space="preserve"> </w:t>
            </w:r>
            <w:r>
              <w:rPr>
                <w:rFonts w:eastAsia="SimSun"/>
                <w:sz w:val="16"/>
                <w:szCs w:val="16"/>
                <w:lang w:val="en-US"/>
              </w:rPr>
              <w:t>me</w:t>
            </w:r>
            <w:r>
              <w:rPr>
                <w:rFonts w:eastAsia="SimSun"/>
                <w:sz w:val="16"/>
                <w:szCs w:val="16"/>
                <w:lang w:val="id-ID"/>
              </w:rPr>
              <w:t>nganalisis</w:t>
            </w:r>
            <w:r w:rsidR="00453EDE">
              <w:rPr>
                <w:rFonts w:eastAsia="SimSun"/>
                <w:sz w:val="16"/>
                <w:szCs w:val="16"/>
                <w:lang w:val="en-US"/>
              </w:rPr>
              <w:t xml:space="preserve"> hakikat membaca pemahaman</w:t>
            </w:r>
          </w:p>
          <w:p w14:paraId="3F1D71D9" w14:textId="67A568AC" w:rsidR="00453EDE" w:rsidRDefault="00453EDE" w:rsidP="00453EDE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</w:p>
          <w:p w14:paraId="4D87874B" w14:textId="15051093" w:rsidR="00453EDE" w:rsidRDefault="00F36B0A" w:rsidP="00453EDE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  <w:r>
              <w:rPr>
                <w:rFonts w:eastAsia="SimSun"/>
                <w:sz w:val="16"/>
                <w:szCs w:val="16"/>
                <w:lang w:val="id-ID"/>
              </w:rPr>
              <w:t>I.3</w:t>
            </w:r>
            <w:r w:rsidRPr="00166523">
              <w:rPr>
                <w:rFonts w:eastAsia="SimSun"/>
                <w:sz w:val="16"/>
                <w:szCs w:val="16"/>
              </w:rPr>
              <w:t xml:space="preserve"> Ketepa</w:t>
            </w:r>
            <w:r>
              <w:rPr>
                <w:rFonts w:eastAsia="SimSun"/>
                <w:sz w:val="16"/>
                <w:szCs w:val="16"/>
                <w:lang w:val="id-ID"/>
              </w:rPr>
              <w:t>tan</w:t>
            </w:r>
            <w:r>
              <w:rPr>
                <w:rFonts w:eastAsia="SimSun"/>
                <w:sz w:val="16"/>
                <w:szCs w:val="16"/>
                <w:lang w:val="en-US"/>
              </w:rPr>
              <w:t xml:space="preserve"> me</w:t>
            </w:r>
            <w:r>
              <w:rPr>
                <w:rFonts w:eastAsia="SimSun"/>
                <w:sz w:val="16"/>
                <w:szCs w:val="16"/>
                <w:lang w:val="id-ID"/>
              </w:rPr>
              <w:t>nganalisis</w:t>
            </w:r>
            <w:r w:rsidR="00453EDE">
              <w:rPr>
                <w:rFonts w:eastAsia="SimSun"/>
                <w:sz w:val="16"/>
                <w:szCs w:val="16"/>
                <w:lang w:val="en-US"/>
              </w:rPr>
              <w:t xml:space="preserve"> hakikat membaca teliti</w:t>
            </w:r>
          </w:p>
          <w:p w14:paraId="7A27BDD2" w14:textId="61AA2158" w:rsidR="00453EDE" w:rsidRDefault="00453EDE" w:rsidP="00453EDE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</w:p>
          <w:p w14:paraId="390A8352" w14:textId="7840FB70" w:rsidR="00453EDE" w:rsidRDefault="00F36B0A" w:rsidP="00453EDE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  <w:r>
              <w:rPr>
                <w:rFonts w:eastAsia="SimSun"/>
                <w:sz w:val="16"/>
                <w:szCs w:val="16"/>
                <w:lang w:val="id-ID"/>
              </w:rPr>
              <w:t>I.4</w:t>
            </w:r>
            <w:r w:rsidR="00453EDE" w:rsidRPr="00166523">
              <w:rPr>
                <w:rFonts w:eastAsia="SimSun"/>
                <w:sz w:val="16"/>
                <w:szCs w:val="16"/>
              </w:rPr>
              <w:t>Ketepa</w:t>
            </w:r>
            <w:r>
              <w:rPr>
                <w:rFonts w:eastAsia="SimSun"/>
                <w:sz w:val="16"/>
                <w:szCs w:val="16"/>
                <w:lang w:val="id-ID"/>
              </w:rPr>
              <w:t xml:space="preserve">tan </w:t>
            </w:r>
            <w:r>
              <w:rPr>
                <w:rFonts w:eastAsia="SimSun"/>
                <w:sz w:val="16"/>
                <w:szCs w:val="16"/>
                <w:lang w:val="en-US"/>
              </w:rPr>
              <w:t>me</w:t>
            </w:r>
            <w:r>
              <w:rPr>
                <w:rFonts w:eastAsia="SimSun"/>
                <w:sz w:val="16"/>
                <w:szCs w:val="16"/>
                <w:lang w:val="id-ID"/>
              </w:rPr>
              <w:t>nganalisis</w:t>
            </w:r>
            <w:r>
              <w:rPr>
                <w:rFonts w:eastAsia="SimSun"/>
                <w:sz w:val="16"/>
                <w:szCs w:val="16"/>
                <w:lang w:val="en-US"/>
              </w:rPr>
              <w:t xml:space="preserve"> </w:t>
            </w:r>
            <w:r w:rsidR="00453EDE">
              <w:rPr>
                <w:rFonts w:eastAsia="SimSun"/>
                <w:sz w:val="16"/>
                <w:szCs w:val="16"/>
                <w:lang w:val="en-US"/>
              </w:rPr>
              <w:t>hakikat membaca kritis</w:t>
            </w:r>
          </w:p>
          <w:p w14:paraId="2A5101CC" w14:textId="00BEAC1B" w:rsidR="00453EDE" w:rsidRDefault="00453EDE" w:rsidP="00453EDE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</w:p>
          <w:p w14:paraId="1A637AC4" w14:textId="61FA8A8C" w:rsidR="00453EDE" w:rsidRDefault="00F36B0A" w:rsidP="00453EDE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  <w:r>
              <w:rPr>
                <w:rFonts w:eastAsia="SimSun"/>
                <w:sz w:val="16"/>
                <w:szCs w:val="16"/>
                <w:lang w:val="id-ID"/>
              </w:rPr>
              <w:t>I.5</w:t>
            </w:r>
            <w:r w:rsidRPr="00166523">
              <w:rPr>
                <w:rFonts w:eastAsia="SimSun"/>
                <w:sz w:val="16"/>
                <w:szCs w:val="16"/>
              </w:rPr>
              <w:t xml:space="preserve"> Ketepa</w:t>
            </w:r>
            <w:r>
              <w:rPr>
                <w:rFonts w:eastAsia="SimSun"/>
                <w:sz w:val="16"/>
                <w:szCs w:val="16"/>
                <w:lang w:val="id-ID"/>
              </w:rPr>
              <w:t>tan</w:t>
            </w:r>
            <w:r>
              <w:rPr>
                <w:rFonts w:eastAsia="SimSun"/>
                <w:sz w:val="16"/>
                <w:szCs w:val="16"/>
                <w:lang w:val="en-US"/>
              </w:rPr>
              <w:t xml:space="preserve"> me</w:t>
            </w:r>
            <w:r>
              <w:rPr>
                <w:rFonts w:eastAsia="SimSun"/>
                <w:sz w:val="16"/>
                <w:szCs w:val="16"/>
                <w:lang w:val="id-ID"/>
              </w:rPr>
              <w:t>nganalisis</w:t>
            </w:r>
            <w:r w:rsidR="00453EDE">
              <w:rPr>
                <w:rFonts w:eastAsia="SimSun"/>
                <w:sz w:val="16"/>
                <w:szCs w:val="16"/>
                <w:lang w:val="en-US"/>
              </w:rPr>
              <w:t xml:space="preserve"> hakikat membaca ide</w:t>
            </w:r>
          </w:p>
          <w:p w14:paraId="3050DB67" w14:textId="28FDBBA3" w:rsidR="00453EDE" w:rsidRDefault="00453EDE" w:rsidP="00453EDE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</w:p>
          <w:p w14:paraId="01C82C64" w14:textId="2E9B8CB3" w:rsidR="00453EDE" w:rsidRDefault="00F36B0A" w:rsidP="00453EDE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  <w:r>
              <w:rPr>
                <w:rFonts w:eastAsia="SimSun"/>
                <w:sz w:val="16"/>
                <w:szCs w:val="16"/>
                <w:lang w:val="id-ID"/>
              </w:rPr>
              <w:t>I.6</w:t>
            </w:r>
            <w:r w:rsidRPr="00166523">
              <w:rPr>
                <w:rFonts w:eastAsia="SimSun"/>
                <w:sz w:val="16"/>
                <w:szCs w:val="16"/>
              </w:rPr>
              <w:t xml:space="preserve"> Ketepa</w:t>
            </w:r>
            <w:r>
              <w:rPr>
                <w:rFonts w:eastAsia="SimSun"/>
                <w:sz w:val="16"/>
                <w:szCs w:val="16"/>
                <w:lang w:val="id-ID"/>
              </w:rPr>
              <w:t>tan</w:t>
            </w:r>
            <w:r>
              <w:rPr>
                <w:rFonts w:eastAsia="SimSun"/>
                <w:sz w:val="16"/>
                <w:szCs w:val="16"/>
                <w:lang w:val="en-US"/>
              </w:rPr>
              <w:t xml:space="preserve"> me</w:t>
            </w:r>
            <w:r>
              <w:rPr>
                <w:rFonts w:eastAsia="SimSun"/>
                <w:sz w:val="16"/>
                <w:szCs w:val="16"/>
                <w:lang w:val="id-ID"/>
              </w:rPr>
              <w:t>nganalisis</w:t>
            </w:r>
            <w:r w:rsidR="00453EDE">
              <w:rPr>
                <w:rFonts w:eastAsia="SimSun"/>
                <w:sz w:val="16"/>
                <w:szCs w:val="16"/>
                <w:lang w:val="en-US"/>
              </w:rPr>
              <w:t xml:space="preserve"> hakikat membaca Bahasa</w:t>
            </w:r>
            <w:r w:rsidR="00C34712">
              <w:rPr>
                <w:rFonts w:eastAsia="SimSun"/>
                <w:sz w:val="16"/>
                <w:szCs w:val="16"/>
                <w:lang w:val="en-US"/>
              </w:rPr>
              <w:t xml:space="preserve"> dan</w:t>
            </w:r>
            <w:r w:rsidR="00453EDE">
              <w:rPr>
                <w:rFonts w:eastAsia="SimSun"/>
                <w:sz w:val="16"/>
                <w:szCs w:val="16"/>
                <w:lang w:val="en-US"/>
              </w:rPr>
              <w:t xml:space="preserve"> sastra</w:t>
            </w:r>
          </w:p>
          <w:p w14:paraId="04B247D1" w14:textId="2D20C54F" w:rsidR="002F7AFB" w:rsidRPr="00D15D20" w:rsidRDefault="00C34712" w:rsidP="002F7AFB">
            <w:pPr>
              <w:pStyle w:val="isi"/>
              <w:spacing w:before="0" w:after="0" w:line="240" w:lineRule="auto"/>
              <w:ind w:firstLine="0"/>
              <w:rPr>
                <w:rFonts w:eastAsia="SimSun"/>
                <w:sz w:val="16"/>
                <w:szCs w:val="16"/>
                <w:lang w:val="en-US"/>
              </w:rPr>
            </w:pPr>
            <w:r>
              <w:rPr>
                <w:rFonts w:eastAsia="SimSun"/>
                <w:sz w:val="16"/>
                <w:szCs w:val="16"/>
                <w:lang w:val="en-US"/>
              </w:rPr>
              <w:t>1.7 Ketepatan praktik membaca pemahaman, teliti, kritis, ide, Bahasa, dan sastra</w:t>
            </w:r>
          </w:p>
        </w:tc>
        <w:tc>
          <w:tcPr>
            <w:tcW w:w="711" w:type="dxa"/>
            <w:tcBorders>
              <w:top w:val="double" w:sz="4" w:space="0" w:color="auto"/>
            </w:tcBorders>
          </w:tcPr>
          <w:p w14:paraId="0E18DA91" w14:textId="77777777" w:rsidR="00EE6238" w:rsidRDefault="00EE6238" w:rsidP="00166523">
            <w:pPr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35</w:t>
            </w:r>
          </w:p>
          <w:p w14:paraId="0863245D" w14:textId="551B1720" w:rsidR="00661275" w:rsidRPr="00C34712" w:rsidRDefault="00166523" w:rsidP="00166523">
            <w:pPr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 xml:space="preserve"> </w:t>
            </w:r>
            <w:r w:rsidR="00C34712">
              <w:rPr>
                <w:rFonts w:ascii="Georgia" w:hAnsi="Georgia"/>
                <w:sz w:val="16"/>
                <w:szCs w:val="16"/>
                <w:lang w:val="en-US"/>
              </w:rPr>
              <w:t>10</w:t>
            </w:r>
          </w:p>
          <w:p w14:paraId="4CC2A758" w14:textId="20718892" w:rsidR="00EE6238" w:rsidRPr="00EE6238" w:rsidRDefault="00EE6238" w:rsidP="00166523">
            <w:pPr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 </w:t>
            </w:r>
          </w:p>
        </w:tc>
      </w:tr>
      <w:tr w:rsidR="00730D21" w14:paraId="18D7D8D2" w14:textId="77777777" w:rsidTr="00DA152F">
        <w:tc>
          <w:tcPr>
            <w:tcW w:w="1029" w:type="dxa"/>
          </w:tcPr>
          <w:p w14:paraId="587A079C" w14:textId="77777777" w:rsidR="00730D21" w:rsidRDefault="00730D21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lastRenderedPageBreak/>
              <w:t>8</w:t>
            </w:r>
          </w:p>
        </w:tc>
        <w:tc>
          <w:tcPr>
            <w:tcW w:w="10946" w:type="dxa"/>
            <w:gridSpan w:val="7"/>
          </w:tcPr>
          <w:p w14:paraId="41F96D03" w14:textId="12403420" w:rsidR="00730D21" w:rsidRDefault="00730D21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Ujian Tengah Semester</w:t>
            </w:r>
          </w:p>
        </w:tc>
      </w:tr>
      <w:tr w:rsidR="00231255" w14:paraId="27CEAA6A" w14:textId="77777777" w:rsidTr="007D59E1">
        <w:tc>
          <w:tcPr>
            <w:tcW w:w="1029" w:type="dxa"/>
          </w:tcPr>
          <w:p w14:paraId="2BA5A3C4" w14:textId="2FCA617D" w:rsidR="00021E33" w:rsidRDefault="00021E33" w:rsidP="00021E33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9-12</w:t>
            </w:r>
          </w:p>
        </w:tc>
        <w:tc>
          <w:tcPr>
            <w:tcW w:w="1789" w:type="dxa"/>
          </w:tcPr>
          <w:p w14:paraId="0C8867E1" w14:textId="74D225F8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Sub CPMK 2</w:t>
            </w:r>
          </w:p>
          <w:p w14:paraId="42E68E6E" w14:textId="754992CC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EE6238">
              <w:rPr>
                <w:rFonts w:ascii="Georgia" w:hAnsi="Georgia"/>
                <w:sz w:val="16"/>
                <w:szCs w:val="16"/>
                <w:lang w:val="en-US"/>
              </w:rPr>
              <w:t>Mampu mempraktikan teknik membaca kritis dan kreatif:  SQ3R, ECOLA, PreP (CPMK1) (C6, A4)</w:t>
            </w:r>
          </w:p>
        </w:tc>
        <w:tc>
          <w:tcPr>
            <w:tcW w:w="1769" w:type="dxa"/>
          </w:tcPr>
          <w:p w14:paraId="3BD20C5D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T</w:t>
            </w:r>
            <w:r w:rsidRPr="00FF02D5">
              <w:rPr>
                <w:rFonts w:ascii="Georgia" w:hAnsi="Georgia"/>
                <w:sz w:val="16"/>
                <w:szCs w:val="16"/>
                <w:lang w:val="en-US"/>
              </w:rPr>
              <w:t xml:space="preserve">eknik membaca intensif </w:t>
            </w:r>
          </w:p>
          <w:p w14:paraId="49610EE0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9. </w:t>
            </w:r>
            <w:r w:rsidRPr="00FF02D5">
              <w:rPr>
                <w:rFonts w:ascii="Georgia" w:hAnsi="Georgia"/>
                <w:sz w:val="16"/>
                <w:szCs w:val="16"/>
                <w:lang w:val="en-US"/>
              </w:rPr>
              <w:t>SQ3R</w:t>
            </w:r>
          </w:p>
          <w:p w14:paraId="371464EA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10. </w:t>
            </w:r>
            <w:r w:rsidRPr="00FF02D5">
              <w:rPr>
                <w:rFonts w:ascii="Georgia" w:hAnsi="Georgia"/>
                <w:sz w:val="16"/>
                <w:szCs w:val="16"/>
                <w:lang w:val="en-US"/>
              </w:rPr>
              <w:t>ECOLA</w:t>
            </w:r>
          </w:p>
          <w:p w14:paraId="2352F674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1.</w:t>
            </w:r>
            <w:r w:rsidRPr="00FF02D5">
              <w:rPr>
                <w:rFonts w:ascii="Georgia" w:hAnsi="Georgia"/>
                <w:sz w:val="16"/>
                <w:szCs w:val="16"/>
                <w:lang w:val="en-US"/>
              </w:rPr>
              <w:t>PreP</w:t>
            </w:r>
          </w:p>
          <w:p w14:paraId="21F2DDB7" w14:textId="7001FB16" w:rsidR="00021E33" w:rsidRP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2. praktik dan analisis</w:t>
            </w:r>
          </w:p>
        </w:tc>
        <w:tc>
          <w:tcPr>
            <w:tcW w:w="2206" w:type="dxa"/>
          </w:tcPr>
          <w:p w14:paraId="7D308174" w14:textId="77777777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Bentuk: Kuliah</w:t>
            </w:r>
          </w:p>
          <w:p w14:paraId="48E34663" w14:textId="77777777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210188F" w14:textId="77777777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Aktivitas Pembelajaran di Kelas</w:t>
            </w:r>
          </w:p>
          <w:p w14:paraId="4E8B028F" w14:textId="584F9A96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 xml:space="preserve">1. Curah Pendapat </w:t>
            </w:r>
          </w:p>
          <w:p w14:paraId="45EE1545" w14:textId="77777777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2. Diskusi kelompok</w:t>
            </w:r>
          </w:p>
          <w:p w14:paraId="59B2D26E" w14:textId="77777777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3C3FA20C" w14:textId="77777777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Media:</w:t>
            </w:r>
          </w:p>
          <w:p w14:paraId="70388943" w14:textId="77777777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Komputer dan LCD Projector</w:t>
            </w:r>
          </w:p>
          <w:p w14:paraId="43F6C68D" w14:textId="77777777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atau gadget dan internet</w:t>
            </w:r>
          </w:p>
          <w:p w14:paraId="6D2BE8C2" w14:textId="77777777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Pembelajaran Daring:</w:t>
            </w:r>
          </w:p>
          <w:p w14:paraId="488D5D00" w14:textId="77777777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E-learning: https://elearning.uad.ac.id/</w:t>
            </w:r>
          </w:p>
          <w:p w14:paraId="7235B305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Whattasp grup</w:t>
            </w:r>
          </w:p>
        </w:tc>
        <w:tc>
          <w:tcPr>
            <w:tcW w:w="911" w:type="dxa"/>
            <w:vAlign w:val="center"/>
          </w:tcPr>
          <w:p w14:paraId="58264A06" w14:textId="77777777" w:rsidR="00021E33" w:rsidRPr="004E7ECA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t>PB:</w:t>
            </w:r>
          </w:p>
          <w:p w14:paraId="4FF2B859" w14:textId="77777777" w:rsidR="00021E33" w:rsidRPr="004E7ECA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t>3x(2x50’)</w:t>
            </w:r>
          </w:p>
          <w:p w14:paraId="2D9704F3" w14:textId="6E514A2D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15A5B738" w14:textId="77777777" w:rsidR="00021E33" w:rsidRPr="004E7ECA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1172AA20" w14:textId="77777777" w:rsidR="00021E33" w:rsidRPr="004E7ECA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t>KM:</w:t>
            </w:r>
          </w:p>
          <w:p w14:paraId="76F54BBD" w14:textId="77777777" w:rsidR="00021E33" w:rsidRPr="004E7ECA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t>3x(2x60’)</w:t>
            </w:r>
          </w:p>
          <w:p w14:paraId="3B6781C1" w14:textId="77777777" w:rsidR="00021E33" w:rsidRPr="004E7ECA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028892F" w14:textId="3E23AF76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7A0F0992" w14:textId="77777777" w:rsidR="00021E33" w:rsidRPr="004E7ECA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78964DE6" w14:textId="77777777" w:rsidR="00021E33" w:rsidRPr="004E7ECA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t>PT:</w:t>
            </w:r>
          </w:p>
          <w:p w14:paraId="39376153" w14:textId="77777777" w:rsidR="00021E33" w:rsidRPr="004E7ECA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t>3x(2x60’)</w:t>
            </w:r>
          </w:p>
          <w:p w14:paraId="1C9D6EDE" w14:textId="2DEF1FB9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49A0D572" w14:textId="77777777" w:rsidR="00021E33" w:rsidRPr="004E7ECA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EB2F996" w14:textId="77777777" w:rsidR="00021E33" w:rsidRPr="004E7ECA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253B278B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0C105398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2C4DB1B6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1E964100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2D75FA48" w14:textId="3BA75C8C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</w:tc>
        <w:tc>
          <w:tcPr>
            <w:tcW w:w="1721" w:type="dxa"/>
          </w:tcPr>
          <w:p w14:paraId="193C0310" w14:textId="3EC1905E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9-1</w:t>
            </w:r>
            <w:r w:rsidR="00C60351">
              <w:rPr>
                <w:rFonts w:ascii="Georgia" w:hAnsi="Georgia"/>
                <w:sz w:val="16"/>
                <w:szCs w:val="16"/>
                <w:lang w:val="en-US"/>
              </w:rPr>
              <w:t>2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 Ujian Akhir Semester</w:t>
            </w:r>
          </w:p>
          <w:p w14:paraId="22CC2C6F" w14:textId="0DD16057" w:rsidR="00C60351" w:rsidRDefault="00C60351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0879FA3D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6D8BEA68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4B0590A4" w14:textId="734FF934" w:rsidR="00021E33" w:rsidRPr="0094396D" w:rsidRDefault="0094396D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tugas</w:t>
            </w:r>
          </w:p>
        </w:tc>
        <w:tc>
          <w:tcPr>
            <w:tcW w:w="1839" w:type="dxa"/>
          </w:tcPr>
          <w:p w14:paraId="2F8AAEE2" w14:textId="078512D3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 xml:space="preserve">                                                               </w:t>
            </w:r>
          </w:p>
          <w:p w14:paraId="0091060F" w14:textId="4234AAE5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I.9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>Ketepatan me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mpraktikan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 xml:space="preserve"> Teknik membaca SQ3R</w:t>
            </w:r>
          </w:p>
          <w:p w14:paraId="25FB05EC" w14:textId="13A91508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726B5FC8" w14:textId="65E68EC0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I. 10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>Ketepatan me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mpraktikan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 xml:space="preserve"> Teknik membaca ECOLA</w:t>
            </w:r>
          </w:p>
          <w:p w14:paraId="5898A128" w14:textId="1C467D36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08B78A84" w14:textId="70AF439D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I.11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>Ketepatan me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mpraktikan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 xml:space="preserve"> Teknik membaca PreP</w:t>
            </w:r>
          </w:p>
          <w:p w14:paraId="0EC1DD44" w14:textId="3E523DAA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573E3657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7F03F5D6" w14:textId="77777777" w:rsidR="00021E33" w:rsidRPr="00D028F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70140618" w14:textId="760BC810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</w:tc>
        <w:tc>
          <w:tcPr>
            <w:tcW w:w="711" w:type="dxa"/>
          </w:tcPr>
          <w:p w14:paraId="26B7B24D" w14:textId="61C2BAB2" w:rsidR="00021E33" w:rsidRDefault="00231255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30</w:t>
            </w:r>
          </w:p>
          <w:p w14:paraId="06811B81" w14:textId="2208D95D" w:rsidR="00243886" w:rsidRDefault="00243886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488792C9" w14:textId="1417063C" w:rsidR="00243886" w:rsidRDefault="00243886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5256DDC6" w14:textId="6986D4B0" w:rsidR="00243886" w:rsidRDefault="00243886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749A4305" w14:textId="5D0A03E9" w:rsidR="00243886" w:rsidRDefault="00243886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6444ED77" w14:textId="4356D6AE" w:rsidR="00243886" w:rsidRDefault="00243886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7576B2FD" w14:textId="65BD95AF" w:rsidR="00243886" w:rsidRDefault="00243886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35244B7E" w14:textId="23C15C6D" w:rsidR="00243886" w:rsidRPr="00243886" w:rsidRDefault="00243886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10</w:t>
            </w:r>
          </w:p>
          <w:p w14:paraId="5BC0BB06" w14:textId="0BD3CE6B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57A28E4D" w14:textId="1239F8FE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5511D3A8" w14:textId="753978DD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7EA22A6E" w14:textId="6DFC9F00" w:rsidR="00021E33" w:rsidRP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3EBEF036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55A37951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5F67955A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272A33E6" w14:textId="0BA36FCD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708F6C3F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1EA5997C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1416C49F" w14:textId="77777777" w:rsidR="00021E33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4B3ABF6E" w14:textId="0A9E8380" w:rsidR="00021E33" w:rsidRPr="007C2098" w:rsidRDefault="00021E33" w:rsidP="00021E3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</w:tc>
      </w:tr>
      <w:tr w:rsidR="00231255" w14:paraId="3F1809C6" w14:textId="77777777" w:rsidTr="00B70E0F">
        <w:tc>
          <w:tcPr>
            <w:tcW w:w="1029" w:type="dxa"/>
          </w:tcPr>
          <w:p w14:paraId="3E6C7AFA" w14:textId="2CAD4D2B" w:rsidR="00231255" w:rsidRPr="00231255" w:rsidRDefault="00231255" w:rsidP="00231255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13</w:t>
            </w:r>
          </w:p>
        </w:tc>
        <w:tc>
          <w:tcPr>
            <w:tcW w:w="1789" w:type="dxa"/>
          </w:tcPr>
          <w:p w14:paraId="62B693D2" w14:textId="46CDC6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Sub CPMK 3</w:t>
            </w:r>
          </w:p>
          <w:p w14:paraId="32338D20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CD2A7C">
              <w:rPr>
                <w:rFonts w:ascii="Georgia" w:hAnsi="Georgia"/>
                <w:sz w:val="16"/>
                <w:szCs w:val="16"/>
                <w:lang w:val="en-US"/>
              </w:rPr>
              <w:t>mengukur tingkat keterbacaan</w:t>
            </w:r>
          </w:p>
          <w:p w14:paraId="1151D8AD" w14:textId="46CC1692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(CPMK3)</w:t>
            </w:r>
            <w:r w:rsidRPr="00CD2A7C">
              <w:rPr>
                <w:rFonts w:ascii="Georgia" w:hAnsi="Georgia"/>
                <w:sz w:val="16"/>
                <w:szCs w:val="16"/>
                <w:lang w:val="en-US"/>
              </w:rPr>
              <w:t xml:space="preserve"> </w:t>
            </w:r>
            <w:r w:rsidRPr="00B602F5">
              <w:rPr>
                <w:rFonts w:ascii="Georgia" w:hAnsi="Georgia"/>
                <w:sz w:val="16"/>
                <w:szCs w:val="16"/>
                <w:lang w:val="en-US"/>
              </w:rPr>
              <w:t>(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>C)</w:t>
            </w:r>
          </w:p>
        </w:tc>
        <w:tc>
          <w:tcPr>
            <w:tcW w:w="1769" w:type="dxa"/>
          </w:tcPr>
          <w:p w14:paraId="0BF22238" w14:textId="6261F2A5" w:rsidR="00231255" w:rsidRPr="00B602F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2A5A81">
              <w:rPr>
                <w:rFonts w:ascii="Georgia" w:hAnsi="Georgia"/>
                <w:sz w:val="16"/>
                <w:szCs w:val="16"/>
                <w:lang w:val="en-US"/>
              </w:rPr>
              <w:t>mengukur tingkat keterbacaan</w:t>
            </w:r>
          </w:p>
        </w:tc>
        <w:tc>
          <w:tcPr>
            <w:tcW w:w="2206" w:type="dxa"/>
          </w:tcPr>
          <w:p w14:paraId="631768C0" w14:textId="77777777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Aktivitas Pembelajaran di Kelas</w:t>
            </w:r>
          </w:p>
          <w:p w14:paraId="3807D5D5" w14:textId="77777777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 xml:space="preserve">1. Curah Pendapat </w:t>
            </w:r>
          </w:p>
          <w:p w14:paraId="1FA312E4" w14:textId="77777777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2. Diskusi kelompok</w:t>
            </w:r>
          </w:p>
          <w:p w14:paraId="141A869D" w14:textId="14136B95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8AAE7FC" w14:textId="77777777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2F929C2B" w14:textId="77777777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Media:</w:t>
            </w:r>
          </w:p>
          <w:p w14:paraId="267DED7F" w14:textId="77777777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Komputer dan LCD Projector</w:t>
            </w:r>
          </w:p>
          <w:p w14:paraId="480CECBD" w14:textId="77777777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atau gadget dan internet</w:t>
            </w:r>
          </w:p>
          <w:p w14:paraId="32E2F311" w14:textId="77777777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Pembelajaran Daring:</w:t>
            </w:r>
          </w:p>
          <w:p w14:paraId="479395F0" w14:textId="77777777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E-learning: https://elearning.uad.ac.id/</w:t>
            </w:r>
          </w:p>
          <w:p w14:paraId="03EBEBF6" w14:textId="77777777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7C2098">
              <w:rPr>
                <w:rFonts w:ascii="Georgia" w:hAnsi="Georgia"/>
                <w:sz w:val="16"/>
                <w:szCs w:val="16"/>
              </w:rPr>
              <w:t>Whattasp grup</w:t>
            </w:r>
          </w:p>
        </w:tc>
        <w:tc>
          <w:tcPr>
            <w:tcW w:w="911" w:type="dxa"/>
            <w:vAlign w:val="center"/>
          </w:tcPr>
          <w:p w14:paraId="76212541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t>PB:</w:t>
            </w:r>
          </w:p>
          <w:p w14:paraId="709F15DD" w14:textId="4C6E496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2</w:t>
            </w:r>
            <w:r w:rsidRPr="004E7ECA">
              <w:rPr>
                <w:rFonts w:ascii="Georgia" w:hAnsi="Georgia"/>
                <w:sz w:val="16"/>
                <w:szCs w:val="16"/>
              </w:rPr>
              <w:t>x(2x50’)</w:t>
            </w:r>
          </w:p>
          <w:p w14:paraId="2216A4D1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9BD9E32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A6ACDD0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t>KM:</w:t>
            </w:r>
          </w:p>
          <w:p w14:paraId="4E6682BF" w14:textId="0F1C6FB8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2</w:t>
            </w:r>
            <w:r w:rsidRPr="004E7ECA">
              <w:rPr>
                <w:rFonts w:ascii="Georgia" w:hAnsi="Georgia"/>
                <w:sz w:val="16"/>
                <w:szCs w:val="16"/>
              </w:rPr>
              <w:t>x(2x60’)</w:t>
            </w:r>
          </w:p>
          <w:p w14:paraId="4DB2BF97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D6CD467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331D5760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07ADBD31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t>PT:</w:t>
            </w:r>
          </w:p>
          <w:p w14:paraId="2F3FC6EF" w14:textId="1E287EB0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2</w:t>
            </w:r>
            <w:r w:rsidRPr="004E7ECA">
              <w:rPr>
                <w:rFonts w:ascii="Georgia" w:hAnsi="Georgia"/>
                <w:sz w:val="16"/>
                <w:szCs w:val="16"/>
              </w:rPr>
              <w:t>x(2x60’)</w:t>
            </w:r>
          </w:p>
          <w:p w14:paraId="3CBF9943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1D678266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27023B7A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1BB0888C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E731270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7F9739A3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678B1215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484F0492" w14:textId="7FBD75CD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</w:tc>
        <w:tc>
          <w:tcPr>
            <w:tcW w:w="1721" w:type="dxa"/>
          </w:tcPr>
          <w:p w14:paraId="7940193E" w14:textId="0F762418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3</w:t>
            </w:r>
            <w:r w:rsidR="00C60351">
              <w:rPr>
                <w:rFonts w:ascii="Georgia" w:hAnsi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Ujian Akhir Semester</w:t>
            </w:r>
          </w:p>
          <w:p w14:paraId="2B155696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6CA78418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266BFC13" w14:textId="04E63934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</w:tc>
        <w:tc>
          <w:tcPr>
            <w:tcW w:w="1839" w:type="dxa"/>
          </w:tcPr>
          <w:p w14:paraId="6684B031" w14:textId="068A50F4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I. 13-14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>Ketepatan mengukur tingkat keterbacaan</w:t>
            </w:r>
          </w:p>
          <w:p w14:paraId="51F4A65D" w14:textId="669E16D8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</w:tc>
        <w:tc>
          <w:tcPr>
            <w:tcW w:w="711" w:type="dxa"/>
          </w:tcPr>
          <w:p w14:paraId="4775C928" w14:textId="245C842F" w:rsidR="00231255" w:rsidRPr="008677B0" w:rsidRDefault="001D0F73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10</w:t>
            </w:r>
          </w:p>
          <w:p w14:paraId="455931E2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43239EC5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2777611F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02EF590D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046D9390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16E9AD64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319F15E7" w14:textId="26AFC0AD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</w:tc>
      </w:tr>
      <w:tr w:rsidR="00231255" w14:paraId="49286B64" w14:textId="77777777" w:rsidTr="00EF76B9">
        <w:trPr>
          <w:trHeight w:val="70"/>
        </w:trPr>
        <w:tc>
          <w:tcPr>
            <w:tcW w:w="1029" w:type="dxa"/>
          </w:tcPr>
          <w:p w14:paraId="183BB604" w14:textId="696DAEE7" w:rsidR="00231255" w:rsidRPr="00231255" w:rsidRDefault="00231255" w:rsidP="00231255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1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5</w:t>
            </w:r>
          </w:p>
        </w:tc>
        <w:tc>
          <w:tcPr>
            <w:tcW w:w="1789" w:type="dxa"/>
          </w:tcPr>
          <w:p w14:paraId="45C27D10" w14:textId="1D5C8E14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Sub CPMK 4</w:t>
            </w:r>
          </w:p>
          <w:p w14:paraId="508E5148" w14:textId="74915E73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M</w:t>
            </w:r>
            <w:r w:rsidRPr="00231255">
              <w:rPr>
                <w:rFonts w:ascii="Georgia" w:hAnsi="Georgia"/>
                <w:sz w:val="16"/>
                <w:szCs w:val="16"/>
                <w:lang w:val="en-US"/>
              </w:rPr>
              <w:t xml:space="preserve">ampu merancang rencana pembelajaran implementasi membaca kritis dan </w:t>
            </w:r>
            <w:r w:rsidRPr="00231255">
              <w:rPr>
                <w:rFonts w:ascii="Georgia" w:hAnsi="Georgia"/>
                <w:sz w:val="16"/>
                <w:szCs w:val="16"/>
                <w:lang w:val="en-US"/>
              </w:rPr>
              <w:lastRenderedPageBreak/>
              <w:t>kreatif dalam pembelajaran bahasa Indonesia (CPMK2) (C6, A4)</w:t>
            </w:r>
          </w:p>
        </w:tc>
        <w:tc>
          <w:tcPr>
            <w:tcW w:w="1769" w:type="dxa"/>
          </w:tcPr>
          <w:p w14:paraId="454EFAC6" w14:textId="66320E1D" w:rsidR="00231255" w:rsidRPr="00B602F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 w:rsidRPr="0035657C">
              <w:rPr>
                <w:rFonts w:ascii="Georgia" w:hAnsi="Georgia"/>
                <w:sz w:val="16"/>
                <w:szCs w:val="16"/>
                <w:lang w:val="en-US"/>
              </w:rPr>
              <w:lastRenderedPageBreak/>
              <w:t xml:space="preserve">Implementasi membaca kritis dan kreatif dalam pembelajaran bahasa indonesia </w:t>
            </w:r>
          </w:p>
        </w:tc>
        <w:tc>
          <w:tcPr>
            <w:tcW w:w="2206" w:type="dxa"/>
          </w:tcPr>
          <w:p w14:paraId="01F75EBE" w14:textId="77777777" w:rsidR="00231255" w:rsidRPr="000010A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0010A5">
              <w:rPr>
                <w:rFonts w:ascii="Georgia" w:hAnsi="Georgia"/>
                <w:sz w:val="16"/>
                <w:szCs w:val="16"/>
              </w:rPr>
              <w:t>Aktivitas Pembelajaran di Kelas</w:t>
            </w:r>
          </w:p>
          <w:p w14:paraId="0C2B5C16" w14:textId="77777777" w:rsidR="00231255" w:rsidRPr="0035657C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35657C">
              <w:rPr>
                <w:rFonts w:ascii="Georgia" w:hAnsi="Georgia"/>
                <w:sz w:val="16"/>
                <w:szCs w:val="16"/>
              </w:rPr>
              <w:t xml:space="preserve">1. Curah Pendapat </w:t>
            </w:r>
          </w:p>
          <w:p w14:paraId="61645F62" w14:textId="04F929AF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35657C">
              <w:rPr>
                <w:rFonts w:ascii="Georgia" w:hAnsi="Georgia"/>
                <w:sz w:val="16"/>
                <w:szCs w:val="16"/>
              </w:rPr>
              <w:t>2. Diskusi kelompok</w:t>
            </w:r>
          </w:p>
          <w:p w14:paraId="65C0CC0E" w14:textId="77777777" w:rsidR="00231255" w:rsidRPr="000010A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62AC144C" w14:textId="77777777" w:rsidR="00231255" w:rsidRPr="000010A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0010A5">
              <w:rPr>
                <w:rFonts w:ascii="Georgia" w:hAnsi="Georgia"/>
                <w:sz w:val="16"/>
                <w:szCs w:val="16"/>
              </w:rPr>
              <w:t>Media:</w:t>
            </w:r>
          </w:p>
          <w:p w14:paraId="7E939321" w14:textId="77777777" w:rsidR="00231255" w:rsidRPr="000010A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0010A5">
              <w:rPr>
                <w:rFonts w:ascii="Georgia" w:hAnsi="Georgia"/>
                <w:sz w:val="16"/>
                <w:szCs w:val="16"/>
              </w:rPr>
              <w:lastRenderedPageBreak/>
              <w:t>Komputer dan LCD Projector</w:t>
            </w:r>
          </w:p>
          <w:p w14:paraId="7E804BED" w14:textId="77777777" w:rsidR="00231255" w:rsidRPr="000010A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0010A5">
              <w:rPr>
                <w:rFonts w:ascii="Georgia" w:hAnsi="Georgia"/>
                <w:sz w:val="16"/>
                <w:szCs w:val="16"/>
              </w:rPr>
              <w:t>atau gadget dan internet</w:t>
            </w:r>
          </w:p>
          <w:p w14:paraId="1AEDB584" w14:textId="77777777" w:rsidR="00231255" w:rsidRPr="000010A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0010A5">
              <w:rPr>
                <w:rFonts w:ascii="Georgia" w:hAnsi="Georgia"/>
                <w:sz w:val="16"/>
                <w:szCs w:val="16"/>
              </w:rPr>
              <w:t>Pembelajaran Daring:</w:t>
            </w:r>
          </w:p>
          <w:p w14:paraId="2C594A84" w14:textId="77777777" w:rsidR="00231255" w:rsidRPr="000010A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0010A5">
              <w:rPr>
                <w:rFonts w:ascii="Georgia" w:hAnsi="Georgia"/>
                <w:sz w:val="16"/>
                <w:szCs w:val="16"/>
              </w:rPr>
              <w:t>E-learning: https://elearning.uad.ac.id/</w:t>
            </w:r>
          </w:p>
          <w:p w14:paraId="788C8151" w14:textId="77777777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0010A5">
              <w:rPr>
                <w:rFonts w:ascii="Georgia" w:hAnsi="Georgia"/>
                <w:sz w:val="16"/>
                <w:szCs w:val="16"/>
              </w:rPr>
              <w:t>Whattasp grup</w:t>
            </w:r>
          </w:p>
        </w:tc>
        <w:tc>
          <w:tcPr>
            <w:tcW w:w="911" w:type="dxa"/>
            <w:vAlign w:val="center"/>
          </w:tcPr>
          <w:p w14:paraId="6D9F46D0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lastRenderedPageBreak/>
              <w:t>PB:</w:t>
            </w:r>
          </w:p>
          <w:p w14:paraId="126C9E7D" w14:textId="0F12A858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</w:t>
            </w:r>
            <w:r w:rsidRPr="004E7ECA">
              <w:rPr>
                <w:rFonts w:ascii="Georgia" w:hAnsi="Georgia"/>
                <w:sz w:val="16"/>
                <w:szCs w:val="16"/>
              </w:rPr>
              <w:t>x(2x50’)</w:t>
            </w:r>
          </w:p>
          <w:p w14:paraId="6C08DDE0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2B34CA9F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234DED23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t>KM:</w:t>
            </w:r>
          </w:p>
          <w:p w14:paraId="7F8F141A" w14:textId="3EC5B303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</w:t>
            </w:r>
            <w:r w:rsidRPr="004E7ECA">
              <w:rPr>
                <w:rFonts w:ascii="Georgia" w:hAnsi="Georgia"/>
                <w:sz w:val="16"/>
                <w:szCs w:val="16"/>
              </w:rPr>
              <w:t>x(2x60’)</w:t>
            </w:r>
          </w:p>
          <w:p w14:paraId="2F033916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29B1BC69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2295E38F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6B47AF80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 w:rsidRPr="004E7ECA">
              <w:rPr>
                <w:rFonts w:ascii="Georgia" w:hAnsi="Georgia"/>
                <w:sz w:val="16"/>
                <w:szCs w:val="16"/>
              </w:rPr>
              <w:t>PT:</w:t>
            </w:r>
          </w:p>
          <w:p w14:paraId="3824B770" w14:textId="311B60C0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</w:t>
            </w:r>
            <w:r w:rsidRPr="004E7ECA">
              <w:rPr>
                <w:rFonts w:ascii="Georgia" w:hAnsi="Georgia"/>
                <w:sz w:val="16"/>
                <w:szCs w:val="16"/>
              </w:rPr>
              <w:t>x(2x60’)</w:t>
            </w:r>
          </w:p>
          <w:p w14:paraId="739E19ED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13559BED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64B8C44" w14:textId="77777777" w:rsidR="00231255" w:rsidRPr="004E7ECA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2B50FD3F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D102CFB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09A83E1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2C241C1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0B4DEFCC" w14:textId="31812C1A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</w:tc>
        <w:tc>
          <w:tcPr>
            <w:tcW w:w="1721" w:type="dxa"/>
          </w:tcPr>
          <w:p w14:paraId="6D736A4F" w14:textId="7FC23DA0" w:rsidR="00C60351" w:rsidRDefault="00C60351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61F7EB3C" w14:textId="7A894CD9" w:rsidR="001D0F73" w:rsidRDefault="001D0F73" w:rsidP="001D0F73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 xml:space="preserve">5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Ujian Akhir Semester</w:t>
            </w:r>
          </w:p>
          <w:p w14:paraId="56ED202B" w14:textId="77777777" w:rsidR="001D0F73" w:rsidRDefault="001D0F73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59C316BD" w14:textId="058B9559" w:rsidR="00C60351" w:rsidRPr="00C60351" w:rsidRDefault="00C60351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15 Tugas 2</w:t>
            </w:r>
          </w:p>
          <w:p w14:paraId="3D461C34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45B4C424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12E89F24" w14:textId="4B56EACF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</w:tc>
        <w:tc>
          <w:tcPr>
            <w:tcW w:w="1839" w:type="dxa"/>
          </w:tcPr>
          <w:p w14:paraId="012DD7D0" w14:textId="5CD550E5" w:rsidR="00231255" w:rsidRPr="00ED2B6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I.1</w:t>
            </w:r>
            <w:r w:rsidR="00521400">
              <w:rPr>
                <w:rFonts w:ascii="Georgia" w:hAnsi="Georgia"/>
                <w:sz w:val="16"/>
                <w:szCs w:val="16"/>
                <w:lang w:val="en-US"/>
              </w:rPr>
              <w:t>5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 xml:space="preserve">Ketepatan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membuat rancangan pembelajaran </w:t>
            </w:r>
            <w:r>
              <w:rPr>
                <w:rFonts w:ascii="Georgia" w:hAnsi="Georgia"/>
                <w:sz w:val="16"/>
                <w:szCs w:val="16"/>
                <w:lang w:val="en-US"/>
              </w:rPr>
              <w:t>mengimplementasikan</w:t>
            </w:r>
            <w:r w:rsidRPr="0035657C">
              <w:rPr>
                <w:rFonts w:ascii="Georgia" w:hAnsi="Georgia"/>
                <w:sz w:val="16"/>
                <w:szCs w:val="16"/>
                <w:lang w:val="en-US"/>
              </w:rPr>
              <w:t xml:space="preserve"> membaca kritis dan kreatif dalam </w:t>
            </w:r>
            <w:r w:rsidRPr="0035657C">
              <w:rPr>
                <w:rFonts w:ascii="Georgia" w:hAnsi="Georgia"/>
                <w:sz w:val="16"/>
                <w:szCs w:val="16"/>
                <w:lang w:val="en-US"/>
              </w:rPr>
              <w:lastRenderedPageBreak/>
              <w:t>pembelajaran bahasa indonesia</w:t>
            </w:r>
          </w:p>
          <w:p w14:paraId="291F16D6" w14:textId="4ABDF704" w:rsidR="00231255" w:rsidRPr="007C2098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</w:tc>
        <w:tc>
          <w:tcPr>
            <w:tcW w:w="711" w:type="dxa"/>
          </w:tcPr>
          <w:p w14:paraId="3F0A20DA" w14:textId="48117BAF" w:rsidR="00231255" w:rsidRPr="00E34EF2" w:rsidRDefault="00243886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lastRenderedPageBreak/>
              <w:t>05</w:t>
            </w:r>
          </w:p>
          <w:p w14:paraId="134AAE91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2FA1F695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3039343E" w14:textId="28EB3306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20ABDF5F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628B7D3B" w14:textId="7777777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  <w:p w14:paraId="28BBD6B3" w14:textId="5DCF5887" w:rsidR="00231255" w:rsidRDefault="00231255" w:rsidP="00231255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</w:tc>
      </w:tr>
      <w:tr w:rsidR="001D0F0A" w14:paraId="38428DC4" w14:textId="77777777" w:rsidTr="00D37EC4">
        <w:trPr>
          <w:trHeight w:val="70"/>
        </w:trPr>
        <w:tc>
          <w:tcPr>
            <w:tcW w:w="1029" w:type="dxa"/>
          </w:tcPr>
          <w:p w14:paraId="164032B3" w14:textId="77777777" w:rsidR="001D0F0A" w:rsidRDefault="001D0F0A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lastRenderedPageBreak/>
              <w:t>16</w:t>
            </w:r>
          </w:p>
        </w:tc>
        <w:tc>
          <w:tcPr>
            <w:tcW w:w="10946" w:type="dxa"/>
            <w:gridSpan w:val="7"/>
          </w:tcPr>
          <w:p w14:paraId="31E4F973" w14:textId="770A625E" w:rsidR="001D0F0A" w:rsidRDefault="001D0F0A" w:rsidP="001D0F0A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UJIAN AKHIR SEMESTER</w:t>
            </w:r>
          </w:p>
        </w:tc>
      </w:tr>
    </w:tbl>
    <w:p w14:paraId="6C455BA3" w14:textId="77777777" w:rsidR="00661275" w:rsidRDefault="00661275">
      <w:pPr>
        <w:rPr>
          <w:lang w:eastAsia="zh-CN"/>
        </w:rPr>
      </w:pPr>
    </w:p>
    <w:p w14:paraId="3BD96856" w14:textId="77777777" w:rsidR="00830B20" w:rsidRDefault="00830B20">
      <w:pPr>
        <w:rPr>
          <w:lang w:eastAsia="zh-CN"/>
        </w:rPr>
      </w:pPr>
    </w:p>
    <w:p w14:paraId="1E848948" w14:textId="77777777" w:rsidR="00830B20" w:rsidRDefault="00830B20">
      <w:pPr>
        <w:rPr>
          <w:lang w:eastAsia="zh-CN"/>
        </w:rPr>
      </w:pPr>
    </w:p>
    <w:p w14:paraId="5D93410F" w14:textId="77777777" w:rsidR="00830B20" w:rsidRDefault="00830B20">
      <w:pPr>
        <w:rPr>
          <w:lang w:eastAsia="zh-CN"/>
        </w:rPr>
      </w:pPr>
    </w:p>
    <w:p w14:paraId="7533B53C" w14:textId="77777777" w:rsidR="00830B20" w:rsidRDefault="00830B20">
      <w:pPr>
        <w:rPr>
          <w:lang w:eastAsia="zh-CN"/>
        </w:rPr>
      </w:pPr>
    </w:p>
    <w:p w14:paraId="5BBCC85D" w14:textId="77777777" w:rsidR="00830B20" w:rsidRDefault="00830B20">
      <w:pPr>
        <w:rPr>
          <w:lang w:eastAsia="zh-CN"/>
        </w:rPr>
      </w:pPr>
    </w:p>
    <w:p w14:paraId="745F8481" w14:textId="77777777" w:rsidR="007770F7" w:rsidRDefault="007770F7">
      <w:pPr>
        <w:rPr>
          <w:lang w:eastAsia="zh-CN"/>
        </w:rPr>
      </w:pPr>
    </w:p>
    <w:p w14:paraId="0F6B3836" w14:textId="77777777" w:rsidR="007770F7" w:rsidRDefault="007770F7">
      <w:pPr>
        <w:rPr>
          <w:lang w:eastAsia="zh-CN"/>
        </w:rPr>
      </w:pPr>
    </w:p>
    <w:p w14:paraId="1F582019" w14:textId="77D30822" w:rsidR="007770F7" w:rsidRDefault="007770F7">
      <w:pPr>
        <w:rPr>
          <w:lang w:eastAsia="zh-CN"/>
        </w:rPr>
      </w:pPr>
    </w:p>
    <w:p w14:paraId="75EC0293" w14:textId="7A2BB5EA" w:rsidR="005362B5" w:rsidRDefault="005362B5">
      <w:pPr>
        <w:rPr>
          <w:lang w:eastAsia="zh-CN"/>
        </w:rPr>
      </w:pPr>
    </w:p>
    <w:p w14:paraId="79EEBD3A" w14:textId="77777777" w:rsidR="005362B5" w:rsidRDefault="005362B5">
      <w:pPr>
        <w:rPr>
          <w:lang w:eastAsia="zh-CN"/>
        </w:rPr>
      </w:pPr>
    </w:p>
    <w:p w14:paraId="12D42691" w14:textId="2B5F7440" w:rsidR="00C56FCC" w:rsidRDefault="00C56FCC" w:rsidP="00C56FCC">
      <w:pPr>
        <w:rPr>
          <w:lang w:eastAsia="zh-CN"/>
        </w:rPr>
      </w:pPr>
    </w:p>
    <w:p w14:paraId="5345F688" w14:textId="77777777" w:rsidR="00C56FCC" w:rsidRPr="00C56FCC" w:rsidRDefault="00C56FCC" w:rsidP="00C56FCC">
      <w:pPr>
        <w:rPr>
          <w:rFonts w:ascii="Georgia" w:hAnsi="Georgia"/>
          <w:b/>
          <w:lang w:val="en-US"/>
        </w:rPr>
      </w:pPr>
      <w:r w:rsidRPr="00C56FCC">
        <w:rPr>
          <w:rFonts w:ascii="Georgia" w:hAnsi="Georgia"/>
          <w:b/>
          <w:lang w:val="en-US"/>
        </w:rPr>
        <w:lastRenderedPageBreak/>
        <w:t>Lampiran 2: Portofolio Penilaian dan Evaluasi Ketercapaian Mahasiswa</w:t>
      </w:r>
    </w:p>
    <w:tbl>
      <w:tblPr>
        <w:tblW w:w="0" w:type="auto"/>
        <w:tblInd w:w="3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"/>
        <w:gridCol w:w="704"/>
        <w:gridCol w:w="848"/>
        <w:gridCol w:w="1099"/>
        <w:gridCol w:w="1104"/>
        <w:gridCol w:w="2013"/>
        <w:gridCol w:w="881"/>
        <w:gridCol w:w="1134"/>
        <w:gridCol w:w="1134"/>
        <w:gridCol w:w="1559"/>
        <w:gridCol w:w="2126"/>
      </w:tblGrid>
      <w:tr w:rsidR="00BE0729" w14:paraId="32123938" w14:textId="77777777" w:rsidTr="006F6A43">
        <w:trPr>
          <w:trHeight w:val="603"/>
        </w:trPr>
        <w:tc>
          <w:tcPr>
            <w:tcW w:w="685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4DB7717A" w14:textId="77777777" w:rsidR="00BE0729" w:rsidRDefault="00BE0729" w:rsidP="006F6A43">
            <w:pPr>
              <w:pStyle w:val="TableParagraph"/>
              <w:spacing w:before="11"/>
              <w:jc w:val="center"/>
              <w:rPr>
                <w:b/>
                <w:sz w:val="17"/>
              </w:rPr>
            </w:pPr>
          </w:p>
          <w:p w14:paraId="118940FF" w14:textId="77777777" w:rsidR="00BE0729" w:rsidRDefault="00BE0729" w:rsidP="006F6A43">
            <w:pPr>
              <w:pStyle w:val="TableParagraph"/>
              <w:ind w:left="87" w:right="7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g</w:t>
            </w:r>
          </w:p>
        </w:tc>
        <w:tc>
          <w:tcPr>
            <w:tcW w:w="704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598F2AC9" w14:textId="77777777" w:rsidR="00BE0729" w:rsidRDefault="00BE0729" w:rsidP="006F6A43">
            <w:pPr>
              <w:pStyle w:val="TableParagraph"/>
              <w:spacing w:before="11"/>
              <w:jc w:val="center"/>
              <w:rPr>
                <w:b/>
                <w:sz w:val="17"/>
              </w:rPr>
            </w:pPr>
          </w:p>
          <w:p w14:paraId="64694B0B" w14:textId="77777777" w:rsidR="00BE0729" w:rsidRDefault="00BE0729" w:rsidP="006F6A43">
            <w:pPr>
              <w:pStyle w:val="TableParagraph"/>
              <w:ind w:left="16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L</w:t>
            </w:r>
          </w:p>
        </w:tc>
        <w:tc>
          <w:tcPr>
            <w:tcW w:w="848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670BFA9" w14:textId="77777777" w:rsidR="00BE0729" w:rsidRDefault="00BE0729" w:rsidP="006F6A43">
            <w:pPr>
              <w:pStyle w:val="TableParagraph"/>
              <w:spacing w:before="102"/>
              <w:ind w:left="144" w:right="101" w:hanging="1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MK</w:t>
            </w:r>
            <w:r>
              <w:rPr>
                <w:b/>
                <w:spacing w:val="-43"/>
                <w:sz w:val="18"/>
              </w:rPr>
              <w:t xml:space="preserve"> </w:t>
            </w:r>
            <w:r>
              <w:rPr>
                <w:b/>
                <w:sz w:val="18"/>
              </w:rPr>
              <w:t>(CLO)</w:t>
            </w:r>
          </w:p>
        </w:tc>
        <w:tc>
          <w:tcPr>
            <w:tcW w:w="1099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1E7587FE" w14:textId="77777777" w:rsidR="00BE0729" w:rsidRDefault="00BE0729" w:rsidP="006F6A43">
            <w:pPr>
              <w:pStyle w:val="TableParagraph"/>
              <w:spacing w:line="204" w:lineRule="exact"/>
              <w:ind w:left="256" w:firstLine="8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ub-</w:t>
            </w:r>
          </w:p>
          <w:p w14:paraId="1DEEEDB2" w14:textId="77777777" w:rsidR="00BE0729" w:rsidRDefault="00BE0729" w:rsidP="006F6A43">
            <w:pPr>
              <w:pStyle w:val="TableParagraph"/>
              <w:spacing w:line="204" w:lineRule="exact"/>
              <w:ind w:left="271" w:right="227" w:hanging="1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MK</w:t>
            </w:r>
            <w:r>
              <w:rPr>
                <w:b/>
                <w:spacing w:val="-43"/>
                <w:sz w:val="18"/>
              </w:rPr>
              <w:t xml:space="preserve"> </w:t>
            </w:r>
            <w:r>
              <w:rPr>
                <w:b/>
                <w:sz w:val="18"/>
              </w:rPr>
              <w:t>(LLO)</w:t>
            </w:r>
          </w:p>
        </w:tc>
        <w:tc>
          <w:tcPr>
            <w:tcW w:w="1104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72219802" w14:textId="77777777" w:rsidR="00BE0729" w:rsidRDefault="00BE0729" w:rsidP="006F6A43">
            <w:pPr>
              <w:pStyle w:val="TableParagraph"/>
              <w:spacing w:before="11"/>
              <w:jc w:val="center"/>
              <w:rPr>
                <w:b/>
                <w:sz w:val="17"/>
              </w:rPr>
            </w:pPr>
          </w:p>
          <w:p w14:paraId="0DD17679" w14:textId="77777777" w:rsidR="00BE0729" w:rsidRDefault="00BE0729" w:rsidP="006F6A43">
            <w:pPr>
              <w:pStyle w:val="TableParagraph"/>
              <w:ind w:left="89" w:right="7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Indikator</w:t>
            </w:r>
          </w:p>
        </w:tc>
        <w:tc>
          <w:tcPr>
            <w:tcW w:w="2894" w:type="dxa"/>
            <w:gridSpan w:val="2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7BAA93E" w14:textId="77777777" w:rsidR="00BE0729" w:rsidRDefault="00BE0729" w:rsidP="006F6A43">
            <w:pPr>
              <w:pStyle w:val="TableParagraph"/>
              <w:spacing w:before="102"/>
              <w:ind w:left="658" w:right="455" w:hanging="17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entuk soal –</w:t>
            </w:r>
            <w:r>
              <w:rPr>
                <w:b/>
                <w:spacing w:val="-44"/>
                <w:sz w:val="18"/>
              </w:rPr>
              <w:t xml:space="preserve"> </w:t>
            </w:r>
            <w:r>
              <w:rPr>
                <w:b/>
                <w:sz w:val="18"/>
              </w:rPr>
              <w:t>Bobo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(%)</w:t>
            </w:r>
          </w:p>
        </w:tc>
        <w:tc>
          <w:tcPr>
            <w:tcW w:w="1134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0EFB8C96" w14:textId="77777777" w:rsidR="00BE0729" w:rsidRDefault="00BE0729" w:rsidP="006F6A43">
            <w:pPr>
              <w:pStyle w:val="TableParagraph"/>
              <w:spacing w:line="204" w:lineRule="exact"/>
              <w:ind w:left="118" w:hanging="11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obot</w:t>
            </w:r>
          </w:p>
          <w:p w14:paraId="634D20E5" w14:textId="77777777" w:rsidR="00BE0729" w:rsidRDefault="00BE0729" w:rsidP="006F6A43">
            <w:pPr>
              <w:pStyle w:val="TableParagraph"/>
              <w:spacing w:line="204" w:lineRule="exact"/>
              <w:ind w:left="146" w:right="86" w:hanging="2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%) Sub-</w:t>
            </w:r>
            <w:r>
              <w:rPr>
                <w:b/>
                <w:spacing w:val="-43"/>
                <w:sz w:val="18"/>
              </w:rPr>
              <w:t xml:space="preserve"> </w:t>
            </w:r>
            <w:r>
              <w:rPr>
                <w:b/>
                <w:sz w:val="18"/>
              </w:rPr>
              <w:t>CPMK</w:t>
            </w:r>
          </w:p>
        </w:tc>
        <w:tc>
          <w:tcPr>
            <w:tcW w:w="1134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20F3D932" w14:textId="77777777" w:rsidR="00BE0729" w:rsidRDefault="00BE0729" w:rsidP="006F6A43">
            <w:pPr>
              <w:pStyle w:val="TableParagraph"/>
              <w:ind w:left="110" w:right="9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ilai</w:t>
            </w:r>
            <w:r>
              <w:rPr>
                <w:b/>
                <w:spacing w:val="-43"/>
                <w:sz w:val="18"/>
              </w:rPr>
              <w:t xml:space="preserve"> </w:t>
            </w:r>
            <w:r>
              <w:rPr>
                <w:b/>
                <w:sz w:val="18"/>
              </w:rPr>
              <w:t>Mhs</w:t>
            </w:r>
          </w:p>
          <w:p w14:paraId="45E00B23" w14:textId="77777777" w:rsidR="00BE0729" w:rsidRDefault="00BE0729" w:rsidP="006F6A43">
            <w:pPr>
              <w:pStyle w:val="TableParagraph"/>
              <w:spacing w:line="176" w:lineRule="exact"/>
              <w:ind w:left="110" w:right="9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0-100)</w:t>
            </w:r>
          </w:p>
        </w:tc>
        <w:tc>
          <w:tcPr>
            <w:tcW w:w="1559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F180B7E" w14:textId="77777777" w:rsidR="00BE0729" w:rsidRDefault="00BE0729" w:rsidP="006F6A43">
            <w:pPr>
              <w:pStyle w:val="TableParagraph"/>
              <w:spacing w:line="204" w:lineRule="exact"/>
              <w:ind w:left="304" w:hanging="5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∑((Nilai</w:t>
            </w:r>
          </w:p>
          <w:p w14:paraId="187DA915" w14:textId="77777777" w:rsidR="00BE0729" w:rsidRDefault="00BE0729" w:rsidP="006F6A43">
            <w:pPr>
              <w:pStyle w:val="TableParagraph"/>
              <w:spacing w:line="204" w:lineRule="exact"/>
              <w:ind w:left="119" w:right="102" w:firstLine="18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hs) x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(Bobot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%))</w:t>
            </w:r>
          </w:p>
        </w:tc>
        <w:tc>
          <w:tcPr>
            <w:tcW w:w="2126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27CC48F9" w14:textId="77777777" w:rsidR="00BE0729" w:rsidRDefault="00BE0729" w:rsidP="006F6A43">
            <w:pPr>
              <w:pStyle w:val="TableParagraph"/>
              <w:spacing w:line="204" w:lineRule="exact"/>
              <w:ind w:left="133" w:right="12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Ketercapaian</w:t>
            </w:r>
          </w:p>
          <w:p w14:paraId="631830BA" w14:textId="77777777" w:rsidR="00BE0729" w:rsidRDefault="00BE0729" w:rsidP="006F6A43">
            <w:pPr>
              <w:pStyle w:val="TableParagraph"/>
              <w:spacing w:line="204" w:lineRule="exact"/>
              <w:ind w:left="133" w:right="11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L pada MK</w:t>
            </w:r>
            <w:r>
              <w:rPr>
                <w:b/>
                <w:spacing w:val="-44"/>
                <w:sz w:val="18"/>
              </w:rPr>
              <w:t xml:space="preserve"> </w:t>
            </w:r>
            <w:r>
              <w:rPr>
                <w:b/>
                <w:sz w:val="18"/>
              </w:rPr>
              <w:t>(%)</w:t>
            </w:r>
          </w:p>
        </w:tc>
      </w:tr>
      <w:tr w:rsidR="00BE0729" w14:paraId="33816004" w14:textId="77777777" w:rsidTr="006F6A43">
        <w:trPr>
          <w:trHeight w:val="615"/>
        </w:trPr>
        <w:tc>
          <w:tcPr>
            <w:tcW w:w="685" w:type="dxa"/>
            <w:tcBorders>
              <w:top w:val="double" w:sz="1" w:space="0" w:color="000000"/>
            </w:tcBorders>
          </w:tcPr>
          <w:p w14:paraId="0029F788" w14:textId="20CBF3D5" w:rsidR="00BE0729" w:rsidRPr="008E269A" w:rsidRDefault="00BE0729" w:rsidP="006F6A43">
            <w:pPr>
              <w:pStyle w:val="TableParagraph"/>
              <w:spacing w:before="2"/>
              <w:ind w:left="87" w:right="79"/>
              <w:jc w:val="center"/>
              <w:rPr>
                <w:rFonts w:eastAsiaTheme="minorEastAsia"/>
                <w:sz w:val="18"/>
                <w:lang w:val="en-US" w:eastAsia="zh-CN"/>
              </w:rPr>
            </w:pPr>
            <w:r>
              <w:rPr>
                <w:sz w:val="18"/>
              </w:rPr>
              <w:t>1-</w:t>
            </w:r>
            <w:r w:rsidR="008E269A">
              <w:rPr>
                <w:sz w:val="18"/>
                <w:lang w:val="en-US"/>
              </w:rPr>
              <w:t>7</w:t>
            </w:r>
          </w:p>
        </w:tc>
        <w:tc>
          <w:tcPr>
            <w:tcW w:w="704" w:type="dxa"/>
            <w:tcBorders>
              <w:top w:val="double" w:sz="1" w:space="0" w:color="000000"/>
            </w:tcBorders>
          </w:tcPr>
          <w:p w14:paraId="6509DC3E" w14:textId="77777777" w:rsidR="00BE0729" w:rsidRPr="00067AC5" w:rsidRDefault="00BE0729" w:rsidP="006F6A43">
            <w:pPr>
              <w:pStyle w:val="TableParagraph"/>
              <w:spacing w:before="2"/>
              <w:ind w:left="134"/>
              <w:rPr>
                <w:rFonts w:eastAsiaTheme="minorEastAsia"/>
                <w:sz w:val="18"/>
                <w:lang w:val="id-ID" w:eastAsia="zh-CN"/>
              </w:rPr>
            </w:pPr>
            <w:r>
              <w:rPr>
                <w:sz w:val="18"/>
              </w:rPr>
              <w:t>CPL</w:t>
            </w:r>
            <w:r>
              <w:rPr>
                <w:sz w:val="18"/>
                <w:lang w:val="id-ID"/>
              </w:rPr>
              <w:t>9</w:t>
            </w:r>
          </w:p>
        </w:tc>
        <w:tc>
          <w:tcPr>
            <w:tcW w:w="848" w:type="dxa"/>
            <w:tcBorders>
              <w:top w:val="double" w:sz="1" w:space="0" w:color="000000"/>
            </w:tcBorders>
          </w:tcPr>
          <w:p w14:paraId="46532D70" w14:textId="77777777" w:rsidR="00BE0729" w:rsidRPr="00EC4C07" w:rsidRDefault="00BE0729" w:rsidP="006F6A43">
            <w:pPr>
              <w:pStyle w:val="TableParagraph"/>
              <w:spacing w:before="2"/>
              <w:ind w:right="102"/>
              <w:jc w:val="right"/>
              <w:rPr>
                <w:rFonts w:eastAsiaTheme="minorEastAsia"/>
                <w:sz w:val="18"/>
                <w:lang w:eastAsia="zh-CN"/>
              </w:rPr>
            </w:pPr>
            <w:r>
              <w:rPr>
                <w:sz w:val="18"/>
              </w:rPr>
              <w:t>CPMK1</w:t>
            </w:r>
          </w:p>
        </w:tc>
        <w:tc>
          <w:tcPr>
            <w:tcW w:w="1099" w:type="dxa"/>
            <w:tcBorders>
              <w:top w:val="double" w:sz="1" w:space="0" w:color="000000"/>
            </w:tcBorders>
          </w:tcPr>
          <w:p w14:paraId="0002EDAB" w14:textId="77777777" w:rsidR="00BE0729" w:rsidRDefault="00BE0729" w:rsidP="006F6A43">
            <w:pPr>
              <w:pStyle w:val="TableParagraph"/>
              <w:spacing w:before="2"/>
              <w:ind w:left="218" w:right="207" w:firstLine="145"/>
              <w:rPr>
                <w:sz w:val="18"/>
              </w:rPr>
            </w:pPr>
            <w:r>
              <w:rPr>
                <w:sz w:val="18"/>
              </w:rPr>
              <w:t>Sub-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CPMK-1</w:t>
            </w:r>
          </w:p>
        </w:tc>
        <w:tc>
          <w:tcPr>
            <w:tcW w:w="1104" w:type="dxa"/>
            <w:tcBorders>
              <w:top w:val="double" w:sz="1" w:space="0" w:color="000000"/>
            </w:tcBorders>
          </w:tcPr>
          <w:p w14:paraId="03395D61" w14:textId="50EAC16F" w:rsidR="00BE0729" w:rsidRPr="00462408" w:rsidRDefault="00BE0729" w:rsidP="00462408">
            <w:pPr>
              <w:pStyle w:val="TableParagraph"/>
              <w:spacing w:before="2" w:line="204" w:lineRule="exact"/>
              <w:ind w:left="87" w:right="76"/>
              <w:jc w:val="center"/>
              <w:rPr>
                <w:sz w:val="18"/>
                <w:lang w:val="id-ID"/>
              </w:rPr>
            </w:pPr>
            <w:r>
              <w:rPr>
                <w:sz w:val="18"/>
              </w:rPr>
              <w:t>I-1</w:t>
            </w:r>
            <w:r w:rsidR="00462408">
              <w:rPr>
                <w:sz w:val="18"/>
                <w:lang w:val="id-ID"/>
              </w:rPr>
              <w:t>-7</w:t>
            </w:r>
          </w:p>
        </w:tc>
        <w:tc>
          <w:tcPr>
            <w:tcW w:w="2013" w:type="dxa"/>
            <w:tcBorders>
              <w:top w:val="double" w:sz="1" w:space="0" w:color="000000"/>
            </w:tcBorders>
          </w:tcPr>
          <w:p w14:paraId="4ABFF60E" w14:textId="77777777" w:rsidR="00BE0729" w:rsidRDefault="00BE0729" w:rsidP="006F6A43">
            <w:pPr>
              <w:pStyle w:val="TableParagraph"/>
              <w:spacing w:line="184" w:lineRule="exact"/>
              <w:ind w:left="109"/>
              <w:rPr>
                <w:rFonts w:eastAsiaTheme="minorEastAsia"/>
                <w:sz w:val="18"/>
                <w:lang w:eastAsia="zh-CN"/>
              </w:rPr>
            </w:pPr>
            <w:r>
              <w:rPr>
                <w:sz w:val="18"/>
              </w:rPr>
              <w:t>So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sa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TS</w:t>
            </w:r>
          </w:p>
          <w:p w14:paraId="1C89E8EC" w14:textId="77777777" w:rsidR="00073131" w:rsidRDefault="00073131" w:rsidP="006F6A43">
            <w:pPr>
              <w:pStyle w:val="TableParagraph"/>
              <w:spacing w:line="184" w:lineRule="exact"/>
              <w:ind w:left="109"/>
              <w:rPr>
                <w:sz w:val="18"/>
              </w:rPr>
            </w:pPr>
          </w:p>
          <w:p w14:paraId="11588C61" w14:textId="5DE99E12" w:rsidR="00462408" w:rsidRPr="005362B5" w:rsidRDefault="005362B5" w:rsidP="00073131">
            <w:pPr>
              <w:pStyle w:val="TableParagraph"/>
              <w:spacing w:line="186" w:lineRule="exact"/>
              <w:ind w:left="109"/>
              <w:rPr>
                <w:rFonts w:eastAsiaTheme="minorEastAsia"/>
                <w:sz w:val="18"/>
                <w:lang w:val="en-US" w:eastAsia="zh-CN"/>
              </w:rPr>
            </w:pPr>
            <w:r>
              <w:rPr>
                <w:sz w:val="18"/>
                <w:lang w:val="en-US"/>
              </w:rPr>
              <w:t>Tugas 1</w:t>
            </w:r>
          </w:p>
          <w:p w14:paraId="6C5E4E17" w14:textId="04F3213A" w:rsidR="00073131" w:rsidRPr="00A57DE3" w:rsidRDefault="00073131" w:rsidP="006F6A43">
            <w:pPr>
              <w:pStyle w:val="TableParagraph"/>
              <w:spacing w:line="184" w:lineRule="exact"/>
              <w:ind w:left="109"/>
              <w:rPr>
                <w:rFonts w:eastAsiaTheme="minorEastAsia"/>
                <w:sz w:val="18"/>
                <w:lang w:eastAsia="zh-CN"/>
              </w:rPr>
            </w:pPr>
          </w:p>
        </w:tc>
        <w:tc>
          <w:tcPr>
            <w:tcW w:w="881" w:type="dxa"/>
            <w:tcBorders>
              <w:top w:val="double" w:sz="1" w:space="0" w:color="000000"/>
            </w:tcBorders>
          </w:tcPr>
          <w:p w14:paraId="3DC2BF1A" w14:textId="77777777" w:rsidR="00243935" w:rsidRDefault="00462408" w:rsidP="006F6A43">
            <w:pPr>
              <w:pStyle w:val="TableParagraph"/>
              <w:spacing w:line="184" w:lineRule="exact"/>
              <w:ind w:left="11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35</w:t>
            </w:r>
          </w:p>
          <w:p w14:paraId="33F90A9B" w14:textId="77777777" w:rsidR="00462408" w:rsidRDefault="00462408" w:rsidP="006F6A43">
            <w:pPr>
              <w:pStyle w:val="TableParagraph"/>
              <w:spacing w:line="184" w:lineRule="exact"/>
              <w:ind w:left="11"/>
              <w:jc w:val="center"/>
              <w:rPr>
                <w:sz w:val="18"/>
                <w:lang w:val="id-ID"/>
              </w:rPr>
            </w:pPr>
          </w:p>
          <w:p w14:paraId="6F9028C5" w14:textId="01376BE9" w:rsidR="00462408" w:rsidRPr="005362B5" w:rsidRDefault="005362B5" w:rsidP="005362B5">
            <w:pPr>
              <w:pStyle w:val="TableParagraph"/>
              <w:spacing w:line="184" w:lineRule="exact"/>
              <w:ind w:left="11"/>
              <w:jc w:val="center"/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10</w:t>
            </w:r>
          </w:p>
          <w:p w14:paraId="61137787" w14:textId="6661F6B9" w:rsidR="00462408" w:rsidRPr="00462408" w:rsidRDefault="00462408" w:rsidP="006F6A43">
            <w:pPr>
              <w:pStyle w:val="TableParagraph"/>
              <w:spacing w:line="184" w:lineRule="exact"/>
              <w:ind w:left="11"/>
              <w:jc w:val="center"/>
              <w:rPr>
                <w:rFonts w:eastAsiaTheme="minorEastAsia"/>
                <w:sz w:val="18"/>
                <w:lang w:val="id-ID" w:eastAsia="zh-CN"/>
              </w:rPr>
            </w:pPr>
          </w:p>
        </w:tc>
        <w:tc>
          <w:tcPr>
            <w:tcW w:w="1134" w:type="dxa"/>
            <w:tcBorders>
              <w:top w:val="double" w:sz="1" w:space="0" w:color="000000"/>
            </w:tcBorders>
          </w:tcPr>
          <w:p w14:paraId="42DD5248" w14:textId="16BDC33E" w:rsidR="00BE0729" w:rsidRPr="002449BB" w:rsidRDefault="002449BB" w:rsidP="006F6A43">
            <w:pPr>
              <w:pStyle w:val="TableParagraph"/>
              <w:spacing w:before="2"/>
              <w:ind w:left="321" w:right="308"/>
              <w:jc w:val="center"/>
              <w:rPr>
                <w:rFonts w:eastAsiaTheme="minorEastAsia"/>
                <w:sz w:val="18"/>
                <w:lang w:val="en-US" w:eastAsia="zh-CN"/>
              </w:rPr>
            </w:pPr>
            <w:r>
              <w:rPr>
                <w:sz w:val="18"/>
                <w:lang w:val="en-US"/>
              </w:rPr>
              <w:t>45</w:t>
            </w:r>
          </w:p>
        </w:tc>
        <w:tc>
          <w:tcPr>
            <w:tcW w:w="1134" w:type="dxa"/>
            <w:tcBorders>
              <w:top w:val="double" w:sz="1" w:space="0" w:color="000000"/>
            </w:tcBorders>
          </w:tcPr>
          <w:p w14:paraId="3FAA5EA3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59" w:type="dxa"/>
            <w:tcBorders>
              <w:top w:val="double" w:sz="1" w:space="0" w:color="000000"/>
            </w:tcBorders>
          </w:tcPr>
          <w:p w14:paraId="05FD5BD3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26" w:type="dxa"/>
            <w:tcBorders>
              <w:top w:val="double" w:sz="1" w:space="0" w:color="000000"/>
            </w:tcBorders>
          </w:tcPr>
          <w:p w14:paraId="63B86180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E0729" w14:paraId="37F7BED0" w14:textId="77777777" w:rsidTr="006F6A43">
        <w:trPr>
          <w:trHeight w:val="201"/>
        </w:trPr>
        <w:tc>
          <w:tcPr>
            <w:tcW w:w="685" w:type="dxa"/>
            <w:shd w:val="clear" w:color="auto" w:fill="F1F1F1"/>
          </w:tcPr>
          <w:p w14:paraId="742999A9" w14:textId="77777777" w:rsidR="00BE0729" w:rsidRDefault="00BE0729" w:rsidP="006F6A43">
            <w:pPr>
              <w:pStyle w:val="TableParagraph"/>
              <w:spacing w:line="182" w:lineRule="exact"/>
              <w:ind w:left="10"/>
              <w:jc w:val="center"/>
              <w:rPr>
                <w:sz w:val="18"/>
              </w:rPr>
            </w:pPr>
            <w:r>
              <w:rPr>
                <w:sz w:val="18"/>
              </w:rPr>
              <w:t>8</w:t>
            </w:r>
          </w:p>
        </w:tc>
        <w:tc>
          <w:tcPr>
            <w:tcW w:w="12602" w:type="dxa"/>
            <w:gridSpan w:val="10"/>
            <w:shd w:val="clear" w:color="auto" w:fill="F1F1F1"/>
          </w:tcPr>
          <w:p w14:paraId="7AF8DB08" w14:textId="77777777" w:rsidR="00BE0729" w:rsidRDefault="00BE0729" w:rsidP="006F6A43">
            <w:pPr>
              <w:pStyle w:val="TableParagraph"/>
              <w:spacing w:line="182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Evaluasi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engah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Semester</w:t>
            </w:r>
          </w:p>
        </w:tc>
      </w:tr>
      <w:tr w:rsidR="00BE0729" w14:paraId="5E917BC3" w14:textId="77777777" w:rsidTr="006F6A43">
        <w:trPr>
          <w:trHeight w:val="818"/>
        </w:trPr>
        <w:tc>
          <w:tcPr>
            <w:tcW w:w="685" w:type="dxa"/>
          </w:tcPr>
          <w:p w14:paraId="3660039C" w14:textId="1C6BE5AC" w:rsidR="00BE0729" w:rsidRPr="008E269A" w:rsidRDefault="00BE0729" w:rsidP="006F6A43">
            <w:pPr>
              <w:pStyle w:val="TableParagraph"/>
              <w:spacing w:line="204" w:lineRule="exact"/>
              <w:ind w:left="87" w:right="78"/>
              <w:jc w:val="center"/>
              <w:rPr>
                <w:rFonts w:eastAsiaTheme="minorEastAsia"/>
                <w:sz w:val="18"/>
                <w:lang w:val="en-US" w:eastAsia="zh-CN"/>
              </w:rPr>
            </w:pPr>
            <w:r>
              <w:rPr>
                <w:sz w:val="18"/>
              </w:rPr>
              <w:t>9</w:t>
            </w:r>
            <w:r w:rsidR="008E269A">
              <w:rPr>
                <w:sz w:val="18"/>
                <w:lang w:val="en-US"/>
              </w:rPr>
              <w:t>-12</w:t>
            </w:r>
          </w:p>
        </w:tc>
        <w:tc>
          <w:tcPr>
            <w:tcW w:w="704" w:type="dxa"/>
          </w:tcPr>
          <w:p w14:paraId="1C774D8B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sz w:val="18"/>
              </w:rPr>
              <w:t>CPL</w:t>
            </w:r>
            <w:r>
              <w:rPr>
                <w:sz w:val="18"/>
                <w:lang w:val="id-ID"/>
              </w:rPr>
              <w:t>9</w:t>
            </w:r>
          </w:p>
        </w:tc>
        <w:tc>
          <w:tcPr>
            <w:tcW w:w="848" w:type="dxa"/>
          </w:tcPr>
          <w:p w14:paraId="27E6871E" w14:textId="5A648EFD" w:rsidR="00BE0729" w:rsidRPr="008E269A" w:rsidRDefault="00BE0729" w:rsidP="006F6A43">
            <w:pPr>
              <w:pStyle w:val="TableParagraph"/>
              <w:rPr>
                <w:rFonts w:ascii="Times New Roman"/>
                <w:sz w:val="16"/>
                <w:lang w:val="en-US"/>
              </w:rPr>
            </w:pPr>
            <w:r>
              <w:rPr>
                <w:sz w:val="18"/>
                <w:lang w:val="id-ID"/>
              </w:rPr>
              <w:t xml:space="preserve">CPMK </w:t>
            </w:r>
            <w:r w:rsidR="008E269A">
              <w:rPr>
                <w:sz w:val="18"/>
                <w:lang w:val="en-US"/>
              </w:rPr>
              <w:t>1</w:t>
            </w:r>
          </w:p>
        </w:tc>
        <w:tc>
          <w:tcPr>
            <w:tcW w:w="1099" w:type="dxa"/>
          </w:tcPr>
          <w:p w14:paraId="51DA5786" w14:textId="77777777" w:rsidR="00BE0729" w:rsidRPr="00B31ED8" w:rsidRDefault="00BE0729" w:rsidP="006F6A43">
            <w:pPr>
              <w:pStyle w:val="TableParagraph"/>
              <w:ind w:left="209" w:right="198" w:firstLine="153"/>
              <w:rPr>
                <w:rFonts w:eastAsiaTheme="minorEastAsia"/>
                <w:sz w:val="18"/>
                <w:lang w:val="id-ID" w:eastAsia="zh-CN"/>
              </w:rPr>
            </w:pPr>
            <w:r>
              <w:rPr>
                <w:sz w:val="18"/>
              </w:rPr>
              <w:t>Sub-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CPMK-</w:t>
            </w:r>
            <w:r>
              <w:rPr>
                <w:sz w:val="18"/>
                <w:lang w:val="id-ID"/>
              </w:rPr>
              <w:t>2</w:t>
            </w:r>
          </w:p>
        </w:tc>
        <w:tc>
          <w:tcPr>
            <w:tcW w:w="1104" w:type="dxa"/>
          </w:tcPr>
          <w:p w14:paraId="405C906A" w14:textId="550AEC2C" w:rsidR="00BE0729" w:rsidRPr="00462408" w:rsidRDefault="00BE0729" w:rsidP="006F6A43">
            <w:pPr>
              <w:pStyle w:val="TableParagraph"/>
              <w:spacing w:line="204" w:lineRule="exact"/>
              <w:ind w:left="373"/>
              <w:rPr>
                <w:sz w:val="18"/>
                <w:lang w:val="id-ID"/>
              </w:rPr>
            </w:pPr>
            <w:r>
              <w:rPr>
                <w:sz w:val="18"/>
              </w:rPr>
              <w:t>I-</w:t>
            </w:r>
            <w:r>
              <w:rPr>
                <w:sz w:val="18"/>
                <w:lang w:val="id-ID"/>
              </w:rPr>
              <w:t>9</w:t>
            </w:r>
            <w:r w:rsidR="00462408">
              <w:rPr>
                <w:sz w:val="18"/>
                <w:lang w:val="id-ID"/>
              </w:rPr>
              <w:t>-11</w:t>
            </w:r>
          </w:p>
          <w:p w14:paraId="3A1CF917" w14:textId="39F917D7" w:rsidR="00BE0729" w:rsidRDefault="00BE0729" w:rsidP="006F6A43">
            <w:pPr>
              <w:pStyle w:val="TableParagraph"/>
              <w:spacing w:line="204" w:lineRule="exact"/>
              <w:ind w:left="362"/>
              <w:rPr>
                <w:sz w:val="18"/>
              </w:rPr>
            </w:pPr>
            <w:r>
              <w:rPr>
                <w:sz w:val="18"/>
              </w:rPr>
              <w:t>I-</w:t>
            </w:r>
            <w:r w:rsidR="00462408">
              <w:rPr>
                <w:sz w:val="18"/>
                <w:lang w:val="id-ID"/>
              </w:rPr>
              <w:t>1</w:t>
            </w:r>
            <w:r>
              <w:rPr>
                <w:sz w:val="18"/>
              </w:rPr>
              <w:t>2</w:t>
            </w:r>
          </w:p>
          <w:p w14:paraId="048CC53F" w14:textId="77777777" w:rsidR="00BE0729" w:rsidRDefault="00BE0729" w:rsidP="006F6A43">
            <w:pPr>
              <w:pStyle w:val="TableParagraph"/>
              <w:spacing w:line="185" w:lineRule="exact"/>
              <w:ind w:left="361"/>
              <w:rPr>
                <w:sz w:val="18"/>
              </w:rPr>
            </w:pPr>
          </w:p>
        </w:tc>
        <w:tc>
          <w:tcPr>
            <w:tcW w:w="2013" w:type="dxa"/>
          </w:tcPr>
          <w:p w14:paraId="2777A5DB" w14:textId="77777777" w:rsidR="00BE0729" w:rsidRDefault="00BE0729" w:rsidP="006F6A43">
            <w:pPr>
              <w:pStyle w:val="TableParagraph"/>
              <w:ind w:left="109"/>
              <w:rPr>
                <w:rFonts w:eastAsiaTheme="minorEastAsia"/>
                <w:sz w:val="18"/>
                <w:lang w:eastAsia="zh-CN"/>
              </w:rPr>
            </w:pPr>
            <w:r>
              <w:rPr>
                <w:sz w:val="18"/>
              </w:rPr>
              <w:t>So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sa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 xml:space="preserve">UAS </w:t>
            </w:r>
          </w:p>
          <w:p w14:paraId="34227D3A" w14:textId="05FD5ECE" w:rsidR="00073131" w:rsidRDefault="00073131" w:rsidP="00E34EF2">
            <w:pPr>
              <w:pStyle w:val="TableParagraph"/>
              <w:spacing w:line="186" w:lineRule="exact"/>
              <w:ind w:left="109"/>
              <w:rPr>
                <w:sz w:val="18"/>
              </w:rPr>
            </w:pPr>
          </w:p>
        </w:tc>
        <w:tc>
          <w:tcPr>
            <w:tcW w:w="881" w:type="dxa"/>
          </w:tcPr>
          <w:p w14:paraId="21C91869" w14:textId="77777777" w:rsidR="00243935" w:rsidRDefault="00462408" w:rsidP="006F6A43">
            <w:pPr>
              <w:pStyle w:val="TableParagraph"/>
              <w:ind w:left="11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30</w:t>
            </w:r>
          </w:p>
          <w:p w14:paraId="4E269471" w14:textId="7ED95253" w:rsidR="00462408" w:rsidRPr="005362B5" w:rsidRDefault="00462408" w:rsidP="006F6A43">
            <w:pPr>
              <w:pStyle w:val="TableParagraph"/>
              <w:ind w:left="11"/>
              <w:jc w:val="center"/>
              <w:rPr>
                <w:sz w:val="18"/>
                <w:lang w:val="en-US"/>
              </w:rPr>
            </w:pPr>
          </w:p>
        </w:tc>
        <w:tc>
          <w:tcPr>
            <w:tcW w:w="1134" w:type="dxa"/>
          </w:tcPr>
          <w:p w14:paraId="3919A53E" w14:textId="73D2B367" w:rsidR="00BE0729" w:rsidRDefault="00E34EF2" w:rsidP="006F6A43">
            <w:pPr>
              <w:pStyle w:val="TableParagraph"/>
              <w:spacing w:line="204" w:lineRule="exact"/>
              <w:ind w:left="319" w:right="308"/>
              <w:jc w:val="center"/>
              <w:rPr>
                <w:sz w:val="18"/>
              </w:rPr>
            </w:pPr>
            <w:r>
              <w:rPr>
                <w:sz w:val="18"/>
                <w:lang w:val="en-US"/>
              </w:rPr>
              <w:t>3</w:t>
            </w:r>
            <w:r w:rsidR="00BE0729">
              <w:rPr>
                <w:sz w:val="18"/>
              </w:rPr>
              <w:t>0</w:t>
            </w:r>
          </w:p>
        </w:tc>
        <w:tc>
          <w:tcPr>
            <w:tcW w:w="1134" w:type="dxa"/>
          </w:tcPr>
          <w:p w14:paraId="27E50E79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59" w:type="dxa"/>
          </w:tcPr>
          <w:p w14:paraId="1968EE5C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26" w:type="dxa"/>
          </w:tcPr>
          <w:p w14:paraId="698CEDF3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E0729" w14:paraId="53FB1A7D" w14:textId="77777777" w:rsidTr="006F6A43">
        <w:trPr>
          <w:trHeight w:val="818"/>
        </w:trPr>
        <w:tc>
          <w:tcPr>
            <w:tcW w:w="685" w:type="dxa"/>
          </w:tcPr>
          <w:p w14:paraId="0E45C4AE" w14:textId="522DE141" w:rsidR="00BE0729" w:rsidRPr="00462408" w:rsidRDefault="008E269A" w:rsidP="006F6A43">
            <w:pPr>
              <w:pStyle w:val="TableParagraph"/>
              <w:spacing w:line="204" w:lineRule="exact"/>
              <w:ind w:left="87" w:right="78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en-US"/>
              </w:rPr>
              <w:t>13</w:t>
            </w:r>
            <w:r w:rsidR="00462408">
              <w:rPr>
                <w:sz w:val="18"/>
                <w:lang w:val="id-ID"/>
              </w:rPr>
              <w:t>-14</w:t>
            </w:r>
          </w:p>
        </w:tc>
        <w:tc>
          <w:tcPr>
            <w:tcW w:w="704" w:type="dxa"/>
          </w:tcPr>
          <w:p w14:paraId="2596FCB6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sz w:val="18"/>
              </w:rPr>
              <w:t>CPL</w:t>
            </w:r>
            <w:r>
              <w:rPr>
                <w:sz w:val="18"/>
                <w:lang w:val="id-ID"/>
              </w:rPr>
              <w:t>9</w:t>
            </w:r>
          </w:p>
        </w:tc>
        <w:tc>
          <w:tcPr>
            <w:tcW w:w="848" w:type="dxa"/>
          </w:tcPr>
          <w:p w14:paraId="2C69A01E" w14:textId="3101E222" w:rsidR="00BE0729" w:rsidRPr="008E269A" w:rsidRDefault="00BE0729" w:rsidP="006F6A43">
            <w:pPr>
              <w:pStyle w:val="TableParagraph"/>
              <w:rPr>
                <w:rFonts w:ascii="Times New Roman"/>
                <w:sz w:val="16"/>
                <w:lang w:val="en-US"/>
              </w:rPr>
            </w:pPr>
            <w:r>
              <w:rPr>
                <w:sz w:val="18"/>
                <w:lang w:val="id-ID"/>
              </w:rPr>
              <w:t xml:space="preserve">CPMK </w:t>
            </w:r>
            <w:r w:rsidR="008E269A">
              <w:rPr>
                <w:sz w:val="18"/>
                <w:lang w:val="en-US"/>
              </w:rPr>
              <w:t>1</w:t>
            </w:r>
          </w:p>
        </w:tc>
        <w:tc>
          <w:tcPr>
            <w:tcW w:w="1099" w:type="dxa"/>
          </w:tcPr>
          <w:p w14:paraId="6B307C1B" w14:textId="77777777" w:rsidR="00BE0729" w:rsidRPr="00B31ED8" w:rsidRDefault="00BE0729" w:rsidP="006F6A43">
            <w:pPr>
              <w:pStyle w:val="TableParagraph"/>
              <w:ind w:left="209" w:right="198" w:firstLine="153"/>
              <w:rPr>
                <w:rFonts w:eastAsiaTheme="minorEastAsia"/>
                <w:sz w:val="18"/>
                <w:lang w:val="id-ID" w:eastAsia="zh-CN"/>
              </w:rPr>
            </w:pPr>
            <w:r>
              <w:rPr>
                <w:sz w:val="18"/>
              </w:rPr>
              <w:t>Sub-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CPMK-</w:t>
            </w:r>
            <w:r>
              <w:rPr>
                <w:sz w:val="18"/>
                <w:lang w:val="id-ID"/>
              </w:rPr>
              <w:t>3</w:t>
            </w:r>
          </w:p>
        </w:tc>
        <w:tc>
          <w:tcPr>
            <w:tcW w:w="1104" w:type="dxa"/>
          </w:tcPr>
          <w:p w14:paraId="7CA85AB5" w14:textId="2145B56D" w:rsidR="00BE0729" w:rsidRPr="00462408" w:rsidRDefault="00BE0729" w:rsidP="00462408">
            <w:pPr>
              <w:pStyle w:val="TableParagraph"/>
              <w:spacing w:line="204" w:lineRule="exact"/>
              <w:ind w:left="373"/>
              <w:rPr>
                <w:rFonts w:eastAsiaTheme="minorEastAsia"/>
                <w:sz w:val="18"/>
                <w:lang w:val="id-ID" w:eastAsia="zh-CN"/>
              </w:rPr>
            </w:pPr>
            <w:r>
              <w:rPr>
                <w:sz w:val="18"/>
              </w:rPr>
              <w:t>I-</w:t>
            </w:r>
            <w:r w:rsidR="00462408">
              <w:rPr>
                <w:sz w:val="18"/>
                <w:lang w:val="id-ID"/>
              </w:rPr>
              <w:t>13-14</w:t>
            </w:r>
          </w:p>
          <w:p w14:paraId="61ACD4CD" w14:textId="77777777" w:rsidR="00BE0729" w:rsidRPr="005C77DE" w:rsidRDefault="00BE0729" w:rsidP="006F6A43">
            <w:pPr>
              <w:pStyle w:val="TableParagraph"/>
              <w:spacing w:line="204" w:lineRule="exact"/>
              <w:ind w:left="373"/>
              <w:rPr>
                <w:sz w:val="18"/>
                <w:lang w:val="id-ID"/>
              </w:rPr>
            </w:pPr>
          </w:p>
        </w:tc>
        <w:tc>
          <w:tcPr>
            <w:tcW w:w="2013" w:type="dxa"/>
          </w:tcPr>
          <w:p w14:paraId="3E6CB0D6" w14:textId="45ECCD73" w:rsidR="00BE0729" w:rsidRDefault="00BE0729" w:rsidP="006F6A43">
            <w:pPr>
              <w:pStyle w:val="TableParagraph"/>
              <w:spacing w:line="204" w:lineRule="exact"/>
              <w:ind w:left="109"/>
              <w:rPr>
                <w:sz w:val="18"/>
              </w:rPr>
            </w:pPr>
            <w:r>
              <w:rPr>
                <w:sz w:val="18"/>
              </w:rPr>
              <w:t>So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sa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AS</w:t>
            </w:r>
          </w:p>
          <w:p w14:paraId="289287F3" w14:textId="0B985CAA" w:rsidR="00073131" w:rsidRPr="00073131" w:rsidRDefault="00073131" w:rsidP="006F6A43">
            <w:pPr>
              <w:pStyle w:val="TableParagraph"/>
              <w:spacing w:line="204" w:lineRule="exact"/>
              <w:ind w:left="109"/>
              <w:rPr>
                <w:rFonts w:eastAsiaTheme="minorEastAsia"/>
                <w:sz w:val="18"/>
                <w:lang w:val="en-US" w:eastAsia="zh-CN"/>
              </w:rPr>
            </w:pPr>
          </w:p>
          <w:p w14:paraId="63E1E681" w14:textId="300A346C" w:rsidR="00BE0729" w:rsidRPr="00B31ED8" w:rsidRDefault="00BE0729" w:rsidP="00462408">
            <w:pPr>
              <w:pStyle w:val="TableParagraph"/>
              <w:spacing w:line="186" w:lineRule="exact"/>
              <w:ind w:left="109"/>
              <w:rPr>
                <w:rFonts w:eastAsiaTheme="minorEastAsia"/>
                <w:sz w:val="18"/>
                <w:lang w:eastAsia="zh-CN"/>
              </w:rPr>
            </w:pPr>
          </w:p>
        </w:tc>
        <w:tc>
          <w:tcPr>
            <w:tcW w:w="881" w:type="dxa"/>
          </w:tcPr>
          <w:p w14:paraId="39D4D413" w14:textId="5EE16CAE" w:rsidR="00BE0729" w:rsidRPr="00E34EF2" w:rsidRDefault="00E34EF2" w:rsidP="006F6A43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10</w:t>
            </w:r>
          </w:p>
          <w:p w14:paraId="34D8BA30" w14:textId="1ABCD377" w:rsidR="00BE0729" w:rsidRPr="005C77DE" w:rsidRDefault="00BE0729" w:rsidP="006F6A43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id-ID"/>
              </w:rPr>
            </w:pPr>
          </w:p>
        </w:tc>
        <w:tc>
          <w:tcPr>
            <w:tcW w:w="1134" w:type="dxa"/>
          </w:tcPr>
          <w:p w14:paraId="796BA2BE" w14:textId="17DF314C" w:rsidR="00BE0729" w:rsidRPr="00E34EF2" w:rsidRDefault="00E34EF2" w:rsidP="006F6A43">
            <w:pPr>
              <w:pStyle w:val="TableParagraph"/>
              <w:spacing w:line="204" w:lineRule="exact"/>
              <w:ind w:left="319" w:right="308"/>
              <w:jc w:val="center"/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10</w:t>
            </w:r>
          </w:p>
        </w:tc>
        <w:tc>
          <w:tcPr>
            <w:tcW w:w="1134" w:type="dxa"/>
          </w:tcPr>
          <w:p w14:paraId="314F5506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59" w:type="dxa"/>
          </w:tcPr>
          <w:p w14:paraId="4B7DA6B6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26" w:type="dxa"/>
          </w:tcPr>
          <w:p w14:paraId="2E7184A9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E0729" w14:paraId="71203A8C" w14:textId="77777777" w:rsidTr="006F6A43">
        <w:trPr>
          <w:trHeight w:val="818"/>
        </w:trPr>
        <w:tc>
          <w:tcPr>
            <w:tcW w:w="685" w:type="dxa"/>
          </w:tcPr>
          <w:p w14:paraId="6334181B" w14:textId="0B2EE089" w:rsidR="00BE0729" w:rsidRPr="008E269A" w:rsidRDefault="00462408" w:rsidP="006F6A43">
            <w:pPr>
              <w:pStyle w:val="TableParagraph"/>
              <w:spacing w:line="204" w:lineRule="exact"/>
              <w:ind w:left="87" w:right="78"/>
              <w:jc w:val="center"/>
              <w:rPr>
                <w:sz w:val="18"/>
                <w:lang w:val="en-US"/>
              </w:rPr>
            </w:pPr>
            <w:r>
              <w:rPr>
                <w:sz w:val="18"/>
                <w:lang w:val="id-ID"/>
              </w:rPr>
              <w:t>15</w:t>
            </w:r>
          </w:p>
        </w:tc>
        <w:tc>
          <w:tcPr>
            <w:tcW w:w="704" w:type="dxa"/>
          </w:tcPr>
          <w:p w14:paraId="608DB6D2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rFonts w:eastAsiaTheme="minorEastAsia"/>
                <w:sz w:val="18"/>
                <w:lang w:val="id-ID" w:eastAsia="zh-CN"/>
              </w:rPr>
              <w:t>CPL 13</w:t>
            </w:r>
          </w:p>
        </w:tc>
        <w:tc>
          <w:tcPr>
            <w:tcW w:w="848" w:type="dxa"/>
          </w:tcPr>
          <w:p w14:paraId="37AB8F86" w14:textId="160D6EA8" w:rsidR="00BE0729" w:rsidRPr="008E269A" w:rsidRDefault="00BE0729" w:rsidP="006F6A43">
            <w:pPr>
              <w:pStyle w:val="TableParagraph"/>
              <w:rPr>
                <w:rFonts w:ascii="Times New Roman"/>
                <w:sz w:val="16"/>
                <w:lang w:val="en-US"/>
              </w:rPr>
            </w:pPr>
            <w:r>
              <w:rPr>
                <w:sz w:val="18"/>
                <w:lang w:val="id-ID"/>
              </w:rPr>
              <w:t xml:space="preserve">CPMK </w:t>
            </w:r>
            <w:r w:rsidR="008E269A">
              <w:rPr>
                <w:sz w:val="18"/>
                <w:lang w:val="en-US"/>
              </w:rPr>
              <w:t>2</w:t>
            </w:r>
          </w:p>
        </w:tc>
        <w:tc>
          <w:tcPr>
            <w:tcW w:w="1099" w:type="dxa"/>
          </w:tcPr>
          <w:p w14:paraId="4BADDD79" w14:textId="77777777" w:rsidR="00BE0729" w:rsidRPr="00B31ED8" w:rsidRDefault="00BE0729" w:rsidP="006F6A43">
            <w:pPr>
              <w:pStyle w:val="TableParagraph"/>
              <w:ind w:left="209" w:right="198" w:firstLine="153"/>
              <w:rPr>
                <w:rFonts w:eastAsiaTheme="minorEastAsia"/>
                <w:sz w:val="18"/>
                <w:lang w:val="id-ID" w:eastAsia="zh-CN"/>
              </w:rPr>
            </w:pPr>
            <w:r>
              <w:rPr>
                <w:sz w:val="18"/>
              </w:rPr>
              <w:t>Sub-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CPMK-</w:t>
            </w:r>
            <w:r>
              <w:rPr>
                <w:sz w:val="18"/>
                <w:lang w:val="id-ID"/>
              </w:rPr>
              <w:t>4</w:t>
            </w:r>
          </w:p>
        </w:tc>
        <w:tc>
          <w:tcPr>
            <w:tcW w:w="1104" w:type="dxa"/>
          </w:tcPr>
          <w:p w14:paraId="393A7934" w14:textId="6A093115" w:rsidR="00BE0729" w:rsidRPr="00462408" w:rsidRDefault="00BE0729" w:rsidP="00462408">
            <w:pPr>
              <w:pStyle w:val="TableParagraph"/>
              <w:spacing w:line="204" w:lineRule="exact"/>
              <w:ind w:left="362"/>
              <w:rPr>
                <w:sz w:val="18"/>
                <w:lang w:val="id-ID"/>
              </w:rPr>
            </w:pPr>
            <w:r>
              <w:rPr>
                <w:sz w:val="18"/>
              </w:rPr>
              <w:t>I-</w:t>
            </w:r>
            <w:r w:rsidR="00462408">
              <w:rPr>
                <w:sz w:val="18"/>
                <w:lang w:val="id-ID"/>
              </w:rPr>
              <w:t>15</w:t>
            </w:r>
          </w:p>
          <w:p w14:paraId="1348A040" w14:textId="77777777" w:rsidR="00BE0729" w:rsidRDefault="00BE0729" w:rsidP="006F6A43">
            <w:pPr>
              <w:pStyle w:val="TableParagraph"/>
              <w:spacing w:line="204" w:lineRule="exact"/>
              <w:ind w:left="373"/>
              <w:rPr>
                <w:sz w:val="18"/>
              </w:rPr>
            </w:pPr>
          </w:p>
        </w:tc>
        <w:tc>
          <w:tcPr>
            <w:tcW w:w="2013" w:type="dxa"/>
          </w:tcPr>
          <w:p w14:paraId="0E66ACE0" w14:textId="77777777" w:rsidR="00E34EF2" w:rsidRDefault="00E34EF2" w:rsidP="00E34EF2">
            <w:pPr>
              <w:pStyle w:val="TableParagraph"/>
              <w:spacing w:line="204" w:lineRule="exact"/>
              <w:ind w:left="109"/>
              <w:rPr>
                <w:sz w:val="18"/>
              </w:rPr>
            </w:pPr>
            <w:r>
              <w:rPr>
                <w:sz w:val="18"/>
              </w:rPr>
              <w:t>So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sa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AS</w:t>
            </w:r>
          </w:p>
          <w:p w14:paraId="1EC10255" w14:textId="77777777" w:rsidR="00E34EF2" w:rsidRDefault="00E34EF2" w:rsidP="00073131">
            <w:pPr>
              <w:pStyle w:val="TableParagraph"/>
              <w:spacing w:line="204" w:lineRule="exact"/>
              <w:ind w:left="109"/>
              <w:rPr>
                <w:sz w:val="18"/>
                <w:lang w:val="id-ID"/>
              </w:rPr>
            </w:pPr>
          </w:p>
          <w:p w14:paraId="5C316FD9" w14:textId="6872FF82" w:rsidR="00073131" w:rsidRPr="00462408" w:rsidRDefault="00462408" w:rsidP="00073131">
            <w:pPr>
              <w:pStyle w:val="TableParagraph"/>
              <w:spacing w:line="204" w:lineRule="exact"/>
              <w:ind w:left="109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Tugas 2</w:t>
            </w:r>
          </w:p>
          <w:p w14:paraId="66C74C2F" w14:textId="77777777" w:rsidR="00BE0729" w:rsidRPr="005C77DE" w:rsidRDefault="00BE0729" w:rsidP="006F6A43">
            <w:pPr>
              <w:pStyle w:val="TableParagraph"/>
              <w:spacing w:line="204" w:lineRule="exact"/>
              <w:ind w:left="109"/>
              <w:rPr>
                <w:sz w:val="18"/>
                <w:lang w:val="id-ID"/>
              </w:rPr>
            </w:pPr>
          </w:p>
        </w:tc>
        <w:tc>
          <w:tcPr>
            <w:tcW w:w="881" w:type="dxa"/>
          </w:tcPr>
          <w:p w14:paraId="06C295E6" w14:textId="7E219F3A" w:rsidR="00BE0729" w:rsidRDefault="00E34EF2" w:rsidP="006F6A43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5</w:t>
            </w:r>
          </w:p>
          <w:p w14:paraId="6AE67A6A" w14:textId="26F32893" w:rsidR="00E34EF2" w:rsidRDefault="00E34EF2" w:rsidP="006F6A43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en-US"/>
              </w:rPr>
            </w:pPr>
          </w:p>
          <w:p w14:paraId="596850D0" w14:textId="6C191C32" w:rsidR="00E34EF2" w:rsidRPr="00E34EF2" w:rsidRDefault="00E34EF2" w:rsidP="006F6A43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10</w:t>
            </w:r>
          </w:p>
          <w:p w14:paraId="71FD3E77" w14:textId="648FB768" w:rsidR="00BE0729" w:rsidRPr="005C77DE" w:rsidRDefault="00BE0729" w:rsidP="006F6A43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id-ID"/>
              </w:rPr>
            </w:pPr>
          </w:p>
        </w:tc>
        <w:tc>
          <w:tcPr>
            <w:tcW w:w="1134" w:type="dxa"/>
          </w:tcPr>
          <w:p w14:paraId="1B5257FD" w14:textId="46D7EA2C" w:rsidR="00BE0729" w:rsidRPr="002449BB" w:rsidRDefault="00E34EF2" w:rsidP="006F6A43">
            <w:pPr>
              <w:pStyle w:val="TableParagraph"/>
              <w:spacing w:line="204" w:lineRule="exact"/>
              <w:ind w:left="319" w:right="308"/>
              <w:jc w:val="center"/>
              <w:rPr>
                <w:sz w:val="18"/>
                <w:lang w:val="en-US"/>
              </w:rPr>
            </w:pPr>
            <w:r>
              <w:rPr>
                <w:sz w:val="18"/>
                <w:lang w:val="en-US"/>
              </w:rPr>
              <w:t>15</w:t>
            </w:r>
          </w:p>
        </w:tc>
        <w:tc>
          <w:tcPr>
            <w:tcW w:w="1134" w:type="dxa"/>
          </w:tcPr>
          <w:p w14:paraId="41064905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59" w:type="dxa"/>
          </w:tcPr>
          <w:p w14:paraId="292C22EE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26" w:type="dxa"/>
          </w:tcPr>
          <w:p w14:paraId="1D44BD55" w14:textId="77777777" w:rsidR="00BE0729" w:rsidRDefault="00BE0729" w:rsidP="006F6A43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E0729" w14:paraId="7EAF7C25" w14:textId="77777777" w:rsidTr="006F6A43">
        <w:trPr>
          <w:trHeight w:val="203"/>
        </w:trPr>
        <w:tc>
          <w:tcPr>
            <w:tcW w:w="685" w:type="dxa"/>
            <w:shd w:val="clear" w:color="auto" w:fill="F1F1F1"/>
          </w:tcPr>
          <w:p w14:paraId="7C72F070" w14:textId="77777777" w:rsidR="00BE0729" w:rsidRDefault="00BE0729" w:rsidP="006F6A43">
            <w:pPr>
              <w:pStyle w:val="TableParagraph"/>
              <w:spacing w:line="184" w:lineRule="exact"/>
              <w:ind w:left="87" w:right="78"/>
              <w:jc w:val="center"/>
              <w:rPr>
                <w:sz w:val="18"/>
              </w:rPr>
            </w:pPr>
            <w:r>
              <w:rPr>
                <w:sz w:val="18"/>
              </w:rPr>
              <w:t>16</w:t>
            </w:r>
          </w:p>
        </w:tc>
        <w:tc>
          <w:tcPr>
            <w:tcW w:w="12602" w:type="dxa"/>
            <w:gridSpan w:val="10"/>
            <w:shd w:val="clear" w:color="auto" w:fill="F1F1F1"/>
          </w:tcPr>
          <w:p w14:paraId="607EE1F6" w14:textId="77777777" w:rsidR="00BE0729" w:rsidRDefault="00BE0729" w:rsidP="006F6A43">
            <w:pPr>
              <w:pStyle w:val="TableParagraph"/>
              <w:spacing w:line="184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Evaluasi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Akhir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Semester</w:t>
            </w:r>
          </w:p>
        </w:tc>
      </w:tr>
      <w:tr w:rsidR="00BE0729" w14:paraId="0F2EAA9B" w14:textId="77777777" w:rsidTr="006F6A43">
        <w:trPr>
          <w:trHeight w:val="204"/>
        </w:trPr>
        <w:tc>
          <w:tcPr>
            <w:tcW w:w="6453" w:type="dxa"/>
            <w:gridSpan w:val="6"/>
          </w:tcPr>
          <w:p w14:paraId="2D3A9938" w14:textId="77777777" w:rsidR="00BE0729" w:rsidRDefault="00BE0729" w:rsidP="006F6A43">
            <w:pPr>
              <w:pStyle w:val="TableParagraph"/>
              <w:spacing w:line="184" w:lineRule="exact"/>
              <w:ind w:right="94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Tota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Bobo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(%)</w:t>
            </w:r>
          </w:p>
        </w:tc>
        <w:tc>
          <w:tcPr>
            <w:tcW w:w="881" w:type="dxa"/>
          </w:tcPr>
          <w:p w14:paraId="3C14C3E6" w14:textId="77777777" w:rsidR="00BE0729" w:rsidRDefault="00BE0729" w:rsidP="006F6A43">
            <w:pPr>
              <w:pStyle w:val="TableParagraph"/>
              <w:spacing w:line="184" w:lineRule="exact"/>
              <w:ind w:left="147" w:right="13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00</w:t>
            </w:r>
          </w:p>
        </w:tc>
        <w:tc>
          <w:tcPr>
            <w:tcW w:w="1134" w:type="dxa"/>
          </w:tcPr>
          <w:p w14:paraId="03AC1E22" w14:textId="77777777" w:rsidR="00BE0729" w:rsidRDefault="00BE0729" w:rsidP="006F6A43">
            <w:pPr>
              <w:pStyle w:val="TableParagraph"/>
              <w:spacing w:line="184" w:lineRule="exact"/>
              <w:ind w:left="322" w:right="30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00</w:t>
            </w:r>
          </w:p>
        </w:tc>
        <w:tc>
          <w:tcPr>
            <w:tcW w:w="1134" w:type="dxa"/>
            <w:shd w:val="clear" w:color="auto" w:fill="F1F1F1"/>
          </w:tcPr>
          <w:p w14:paraId="7D0CAE14" w14:textId="77777777" w:rsidR="00BE0729" w:rsidRDefault="00BE0729" w:rsidP="006F6A43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559" w:type="dxa"/>
            <w:shd w:val="clear" w:color="auto" w:fill="F1F1F1"/>
          </w:tcPr>
          <w:p w14:paraId="6A7F2A27" w14:textId="77777777" w:rsidR="00BE0729" w:rsidRDefault="00BE0729" w:rsidP="006F6A43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126" w:type="dxa"/>
            <w:shd w:val="clear" w:color="auto" w:fill="F1F1F1"/>
          </w:tcPr>
          <w:p w14:paraId="2B8101CC" w14:textId="77777777" w:rsidR="00BE0729" w:rsidRDefault="00BE0729" w:rsidP="006F6A43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BE0729" w14:paraId="3BCB69A5" w14:textId="77777777" w:rsidTr="006F6A43">
        <w:trPr>
          <w:trHeight w:val="204"/>
        </w:trPr>
        <w:tc>
          <w:tcPr>
            <w:tcW w:w="9602" w:type="dxa"/>
            <w:gridSpan w:val="9"/>
          </w:tcPr>
          <w:p w14:paraId="0C53B854" w14:textId="77777777" w:rsidR="00BE0729" w:rsidRDefault="00BE0729" w:rsidP="006F6A43">
            <w:pPr>
              <w:pStyle w:val="TableParagraph"/>
              <w:spacing w:line="184" w:lineRule="exact"/>
              <w:ind w:left="3937"/>
              <w:rPr>
                <w:b/>
                <w:sz w:val="18"/>
                <w:lang w:eastAsia="zh-CN"/>
              </w:rPr>
            </w:pPr>
            <w:r>
              <w:rPr>
                <w:b/>
                <w:sz w:val="18"/>
                <w:lang w:eastAsia="zh-CN"/>
              </w:rPr>
              <w:t>Nilai</w:t>
            </w:r>
            <w:r>
              <w:rPr>
                <w:b/>
                <w:spacing w:val="-3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Akhir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Mahasiswa</w:t>
            </w:r>
            <w:r>
              <w:rPr>
                <w:b/>
                <w:spacing w:val="-3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(∑(Nilai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mhs)</w:t>
            </w:r>
            <w:r>
              <w:rPr>
                <w:b/>
                <w:spacing w:val="-1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x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(Bobot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%))</w:t>
            </w:r>
          </w:p>
        </w:tc>
        <w:tc>
          <w:tcPr>
            <w:tcW w:w="1559" w:type="dxa"/>
          </w:tcPr>
          <w:p w14:paraId="02D334F4" w14:textId="77777777" w:rsidR="00BE0729" w:rsidRDefault="00BE0729" w:rsidP="006F6A43">
            <w:pPr>
              <w:pStyle w:val="TableParagraph"/>
              <w:rPr>
                <w:rFonts w:ascii="Times New Roman"/>
                <w:sz w:val="14"/>
                <w:lang w:eastAsia="zh-CN"/>
              </w:rPr>
            </w:pPr>
          </w:p>
        </w:tc>
        <w:tc>
          <w:tcPr>
            <w:tcW w:w="2126" w:type="dxa"/>
          </w:tcPr>
          <w:p w14:paraId="7BA31E39" w14:textId="77777777" w:rsidR="00BE0729" w:rsidRDefault="00BE0729" w:rsidP="006F6A43">
            <w:pPr>
              <w:pStyle w:val="TableParagraph"/>
              <w:rPr>
                <w:rFonts w:ascii="Times New Roman"/>
                <w:sz w:val="14"/>
                <w:lang w:eastAsia="zh-CN"/>
              </w:rPr>
            </w:pPr>
          </w:p>
        </w:tc>
      </w:tr>
    </w:tbl>
    <w:p w14:paraId="05B98A36" w14:textId="77777777" w:rsidR="00C56FCC" w:rsidRPr="00C56FCC" w:rsidRDefault="00C56FCC" w:rsidP="00C56FCC">
      <w:pPr>
        <w:rPr>
          <w:rFonts w:ascii="Georgia" w:hAnsi="Georgia"/>
          <w:b/>
          <w:lang w:val="en-US" w:eastAsia="zh-CN"/>
        </w:rPr>
      </w:pPr>
    </w:p>
    <w:p w14:paraId="39F7DE2F" w14:textId="77777777" w:rsidR="00C56FCC" w:rsidRPr="00C56FCC" w:rsidRDefault="00C56FCC" w:rsidP="00C56FCC">
      <w:pPr>
        <w:spacing w:before="0" w:after="0" w:line="240" w:lineRule="auto"/>
        <w:rPr>
          <w:rFonts w:ascii="Georgia" w:hAnsi="Georgia"/>
          <w:b/>
          <w:lang w:val="en-US" w:eastAsia="zh-CN"/>
        </w:rPr>
      </w:pPr>
      <w:r w:rsidRPr="00C56FCC">
        <w:rPr>
          <w:rFonts w:ascii="Georgia" w:hAnsi="Georgia"/>
          <w:b/>
          <w:lang w:val="en-US" w:eastAsia="zh-CN"/>
        </w:rPr>
        <w:br w:type="page"/>
      </w:r>
    </w:p>
    <w:p w14:paraId="46051C84" w14:textId="77777777" w:rsidR="0033288A" w:rsidRDefault="0033288A" w:rsidP="0033288A">
      <w:pPr>
        <w:rPr>
          <w:rFonts w:ascii="Georgia" w:hAnsi="Georgia"/>
          <w:b/>
          <w:lang w:val="en-US" w:eastAsia="zh-CN"/>
        </w:rPr>
      </w:pPr>
      <w:r>
        <w:rPr>
          <w:rFonts w:ascii="Georgia" w:hAnsi="Georgia"/>
          <w:b/>
          <w:lang w:val="en-US" w:eastAsia="zh-CN"/>
        </w:rPr>
        <w:lastRenderedPageBreak/>
        <w:t>Portofolio Penilaian dan Evaluasi Ketercapaian CPL Mahasiswa</w:t>
      </w:r>
    </w:p>
    <w:tbl>
      <w:tblPr>
        <w:tblW w:w="0" w:type="auto"/>
        <w:tblInd w:w="5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7"/>
        <w:gridCol w:w="5942"/>
        <w:gridCol w:w="2828"/>
        <w:gridCol w:w="3260"/>
      </w:tblGrid>
      <w:tr w:rsidR="002C2EB2" w14:paraId="58A55A6D" w14:textId="77777777" w:rsidTr="006F6A43">
        <w:trPr>
          <w:trHeight w:val="444"/>
        </w:trPr>
        <w:tc>
          <w:tcPr>
            <w:tcW w:w="577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1086F6EA" w14:textId="77777777" w:rsidR="002C2EB2" w:rsidRDefault="002C2EB2" w:rsidP="006F6A43">
            <w:pPr>
              <w:pStyle w:val="TableParagraph"/>
              <w:spacing w:before="114"/>
              <w:ind w:left="87" w:right="7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o.</w:t>
            </w:r>
          </w:p>
        </w:tc>
        <w:tc>
          <w:tcPr>
            <w:tcW w:w="5942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24BB2BED" w14:textId="77777777" w:rsidR="002C2EB2" w:rsidRDefault="002C2EB2" w:rsidP="006F6A43">
            <w:pPr>
              <w:pStyle w:val="TableParagraph"/>
              <w:spacing w:before="114"/>
              <w:ind w:left="41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P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ada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MK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–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Metod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enelitian</w:t>
            </w:r>
          </w:p>
        </w:tc>
        <w:tc>
          <w:tcPr>
            <w:tcW w:w="2828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B90F06D" w14:textId="77777777" w:rsidR="002C2EB2" w:rsidRDefault="002C2EB2" w:rsidP="006F6A43">
            <w:pPr>
              <w:pStyle w:val="TableParagraph"/>
              <w:spacing w:line="228" w:lineRule="exact"/>
              <w:ind w:left="443" w:right="321" w:hanging="9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ilai capaian</w:t>
            </w:r>
          </w:p>
          <w:p w14:paraId="42644A75" w14:textId="77777777" w:rsidR="002C2EB2" w:rsidRDefault="002C2EB2" w:rsidP="006F6A43">
            <w:pPr>
              <w:pStyle w:val="TableParagraph"/>
              <w:spacing w:line="228" w:lineRule="exact"/>
              <w:ind w:left="443" w:right="321" w:hanging="9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0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s.d.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00)</w:t>
            </w:r>
          </w:p>
        </w:tc>
        <w:tc>
          <w:tcPr>
            <w:tcW w:w="3260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1C894193" w14:textId="77777777" w:rsidR="002C2EB2" w:rsidRDefault="002C2EB2" w:rsidP="006F6A43">
            <w:pPr>
              <w:pStyle w:val="TableParagraph"/>
              <w:spacing w:line="228" w:lineRule="exact"/>
              <w:ind w:left="127" w:right="113" w:firstLine="21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Ketercapaian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CPL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pada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MK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(%)</w:t>
            </w:r>
          </w:p>
        </w:tc>
      </w:tr>
      <w:tr w:rsidR="002C2EB2" w14:paraId="547A6F20" w14:textId="77777777" w:rsidTr="006F6A43">
        <w:trPr>
          <w:trHeight w:val="588"/>
        </w:trPr>
        <w:tc>
          <w:tcPr>
            <w:tcW w:w="577" w:type="dxa"/>
            <w:tcBorders>
              <w:top w:val="double" w:sz="1" w:space="0" w:color="000000"/>
            </w:tcBorders>
          </w:tcPr>
          <w:p w14:paraId="5A8AE003" w14:textId="77777777" w:rsidR="002C2EB2" w:rsidRDefault="002C2EB2" w:rsidP="006F6A43">
            <w:pPr>
              <w:pStyle w:val="TableParagraph"/>
              <w:spacing w:line="226" w:lineRule="exact"/>
              <w:ind w:left="8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5942" w:type="dxa"/>
            <w:tcBorders>
              <w:top w:val="double" w:sz="1" w:space="0" w:color="000000"/>
            </w:tcBorders>
          </w:tcPr>
          <w:p w14:paraId="1CC0B9D2" w14:textId="77777777" w:rsidR="002C2EB2" w:rsidRDefault="002C2EB2" w:rsidP="006F6A43">
            <w:pPr>
              <w:pStyle w:val="TableParagraph"/>
              <w:spacing w:before="68"/>
              <w:rPr>
                <w:sz w:val="20"/>
              </w:rPr>
            </w:pPr>
            <w:r w:rsidRPr="00067AC5">
              <w:rPr>
                <w:rFonts w:eastAsiaTheme="minorEastAsia" w:hint="eastAsia"/>
                <w:b/>
                <w:bCs/>
                <w:lang w:eastAsia="zh-CN"/>
              </w:rPr>
              <w:t>C</w:t>
            </w:r>
            <w:r w:rsidRPr="00067AC5">
              <w:rPr>
                <w:rFonts w:eastAsiaTheme="minorEastAsia"/>
                <w:b/>
                <w:bCs/>
                <w:lang w:val="id-ID" w:eastAsia="zh-CN"/>
              </w:rPr>
              <w:t>PL 9:</w:t>
            </w:r>
            <w:r>
              <w:rPr>
                <w:rFonts w:eastAsiaTheme="minorEastAsia"/>
                <w:lang w:val="id-ID" w:eastAsia="zh-CN"/>
              </w:rPr>
              <w:t xml:space="preserve"> </w:t>
            </w:r>
            <w:r w:rsidRPr="00910E7C">
              <w:t>Mampu berbahasa dan bersastra Indonesia, secara lisan dan tulisan dalam konteks keseharian/umum, akademis, dan pekerjaan; serta mampu menggunakan salah satu bahasa daerah; Menguasai keterampilan berbahasa dan berasastra</w:t>
            </w:r>
          </w:p>
        </w:tc>
        <w:tc>
          <w:tcPr>
            <w:tcW w:w="2828" w:type="dxa"/>
            <w:tcBorders>
              <w:top w:val="double" w:sz="1" w:space="0" w:color="000000"/>
            </w:tcBorders>
          </w:tcPr>
          <w:p w14:paraId="28A561E4" w14:textId="77777777" w:rsidR="002C2EB2" w:rsidRDefault="002C2EB2" w:rsidP="006F6A4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260" w:type="dxa"/>
            <w:tcBorders>
              <w:top w:val="double" w:sz="1" w:space="0" w:color="000000"/>
            </w:tcBorders>
          </w:tcPr>
          <w:p w14:paraId="6BA92EEF" w14:textId="77777777" w:rsidR="002C2EB2" w:rsidRDefault="002C2EB2" w:rsidP="006F6A4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C2EB2" w14:paraId="40D58F1D" w14:textId="77777777" w:rsidTr="006F6A43">
        <w:trPr>
          <w:trHeight w:val="591"/>
        </w:trPr>
        <w:tc>
          <w:tcPr>
            <w:tcW w:w="577" w:type="dxa"/>
          </w:tcPr>
          <w:p w14:paraId="7805F277" w14:textId="77777777" w:rsidR="002C2EB2" w:rsidRDefault="002C2EB2" w:rsidP="006F6A43">
            <w:pPr>
              <w:pStyle w:val="TableParagraph"/>
              <w:spacing w:before="1"/>
              <w:ind w:left="10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942" w:type="dxa"/>
          </w:tcPr>
          <w:p w14:paraId="1733C940" w14:textId="77777777" w:rsidR="002C2EB2" w:rsidRDefault="002C2EB2" w:rsidP="006F6A43">
            <w:pPr>
              <w:pStyle w:val="TableParagraph"/>
              <w:spacing w:before="68"/>
              <w:rPr>
                <w:sz w:val="20"/>
              </w:rPr>
            </w:pPr>
            <w:r w:rsidRPr="00067AC5">
              <w:rPr>
                <w:rFonts w:eastAsiaTheme="minorEastAsia" w:hint="eastAsia"/>
                <w:b/>
                <w:bCs/>
                <w:lang w:eastAsia="zh-CN"/>
              </w:rPr>
              <w:t>C</w:t>
            </w:r>
            <w:r w:rsidRPr="00067AC5">
              <w:rPr>
                <w:rFonts w:eastAsiaTheme="minorEastAsia"/>
                <w:b/>
                <w:bCs/>
                <w:lang w:val="id-ID" w:eastAsia="zh-CN"/>
              </w:rPr>
              <w:t>PL 13:</w:t>
            </w:r>
            <w:r>
              <w:rPr>
                <w:rFonts w:eastAsiaTheme="minorEastAsia"/>
                <w:lang w:val="id-ID" w:eastAsia="zh-CN"/>
              </w:rPr>
              <w:t xml:space="preserve"> </w:t>
            </w:r>
            <w:r w:rsidRPr="00910E7C">
              <w:t>Mengimplementasikan dalam pembelajaran bahasa dan sastra Indonesia berdasarkan nilai-nilai keislaman dan kemuhammadiyahan serta bidang jurnalistik/perfilman/kepenyiaran/penyuntingan/periklanan/BIPA.</w:t>
            </w:r>
          </w:p>
        </w:tc>
        <w:tc>
          <w:tcPr>
            <w:tcW w:w="2828" w:type="dxa"/>
          </w:tcPr>
          <w:p w14:paraId="38BC6634" w14:textId="77777777" w:rsidR="002C2EB2" w:rsidRDefault="002C2EB2" w:rsidP="006F6A4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260" w:type="dxa"/>
          </w:tcPr>
          <w:p w14:paraId="2EA9BD72" w14:textId="77777777" w:rsidR="002C2EB2" w:rsidRDefault="002C2EB2" w:rsidP="006F6A43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72A491F" w14:textId="77777777" w:rsidR="00927D81" w:rsidRDefault="00927D81">
      <w:pPr>
        <w:rPr>
          <w:lang w:eastAsia="zh-CN"/>
        </w:rPr>
        <w:sectPr w:rsidR="00927D8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3760DC9" w14:textId="77777777" w:rsidR="00862615" w:rsidRPr="00DC7B73" w:rsidRDefault="00862615" w:rsidP="00DC7B73">
      <w:pPr>
        <w:spacing w:before="6" w:line="259" w:lineRule="auto"/>
        <w:ind w:right="77"/>
        <w:jc w:val="both"/>
        <w:rPr>
          <w:rFonts w:ascii="Georgia" w:hAnsi="Georgia" w:cs="Calibri"/>
          <w:sz w:val="16"/>
          <w:szCs w:val="16"/>
          <w:lang w:eastAsia="zh-CN"/>
        </w:rPr>
      </w:pPr>
    </w:p>
    <w:tbl>
      <w:tblPr>
        <w:tblW w:w="908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53"/>
        <w:gridCol w:w="2570"/>
        <w:gridCol w:w="905"/>
        <w:gridCol w:w="548"/>
        <w:gridCol w:w="446"/>
        <w:gridCol w:w="3038"/>
        <w:gridCol w:w="26"/>
      </w:tblGrid>
      <w:tr w:rsidR="00590103" w:rsidRPr="00862615" w14:paraId="365D6DAF" w14:textId="77777777" w:rsidTr="00D57037">
        <w:trPr>
          <w:gridAfter w:val="1"/>
          <w:wAfter w:w="20" w:type="dxa"/>
          <w:trHeight w:hRule="exact" w:val="1124"/>
        </w:trPr>
        <w:tc>
          <w:tcPr>
            <w:tcW w:w="1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7E6E6"/>
          </w:tcPr>
          <w:p w14:paraId="65F70AB8" w14:textId="77777777" w:rsidR="00590103" w:rsidRPr="00862615" w:rsidRDefault="00590103" w:rsidP="00D57037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862615">
              <w:rPr>
                <w:rFonts w:ascii="Georgia" w:hAnsi="Georgia" w:cstheme="minorHAnsi"/>
                <w:noProof/>
                <w:sz w:val="16"/>
                <w:szCs w:val="16"/>
                <w:lang w:val="id-ID" w:eastAsia="id-ID"/>
              </w:rPr>
              <w:drawing>
                <wp:anchor distT="0" distB="0" distL="114300" distR="114300" simplePos="0" relativeHeight="251661312" behindDoc="0" locked="0" layoutInCell="1" allowOverlap="1" wp14:anchorId="2F70B62C" wp14:editId="1209742E">
                  <wp:simplePos x="0" y="0"/>
                  <wp:positionH relativeFrom="column">
                    <wp:posOffset>176530</wp:posOffset>
                  </wp:positionH>
                  <wp:positionV relativeFrom="paragraph">
                    <wp:posOffset>13970</wp:posOffset>
                  </wp:positionV>
                  <wp:extent cx="679450" cy="679450"/>
                  <wp:effectExtent l="0" t="0" r="6350" b="6350"/>
                  <wp:wrapNone/>
                  <wp:docPr id="1" name="Picture 1" descr="C:\Users\Asus\Pictures\downloa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Pictures\downloa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9450" cy="679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512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7E6E6"/>
          </w:tcPr>
          <w:p w14:paraId="516320AA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b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UNIVERSITAS AHMAD DAHLAN</w:t>
            </w:r>
          </w:p>
          <w:p w14:paraId="62E90235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F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3"/>
                <w:sz w:val="16"/>
                <w:szCs w:val="16"/>
              </w:rPr>
              <w:t>K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U</w:t>
            </w:r>
            <w:r w:rsidRPr="00862615">
              <w:rPr>
                <w:rFonts w:ascii="Georgia" w:eastAsia="Book Antiqua" w:hAnsi="Georgia" w:cstheme="minorHAnsi"/>
                <w:b/>
                <w:spacing w:val="-3"/>
                <w:sz w:val="16"/>
                <w:szCs w:val="16"/>
              </w:rPr>
              <w:t>L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spacing w:val="4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S</w:t>
            </w:r>
            <w:r w:rsidRPr="00862615">
              <w:rPr>
                <w:rFonts w:ascii="Georgia" w:eastAsia="Book Antiqua" w:hAnsi="Georgia" w:cstheme="minorHAnsi"/>
                <w:b/>
                <w:spacing w:val="-14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4"/>
                <w:sz w:val="16"/>
                <w:szCs w:val="16"/>
              </w:rPr>
              <w:t>KEGURUAN DAN ILMU PENDIDIKAN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 xml:space="preserve"> </w:t>
            </w:r>
          </w:p>
          <w:p w14:paraId="20068D0A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PENDIDIKAN BAHASA DAN SASTRA INDONESIA</w:t>
            </w:r>
          </w:p>
        </w:tc>
      </w:tr>
      <w:tr w:rsidR="00590103" w:rsidRPr="00862615" w14:paraId="3EA9CA90" w14:textId="77777777" w:rsidTr="00D57037">
        <w:trPr>
          <w:gridAfter w:val="1"/>
          <w:wAfter w:w="20" w:type="dxa"/>
          <w:trHeight w:hRule="exact" w:val="365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7E6E6"/>
          </w:tcPr>
          <w:p w14:paraId="39459D21" w14:textId="57DD91F6" w:rsidR="00590103" w:rsidRPr="00590103" w:rsidRDefault="00590103" w:rsidP="00D57037">
            <w:pPr>
              <w:spacing w:before="0" w:after="0" w:line="240" w:lineRule="auto"/>
              <w:ind w:left="2256"/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EN</w:t>
            </w:r>
            <w:r w:rsidRPr="00862615">
              <w:rPr>
                <w:rFonts w:ascii="Georgia" w:eastAsia="Book Antiqua" w:hAnsi="Georgia" w:cstheme="minorHAnsi"/>
                <w:b/>
                <w:spacing w:val="5"/>
                <w:sz w:val="16"/>
                <w:szCs w:val="16"/>
              </w:rPr>
              <w:t>C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3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-14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U</w:t>
            </w:r>
            <w:r w:rsidRPr="00862615">
              <w:rPr>
                <w:rFonts w:ascii="Georgia" w:eastAsia="Book Antiqua" w:hAnsi="Georgia" w:cstheme="minorHAnsi"/>
                <w:b/>
                <w:spacing w:val="3"/>
                <w:sz w:val="16"/>
                <w:szCs w:val="16"/>
              </w:rPr>
              <w:t>G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AS</w:t>
            </w:r>
            <w:r w:rsidRPr="00862615">
              <w:rPr>
                <w:rFonts w:ascii="Georgia" w:eastAsia="Book Antiqua" w:hAnsi="Georgia" w:cstheme="minorHAnsi"/>
                <w:b/>
                <w:spacing w:val="-11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M</w:t>
            </w:r>
            <w:r w:rsidRPr="00862615">
              <w:rPr>
                <w:rFonts w:ascii="Georgia" w:eastAsia="Book Antiqua" w:hAnsi="Georgia" w:cstheme="minorHAnsi"/>
                <w:b/>
                <w:spacing w:val="4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H</w:t>
            </w:r>
            <w:r w:rsidRPr="00862615">
              <w:rPr>
                <w:rFonts w:ascii="Georgia" w:eastAsia="Book Antiqua" w:hAnsi="Georgia" w:cstheme="minorHAnsi"/>
                <w:b/>
                <w:spacing w:val="4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S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b/>
                <w:spacing w:val="3"/>
                <w:sz w:val="16"/>
                <w:szCs w:val="16"/>
              </w:rPr>
              <w:t>S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WA I</w:t>
            </w:r>
            <w:r>
              <w:rPr>
                <w:rFonts w:ascii="Georgia" w:eastAsia="Book Antiqua" w:hAnsi="Georgia" w:cstheme="minorHAnsi"/>
                <w:b/>
                <w:sz w:val="16"/>
                <w:szCs w:val="16"/>
                <w:lang w:val="en-US"/>
              </w:rPr>
              <w:t>I</w:t>
            </w:r>
          </w:p>
        </w:tc>
      </w:tr>
      <w:tr w:rsidR="00590103" w:rsidRPr="00862615" w14:paraId="54A917F6" w14:textId="77777777" w:rsidTr="00D57037">
        <w:trPr>
          <w:gridAfter w:val="1"/>
          <w:wAfter w:w="20" w:type="dxa"/>
          <w:trHeight w:hRule="exact" w:val="305"/>
        </w:trPr>
        <w:tc>
          <w:tcPr>
            <w:tcW w:w="155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F1F1F1"/>
          </w:tcPr>
          <w:p w14:paraId="12CCCC68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M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T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A</w:t>
            </w:r>
          </w:p>
        </w:tc>
        <w:tc>
          <w:tcPr>
            <w:tcW w:w="7512" w:type="dxa"/>
            <w:gridSpan w:val="5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5CA804E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</w:pPr>
            <w:r>
              <w:rPr>
                <w:rFonts w:ascii="Georgia" w:eastAsia="Book Antiqua" w:hAnsi="Georgia" w:cstheme="minorHAnsi"/>
                <w:spacing w:val="2"/>
                <w:sz w:val="16"/>
                <w:szCs w:val="16"/>
                <w:lang w:val="en-US"/>
              </w:rPr>
              <w:t>Membaca Kritis dan Kreatif</w:t>
            </w:r>
          </w:p>
        </w:tc>
      </w:tr>
      <w:tr w:rsidR="00590103" w:rsidRPr="00862615" w14:paraId="6B5E3BDC" w14:textId="77777777" w:rsidTr="00D57037">
        <w:trPr>
          <w:gridAfter w:val="1"/>
          <w:wAfter w:w="20" w:type="dxa"/>
          <w:trHeight w:hRule="exact" w:val="314"/>
        </w:trPr>
        <w:tc>
          <w:tcPr>
            <w:tcW w:w="155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76091A38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KU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LI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H</w:t>
            </w:r>
          </w:p>
        </w:tc>
        <w:tc>
          <w:tcPr>
            <w:tcW w:w="7512" w:type="dxa"/>
            <w:gridSpan w:val="5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3FDF16" w14:textId="77777777" w:rsidR="00590103" w:rsidRPr="00862615" w:rsidRDefault="00590103" w:rsidP="00D57037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</w:tc>
      </w:tr>
      <w:tr w:rsidR="00590103" w:rsidRPr="00862615" w14:paraId="3A71BC47" w14:textId="77777777" w:rsidTr="00D57037">
        <w:trPr>
          <w:gridAfter w:val="1"/>
          <w:wAfter w:w="20" w:type="dxa"/>
          <w:trHeight w:hRule="exact" w:val="317"/>
        </w:trPr>
        <w:tc>
          <w:tcPr>
            <w:tcW w:w="1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192B6434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K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OD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E</w:t>
            </w:r>
          </w:p>
        </w:tc>
        <w:tc>
          <w:tcPr>
            <w:tcW w:w="34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AFED58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</w:pPr>
            <w:r w:rsidRPr="00107697">
              <w:rPr>
                <w:rFonts w:ascii="Times New Roman" w:hAnsi="Times New Roman" w:cs="Times New Roman"/>
                <w:sz w:val="16"/>
                <w:szCs w:val="16"/>
                <w:lang w:val="fi-FI"/>
              </w:rPr>
              <w:t>0315320</w:t>
            </w:r>
          </w:p>
        </w:tc>
        <w:tc>
          <w:tcPr>
            <w:tcW w:w="5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68310343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s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ks</w:t>
            </w:r>
          </w:p>
        </w:tc>
        <w:tc>
          <w:tcPr>
            <w:tcW w:w="4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570751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2</w:t>
            </w:r>
          </w:p>
        </w:tc>
        <w:tc>
          <w:tcPr>
            <w:tcW w:w="30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14C0906F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S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ME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S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 xml:space="preserve">ER : </w:t>
            </w:r>
            <w:r>
              <w:rPr>
                <w:rFonts w:ascii="Georgia" w:eastAsia="Book Antiqua" w:hAnsi="Georgia" w:cstheme="minorHAnsi"/>
                <w:b/>
                <w:sz w:val="16"/>
                <w:szCs w:val="16"/>
                <w:lang w:val="en-US"/>
              </w:rPr>
              <w:t>2</w:t>
            </w:r>
          </w:p>
        </w:tc>
      </w:tr>
      <w:tr w:rsidR="00590103" w:rsidRPr="00862615" w14:paraId="65529D6F" w14:textId="77777777" w:rsidTr="00D57037">
        <w:trPr>
          <w:gridAfter w:val="1"/>
          <w:wAfter w:w="20" w:type="dxa"/>
          <w:trHeight w:hRule="exact" w:val="303"/>
        </w:trPr>
        <w:tc>
          <w:tcPr>
            <w:tcW w:w="1554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F1F1F1"/>
          </w:tcPr>
          <w:p w14:paraId="3850D459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DO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S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N</w:t>
            </w:r>
          </w:p>
        </w:tc>
        <w:tc>
          <w:tcPr>
            <w:tcW w:w="7512" w:type="dxa"/>
            <w:gridSpan w:val="5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FEF2B08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</w:pPr>
            <w:r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>Ariesty Fujiastuti, M.Pd.</w:t>
            </w:r>
          </w:p>
        </w:tc>
      </w:tr>
      <w:tr w:rsidR="00590103" w:rsidRPr="00862615" w14:paraId="7374F799" w14:textId="77777777" w:rsidTr="00D57037">
        <w:trPr>
          <w:gridAfter w:val="1"/>
          <w:wAfter w:w="20" w:type="dxa"/>
          <w:trHeight w:hRule="exact" w:val="316"/>
        </w:trPr>
        <w:tc>
          <w:tcPr>
            <w:tcW w:w="155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2D6E88C3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P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NG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MPU</w:t>
            </w:r>
          </w:p>
        </w:tc>
        <w:tc>
          <w:tcPr>
            <w:tcW w:w="7512" w:type="dxa"/>
            <w:gridSpan w:val="5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8167BA" w14:textId="77777777" w:rsidR="00590103" w:rsidRPr="00862615" w:rsidRDefault="00590103" w:rsidP="00D57037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</w:tc>
      </w:tr>
      <w:tr w:rsidR="00590103" w:rsidRPr="00862615" w14:paraId="5630A065" w14:textId="77777777" w:rsidTr="00D57037">
        <w:trPr>
          <w:gridAfter w:val="1"/>
          <w:wAfter w:w="20" w:type="dxa"/>
          <w:trHeight w:hRule="exact" w:val="331"/>
        </w:trPr>
        <w:tc>
          <w:tcPr>
            <w:tcW w:w="412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7E6E6"/>
          </w:tcPr>
          <w:p w14:paraId="694BAF27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pacing w:val="-2"/>
                <w:position w:val="1"/>
                <w:sz w:val="16"/>
                <w:szCs w:val="16"/>
              </w:rPr>
              <w:t>B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position w:val="1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position w:val="1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position w:val="1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UK</w:t>
            </w:r>
            <w:r w:rsidRPr="00862615">
              <w:rPr>
                <w:rFonts w:ascii="Georgia" w:eastAsia="Book Antiqua" w:hAnsi="Georgia" w:cstheme="minorHAnsi"/>
                <w:b/>
                <w:spacing w:val="3"/>
                <w:position w:val="1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position w:val="1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U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position w:val="1"/>
                <w:sz w:val="16"/>
                <w:szCs w:val="16"/>
              </w:rPr>
              <w:t>G</w:t>
            </w:r>
            <w:r w:rsidRPr="00862615">
              <w:rPr>
                <w:rFonts w:ascii="Georgia" w:eastAsia="Book Antiqua" w:hAnsi="Georgia" w:cstheme="minorHAnsi"/>
                <w:b/>
                <w:spacing w:val="-4"/>
                <w:position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S</w:t>
            </w:r>
          </w:p>
        </w:tc>
        <w:tc>
          <w:tcPr>
            <w:tcW w:w="494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7E6E6"/>
          </w:tcPr>
          <w:p w14:paraId="178B4DB4" w14:textId="77777777" w:rsidR="00590103" w:rsidRPr="00862615" w:rsidRDefault="00590103" w:rsidP="00D57037">
            <w:pPr>
              <w:spacing w:before="0" w:after="0" w:line="240" w:lineRule="auto"/>
              <w:ind w:left="105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WA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position w:val="1"/>
                <w:sz w:val="16"/>
                <w:szCs w:val="16"/>
              </w:rPr>
              <w:t>K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position w:val="1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U</w:t>
            </w:r>
            <w:r w:rsidRPr="00862615">
              <w:rPr>
                <w:rFonts w:ascii="Georgia" w:eastAsia="Book Antiqua" w:hAnsi="Georgia" w:cstheme="minorHAnsi"/>
                <w:b/>
                <w:spacing w:val="3"/>
                <w:position w:val="1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position w:val="1"/>
                <w:sz w:val="16"/>
                <w:szCs w:val="16"/>
              </w:rPr>
              <w:t>P</w:t>
            </w:r>
            <w:r w:rsidRPr="00862615">
              <w:rPr>
                <w:rFonts w:ascii="Georgia" w:eastAsia="Book Antiqua" w:hAnsi="Georgia" w:cstheme="minorHAnsi"/>
                <w:b/>
                <w:spacing w:val="-3"/>
                <w:position w:val="1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position w:val="1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pacing w:val="-3"/>
                <w:position w:val="1"/>
                <w:sz w:val="16"/>
                <w:szCs w:val="16"/>
              </w:rPr>
              <w:t>G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position w:val="1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b/>
                <w:spacing w:val="-3"/>
                <w:position w:val="1"/>
                <w:sz w:val="16"/>
                <w:szCs w:val="16"/>
              </w:rPr>
              <w:t>J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position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pacing w:val="4"/>
                <w:position w:val="1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position w:val="1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U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position w:val="1"/>
                <w:sz w:val="16"/>
                <w:szCs w:val="16"/>
              </w:rPr>
              <w:t>G</w:t>
            </w:r>
            <w:r w:rsidRPr="00862615">
              <w:rPr>
                <w:rFonts w:ascii="Georgia" w:eastAsia="Book Antiqua" w:hAnsi="Georgia" w:cstheme="minorHAnsi"/>
                <w:b/>
                <w:spacing w:val="-4"/>
                <w:position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S</w:t>
            </w:r>
          </w:p>
        </w:tc>
      </w:tr>
      <w:tr w:rsidR="00590103" w:rsidRPr="00862615" w14:paraId="33ED0A23" w14:textId="77777777" w:rsidTr="00D57037">
        <w:trPr>
          <w:gridAfter w:val="1"/>
          <w:wAfter w:w="20" w:type="dxa"/>
          <w:trHeight w:hRule="exact" w:val="336"/>
        </w:trPr>
        <w:tc>
          <w:tcPr>
            <w:tcW w:w="412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8630C3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spacing w:val="2"/>
                <w:sz w:val="16"/>
                <w:szCs w:val="16"/>
              </w:rPr>
              <w:t>Laporan Hasil Kerja Kelompok</w:t>
            </w:r>
          </w:p>
        </w:tc>
        <w:tc>
          <w:tcPr>
            <w:tcW w:w="494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097C2A" w14:textId="4481470A" w:rsidR="00590103" w:rsidRPr="009E2DA8" w:rsidRDefault="009E2DA8" w:rsidP="00D57037">
            <w:pPr>
              <w:spacing w:before="0" w:after="0" w:line="240" w:lineRule="auto"/>
              <w:ind w:left="105"/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</w:pP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M</w:t>
            </w:r>
            <w:r w:rsidR="00590103" w:rsidRPr="00862615">
              <w:rPr>
                <w:rFonts w:ascii="Georgia" w:eastAsia="Book Antiqua" w:hAnsi="Georgia" w:cstheme="minorHAnsi"/>
                <w:sz w:val="16"/>
                <w:szCs w:val="16"/>
              </w:rPr>
              <w:t>inggu</w:t>
            </w:r>
            <w:r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 xml:space="preserve"> ke </w:t>
            </w:r>
            <w:r w:rsidR="00DC7B73"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>1-7</w:t>
            </w:r>
          </w:p>
        </w:tc>
      </w:tr>
      <w:tr w:rsidR="00590103" w:rsidRPr="00862615" w14:paraId="57EF775B" w14:textId="77777777" w:rsidTr="00D57037">
        <w:trPr>
          <w:gridAfter w:val="1"/>
          <w:wAfter w:w="20" w:type="dxa"/>
          <w:trHeight w:hRule="exact" w:val="342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27AAA101" w14:textId="77777777" w:rsidR="00590103" w:rsidRPr="00A174D1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</w:pPr>
            <w:r w:rsidRPr="00862615">
              <w:rPr>
                <w:rFonts w:ascii="Georgia" w:eastAsia="Book Antiqua" w:hAnsi="Georgia" w:cstheme="minorHAnsi"/>
                <w:b/>
                <w:spacing w:val="-2"/>
                <w:position w:val="1"/>
                <w:sz w:val="16"/>
                <w:szCs w:val="16"/>
              </w:rPr>
              <w:t>J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U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position w:val="1"/>
                <w:sz w:val="16"/>
                <w:szCs w:val="16"/>
              </w:rPr>
              <w:t>D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UL</w:t>
            </w:r>
            <w:r w:rsidRPr="00862615">
              <w:rPr>
                <w:rFonts w:ascii="Georgia" w:eastAsia="Book Antiqua" w:hAnsi="Georgia" w:cstheme="minorHAnsi"/>
                <w:b/>
                <w:spacing w:val="5"/>
                <w:position w:val="1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position w:val="1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U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position w:val="1"/>
                <w:sz w:val="16"/>
                <w:szCs w:val="16"/>
              </w:rPr>
              <w:t>G</w:t>
            </w:r>
            <w:r w:rsidRPr="00862615">
              <w:rPr>
                <w:rFonts w:ascii="Georgia" w:eastAsia="Book Antiqua" w:hAnsi="Georgia" w:cstheme="minorHAnsi"/>
                <w:b/>
                <w:spacing w:val="-4"/>
                <w:position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position w:val="1"/>
                <w:sz w:val="16"/>
                <w:szCs w:val="16"/>
              </w:rPr>
              <w:t>S</w:t>
            </w:r>
          </w:p>
        </w:tc>
      </w:tr>
      <w:tr w:rsidR="00590103" w:rsidRPr="00862615" w14:paraId="04A4FB3C" w14:textId="77777777" w:rsidTr="00D57037">
        <w:trPr>
          <w:gridAfter w:val="1"/>
          <w:wAfter w:w="20" w:type="dxa"/>
          <w:trHeight w:hRule="exact" w:val="310"/>
        </w:trPr>
        <w:tc>
          <w:tcPr>
            <w:tcW w:w="9066" w:type="dxa"/>
            <w:gridSpan w:val="6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8C2CFA7" w14:textId="3F87B7F6" w:rsidR="00590103" w:rsidRPr="004C6D8B" w:rsidRDefault="00590103" w:rsidP="00D57037">
            <w:pPr>
              <w:spacing w:before="0" w:after="0" w:line="240" w:lineRule="auto"/>
              <w:ind w:left="100" w:right="629"/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</w:pPr>
            <w:r w:rsidRPr="004C6D8B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yusun hasil </w:t>
            </w:r>
            <w:r w:rsidRPr="004C6D8B">
              <w:rPr>
                <w:rFonts w:ascii="Georgia" w:hAnsi="Georgia" w:cstheme="minorHAnsi"/>
                <w:sz w:val="16"/>
                <w:szCs w:val="16"/>
              </w:rPr>
              <w:t>kerja kelompok</w:t>
            </w:r>
            <w:r w:rsidRPr="004C6D8B">
              <w:rPr>
                <w:rFonts w:ascii="Georgia" w:hAnsi="Georgia" w:cstheme="minorHAnsi"/>
                <w:sz w:val="16"/>
                <w:szCs w:val="16"/>
                <w:lang w:val="en-US"/>
              </w:rPr>
              <w:t xml:space="preserve"> </w:t>
            </w:r>
            <w:r w:rsidR="009E2DA8">
              <w:rPr>
                <w:rFonts w:ascii="Georgia" w:hAnsi="Georgia" w:cstheme="minorHAnsi"/>
                <w:sz w:val="16"/>
                <w:szCs w:val="16"/>
                <w:lang w:val="en-US"/>
              </w:rPr>
              <w:t>“</w:t>
            </w:r>
            <w:r w:rsidR="00341B8C">
              <w:rPr>
                <w:rFonts w:ascii="Georgia" w:hAnsi="Georgia" w:cstheme="minorHAnsi"/>
                <w:sz w:val="16"/>
                <w:szCs w:val="16"/>
                <w:lang w:val="en-US"/>
              </w:rPr>
              <w:t xml:space="preserve">makalah </w:t>
            </w:r>
            <w:r w:rsidR="009E2DA8">
              <w:rPr>
                <w:rFonts w:ascii="Georgia" w:hAnsi="Georgia" w:cstheme="minorHAnsi"/>
                <w:sz w:val="16"/>
                <w:szCs w:val="16"/>
                <w:lang w:val="en-US"/>
              </w:rPr>
              <w:t>analisis teks dengan Teknik membaca intensif”</w:t>
            </w:r>
          </w:p>
        </w:tc>
      </w:tr>
      <w:tr w:rsidR="00590103" w:rsidRPr="00862615" w14:paraId="61B7D35E" w14:textId="77777777" w:rsidTr="00D57037">
        <w:trPr>
          <w:gridAfter w:val="1"/>
          <w:wAfter w:w="20" w:type="dxa"/>
          <w:trHeight w:hRule="exact" w:val="60"/>
        </w:trPr>
        <w:tc>
          <w:tcPr>
            <w:tcW w:w="9066" w:type="dxa"/>
            <w:gridSpan w:val="6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46DDCD" w14:textId="77777777" w:rsidR="00590103" w:rsidRPr="00862615" w:rsidRDefault="00590103" w:rsidP="00D57037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</w:tc>
      </w:tr>
      <w:tr w:rsidR="00590103" w:rsidRPr="00862615" w14:paraId="53A1F646" w14:textId="77777777" w:rsidTr="00D57037">
        <w:trPr>
          <w:gridAfter w:val="1"/>
          <w:wAfter w:w="20" w:type="dxa"/>
          <w:trHeight w:hRule="exact" w:val="346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7E6E6"/>
          </w:tcPr>
          <w:p w14:paraId="6434AB71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pacing w:val="2"/>
                <w:sz w:val="16"/>
                <w:szCs w:val="16"/>
              </w:rPr>
              <w:t>S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UB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CA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sz w:val="16"/>
                <w:szCs w:val="16"/>
              </w:rPr>
              <w:t>P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 xml:space="preserve">AN </w:t>
            </w:r>
            <w:r w:rsidRPr="00862615">
              <w:rPr>
                <w:rFonts w:ascii="Georgia" w:eastAsia="Book Antiqua" w:hAnsi="Georgia" w:cstheme="minorHAnsi"/>
                <w:b/>
                <w:spacing w:val="-3"/>
                <w:sz w:val="16"/>
                <w:szCs w:val="16"/>
              </w:rPr>
              <w:t>P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M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B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sz w:val="16"/>
                <w:szCs w:val="16"/>
              </w:rPr>
              <w:t>EL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J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ARAN MA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-4"/>
                <w:sz w:val="16"/>
                <w:szCs w:val="16"/>
              </w:rPr>
              <w:t>K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U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sz w:val="16"/>
                <w:szCs w:val="16"/>
              </w:rPr>
              <w:t>L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AH</w:t>
            </w:r>
          </w:p>
        </w:tc>
      </w:tr>
      <w:tr w:rsidR="00590103" w:rsidRPr="00862615" w14:paraId="6E89406B" w14:textId="77777777" w:rsidTr="00D57037">
        <w:trPr>
          <w:gridAfter w:val="1"/>
          <w:wAfter w:w="20" w:type="dxa"/>
          <w:trHeight w:hRule="exact" w:val="295"/>
        </w:trPr>
        <w:tc>
          <w:tcPr>
            <w:tcW w:w="9066" w:type="dxa"/>
            <w:gridSpan w:val="6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C100B2A" w14:textId="1E5D43D5" w:rsidR="009E2DA8" w:rsidRPr="00801AD7" w:rsidRDefault="00590103" w:rsidP="00801AD7">
            <w:pPr>
              <w:pStyle w:val="NoSpacing1"/>
              <w:numPr>
                <w:ilvl w:val="0"/>
                <w:numId w:val="42"/>
              </w:numPr>
              <w:jc w:val="both"/>
              <w:rPr>
                <w:rFonts w:asciiTheme="minorHAnsi" w:hAnsiTheme="minorHAnsi" w:cs="Calibri"/>
                <w:sz w:val="18"/>
                <w:szCs w:val="18"/>
                <w:lang w:val="id-ID"/>
              </w:rPr>
            </w:pPr>
            <w:r w:rsidRPr="000337B5">
              <w:rPr>
                <w:rFonts w:asciiTheme="minorHAnsi" w:hAnsiTheme="minorHAnsi" w:cs="Calibri"/>
                <w:sz w:val="18"/>
                <w:szCs w:val="18"/>
                <w:lang w:val="id-ID"/>
              </w:rPr>
              <w:t xml:space="preserve">Mahasiswa mampu </w:t>
            </w:r>
            <w:r w:rsidR="00801AD7">
              <w:rPr>
                <w:rFonts w:asciiTheme="minorHAnsi" w:hAnsiTheme="minorHAnsi" w:cs="Calibri"/>
                <w:sz w:val="18"/>
                <w:szCs w:val="18"/>
                <w:lang w:val="en-US"/>
              </w:rPr>
              <w:t>praktik membaca pemahaman, teliti, kritis, ide, Bahasa, dan sastra</w:t>
            </w:r>
          </w:p>
        </w:tc>
      </w:tr>
      <w:tr w:rsidR="00590103" w:rsidRPr="00862615" w14:paraId="1EC7B42D" w14:textId="77777777" w:rsidTr="00AC344E">
        <w:trPr>
          <w:gridAfter w:val="1"/>
          <w:wAfter w:w="20" w:type="dxa"/>
          <w:trHeight w:hRule="exact" w:val="610"/>
        </w:trPr>
        <w:tc>
          <w:tcPr>
            <w:tcW w:w="9066" w:type="dxa"/>
            <w:gridSpan w:val="6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7933DF" w14:textId="77777777" w:rsidR="00590103" w:rsidRPr="00862615" w:rsidRDefault="00590103" w:rsidP="00D57037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</w:tc>
      </w:tr>
      <w:tr w:rsidR="00590103" w:rsidRPr="00862615" w14:paraId="3CEED797" w14:textId="77777777" w:rsidTr="00D57037">
        <w:trPr>
          <w:gridAfter w:val="1"/>
          <w:wAfter w:w="20" w:type="dxa"/>
          <w:trHeight w:hRule="exact" w:val="346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6E57E4BB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D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IS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K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IPSI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TU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G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S</w:t>
            </w:r>
          </w:p>
        </w:tc>
      </w:tr>
      <w:tr w:rsidR="00590103" w:rsidRPr="00862615" w14:paraId="4E2F78F1" w14:textId="77777777" w:rsidTr="00D57037">
        <w:trPr>
          <w:gridAfter w:val="1"/>
          <w:wAfter w:w="20" w:type="dxa"/>
          <w:trHeight w:hRule="exact" w:val="297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D186DC" w14:textId="4E39F5A3" w:rsidR="00590103" w:rsidRPr="00506804" w:rsidRDefault="00590103" w:rsidP="00D57037">
            <w:pPr>
              <w:spacing w:before="0" w:after="0" w:line="240" w:lineRule="auto"/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</w:pP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 xml:space="preserve">Tulislah hasil kajian kerja kelompok dalam bentuk </w:t>
            </w:r>
            <w:r w:rsidR="00E56002"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>makalah</w:t>
            </w:r>
          </w:p>
        </w:tc>
      </w:tr>
      <w:tr w:rsidR="00590103" w:rsidRPr="00862615" w14:paraId="38E82FEE" w14:textId="77777777" w:rsidTr="00D57037">
        <w:trPr>
          <w:gridAfter w:val="1"/>
          <w:wAfter w:w="20" w:type="dxa"/>
          <w:trHeight w:hRule="exact" w:val="289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0E3F9949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ME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OD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P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NG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J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pacing w:val="-4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TU</w:t>
            </w:r>
            <w:r w:rsidRPr="00862615">
              <w:rPr>
                <w:rFonts w:ascii="Georgia" w:eastAsia="Book Antiqua" w:hAnsi="Georgia" w:cstheme="minorHAnsi"/>
                <w:b/>
                <w:spacing w:val="-6"/>
                <w:sz w:val="16"/>
                <w:szCs w:val="16"/>
              </w:rPr>
              <w:t>G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S</w:t>
            </w:r>
          </w:p>
        </w:tc>
      </w:tr>
      <w:tr w:rsidR="00590103" w:rsidRPr="00862615" w14:paraId="1508705A" w14:textId="77777777" w:rsidTr="00AC344E">
        <w:trPr>
          <w:trHeight w:hRule="exact" w:val="822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5FBE30AC" w14:textId="32D3AB16" w:rsidR="0097122F" w:rsidRPr="0097122F" w:rsidRDefault="00590103" w:rsidP="0097122F">
            <w:pPr>
              <w:spacing w:before="0" w:after="0" w:line="240" w:lineRule="auto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BC0DF7">
              <w:rPr>
                <w:rFonts w:ascii="Georgia" w:eastAsia="Book Antiqua" w:hAnsi="Georgia" w:cstheme="minorHAnsi"/>
                <w:sz w:val="16"/>
                <w:szCs w:val="16"/>
              </w:rPr>
              <w:t>1.</w:t>
            </w:r>
            <w:r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 xml:space="preserve"> </w:t>
            </w:r>
            <w:r w:rsidR="0097122F" w:rsidRPr="0097122F">
              <w:rPr>
                <w:rFonts w:ascii="Georgia" w:eastAsia="Book Antiqua" w:hAnsi="Georgia" w:cstheme="minorHAnsi"/>
                <w:sz w:val="16"/>
                <w:szCs w:val="16"/>
              </w:rPr>
              <w:t xml:space="preserve">Carilah </w:t>
            </w:r>
            <w:r w:rsidR="00D71582"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 xml:space="preserve">1 </w:t>
            </w:r>
            <w:r w:rsidR="0097122F" w:rsidRPr="0097122F">
              <w:rPr>
                <w:rFonts w:ascii="Georgia" w:eastAsia="Book Antiqua" w:hAnsi="Georgia" w:cstheme="minorHAnsi"/>
                <w:sz w:val="16"/>
                <w:szCs w:val="16"/>
              </w:rPr>
              <w:t xml:space="preserve">artikel </w:t>
            </w:r>
            <w:r w:rsidR="00D71582"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>opini dalam surat kabar</w:t>
            </w:r>
            <w:r w:rsidR="0097122F" w:rsidRPr="0097122F">
              <w:rPr>
                <w:rFonts w:ascii="Georgia" w:eastAsia="Book Antiqua" w:hAnsi="Georgia" w:cstheme="minorHAnsi"/>
                <w:sz w:val="16"/>
                <w:szCs w:val="16"/>
              </w:rPr>
              <w:t>!</w:t>
            </w:r>
          </w:p>
          <w:p w14:paraId="1E5E16FF" w14:textId="774B35CA" w:rsidR="0097122F" w:rsidRPr="007B2E54" w:rsidRDefault="0097122F" w:rsidP="0097122F">
            <w:pPr>
              <w:spacing w:before="0" w:after="0" w:line="240" w:lineRule="auto"/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</w:pPr>
            <w:r w:rsidRPr="0097122F">
              <w:rPr>
                <w:rFonts w:ascii="Georgia" w:eastAsia="Book Antiqua" w:hAnsi="Georgia" w:cstheme="minorHAnsi"/>
                <w:sz w:val="16"/>
                <w:szCs w:val="16"/>
              </w:rPr>
              <w:t>2.</w:t>
            </w:r>
            <w:r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 xml:space="preserve"> </w:t>
            </w:r>
            <w:r w:rsidRPr="0097122F">
              <w:rPr>
                <w:rFonts w:ascii="Georgia" w:eastAsia="Book Antiqua" w:hAnsi="Georgia" w:cstheme="minorHAnsi"/>
                <w:sz w:val="16"/>
                <w:szCs w:val="16"/>
              </w:rPr>
              <w:t xml:space="preserve">Bacalah </w:t>
            </w:r>
            <w:r w:rsidR="007B2E54"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>artikel tersebut dengan menerapkan membaca pemahaman, teliti, kritis, ide, Bahasa, dan sastra</w:t>
            </w:r>
          </w:p>
          <w:p w14:paraId="23667846" w14:textId="7FBF9134" w:rsidR="0097122F" w:rsidRDefault="0097122F" w:rsidP="0097122F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eastAsia="zh-CN"/>
              </w:rPr>
            </w:pPr>
            <w:r w:rsidRPr="0097122F">
              <w:rPr>
                <w:rFonts w:ascii="Georgia" w:eastAsia="Book Antiqua" w:hAnsi="Georgia" w:cstheme="minorHAnsi"/>
                <w:sz w:val="16"/>
                <w:szCs w:val="16"/>
              </w:rPr>
              <w:t>3.</w:t>
            </w:r>
            <w:r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 xml:space="preserve"> </w:t>
            </w:r>
            <w:r w:rsidRPr="0097122F">
              <w:rPr>
                <w:rFonts w:ascii="Georgia" w:eastAsia="Book Antiqua" w:hAnsi="Georgia" w:cstheme="minorHAnsi"/>
                <w:sz w:val="16"/>
                <w:szCs w:val="16"/>
              </w:rPr>
              <w:t xml:space="preserve">Analisislah teks tersebut berdasarkan teori </w:t>
            </w:r>
            <w:r w:rsidR="007B2E54"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 xml:space="preserve">membaca intensif </w:t>
            </w:r>
            <w:r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>dalam bentuk makalah</w:t>
            </w:r>
            <w:r w:rsidRPr="0097122F">
              <w:rPr>
                <w:rFonts w:ascii="Georgia" w:eastAsia="Book Antiqua" w:hAnsi="Georgia" w:cstheme="minorHAnsi"/>
                <w:sz w:val="16"/>
                <w:szCs w:val="16"/>
              </w:rPr>
              <w:t>!</w:t>
            </w:r>
          </w:p>
          <w:p w14:paraId="484A5DD1" w14:textId="2EC490E4" w:rsidR="00590103" w:rsidRPr="00D41DEC" w:rsidRDefault="009217B1" w:rsidP="009217B1">
            <w:pPr>
              <w:spacing w:before="0" w:after="0" w:line="240" w:lineRule="auto"/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</w:pPr>
            <w:r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 xml:space="preserve">4. </w:t>
            </w:r>
            <w:r w:rsidR="00590103" w:rsidRPr="00BC0DF7">
              <w:rPr>
                <w:rFonts w:ascii="Georgia" w:eastAsia="Book Antiqua" w:hAnsi="Georgia" w:cstheme="minorHAnsi"/>
                <w:sz w:val="16"/>
                <w:szCs w:val="16"/>
              </w:rPr>
              <w:t>Setiap kelompok mempresentasikan hasil kerja dan saling memberikan masukan terhadap hasil kerja kelompok lain</w:t>
            </w:r>
            <w:r w:rsidR="00D41DEC"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>!</w:t>
            </w:r>
          </w:p>
        </w:tc>
        <w:tc>
          <w:tcPr>
            <w:tcW w:w="20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14:paraId="67FDF763" w14:textId="77777777" w:rsidR="00590103" w:rsidRPr="00862615" w:rsidRDefault="00590103" w:rsidP="00D57037">
            <w:pPr>
              <w:rPr>
                <w:rFonts w:ascii="Georgia" w:hAnsi="Georgia" w:cstheme="minorHAnsi"/>
                <w:sz w:val="16"/>
                <w:szCs w:val="16"/>
              </w:rPr>
            </w:pPr>
          </w:p>
        </w:tc>
      </w:tr>
      <w:tr w:rsidR="00590103" w:rsidRPr="00862615" w14:paraId="26571A87" w14:textId="77777777" w:rsidTr="00D57037">
        <w:trPr>
          <w:gridAfter w:val="1"/>
          <w:wAfter w:w="20" w:type="dxa"/>
          <w:trHeight w:hRule="exact" w:val="289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7FCAE8EF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B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TU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K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D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pacing w:val="-4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sz w:val="16"/>
                <w:szCs w:val="16"/>
              </w:rPr>
              <w:t>F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O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M</w:t>
            </w:r>
            <w:r w:rsidRPr="00862615">
              <w:rPr>
                <w:rFonts w:ascii="Georgia" w:eastAsia="Book Antiqua" w:hAnsi="Georgia" w:cstheme="minorHAnsi"/>
                <w:b/>
                <w:spacing w:val="-4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spacing w:val="4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-5"/>
                <w:sz w:val="16"/>
                <w:szCs w:val="16"/>
              </w:rPr>
              <w:t>L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UA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N</w:t>
            </w:r>
          </w:p>
        </w:tc>
      </w:tr>
      <w:tr w:rsidR="00590103" w:rsidRPr="00862615" w14:paraId="4CC471BC" w14:textId="77777777" w:rsidTr="00D57037">
        <w:trPr>
          <w:gridAfter w:val="1"/>
          <w:wAfter w:w="20" w:type="dxa"/>
          <w:trHeight w:hRule="exact" w:val="576"/>
        </w:trPr>
        <w:tc>
          <w:tcPr>
            <w:tcW w:w="9066" w:type="dxa"/>
            <w:gridSpan w:val="6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6A170B3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.</w:t>
            </w:r>
            <w:r w:rsidRPr="00862615">
              <w:rPr>
                <w:rFonts w:ascii="Georgia" w:hAnsi="Georgia" w:cstheme="minorHAnsi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Objek Garapan: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 xml:space="preserve"> Penyusunan Hasil Kerja Kelompok</w:t>
            </w:r>
          </w:p>
          <w:p w14:paraId="2A6D840E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b. Bentuk Luaran:</w:t>
            </w:r>
          </w:p>
          <w:p w14:paraId="466FDED5" w14:textId="7332F715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1.  Tabel hasil kajian ditulis  dengan  MS  Word  dengan  sistematika  dan  format sesuai  dengan standar panduan penulisan karya ilmiah</w:t>
            </w:r>
            <w:r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 xml:space="preserve"> (makalah)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 xml:space="preserve"> dikumpulkan dengan format ekstensi (*.rtf), dengan   sistimatikan   nama   file:   (Tugas-</w:t>
            </w:r>
            <w:r w:rsidR="007B2E54">
              <w:rPr>
                <w:rFonts w:ascii="Georgia" w:eastAsia="Book Antiqua" w:hAnsi="Georgia" w:cstheme="minorHAnsi"/>
                <w:sz w:val="16"/>
                <w:szCs w:val="16"/>
                <w:lang w:val="en-US"/>
              </w:rPr>
              <w:t>1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-Kerjakelompok-nomorkelompok.rtf);</w:t>
            </w:r>
            <w:r w:rsidRPr="00862615">
              <w:rPr>
                <w:rFonts w:ascii="Georgia" w:eastAsia="Book Antiqua" w:hAnsi="Georgia" w:cstheme="minorHAnsi"/>
                <w:spacing w:val="5"/>
                <w:sz w:val="16"/>
                <w:szCs w:val="16"/>
              </w:rPr>
              <w:t xml:space="preserve"> </w:t>
            </w:r>
          </w:p>
        </w:tc>
      </w:tr>
      <w:tr w:rsidR="00590103" w:rsidRPr="00862615" w14:paraId="2FEB1055" w14:textId="77777777" w:rsidTr="00D57037">
        <w:trPr>
          <w:gridAfter w:val="1"/>
          <w:wAfter w:w="20" w:type="dxa"/>
          <w:trHeight w:hRule="exact" w:val="822"/>
        </w:trPr>
        <w:tc>
          <w:tcPr>
            <w:tcW w:w="9066" w:type="dxa"/>
            <w:gridSpan w:val="6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4C29C4" w14:textId="77777777" w:rsidR="00590103" w:rsidRPr="00862615" w:rsidRDefault="00590103" w:rsidP="00D57037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</w:tc>
      </w:tr>
      <w:tr w:rsidR="00590103" w:rsidRPr="00862615" w14:paraId="577C9085" w14:textId="77777777" w:rsidTr="00D57037">
        <w:trPr>
          <w:gridAfter w:val="1"/>
          <w:wAfter w:w="20" w:type="dxa"/>
          <w:trHeight w:hRule="exact" w:val="445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67DE5555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b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D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KAT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O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,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 xml:space="preserve"> K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b/>
                <w:spacing w:val="-4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 xml:space="preserve">IA 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D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pacing w:val="-4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B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O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B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O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P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b/>
                <w:spacing w:val="-5"/>
                <w:sz w:val="16"/>
                <w:szCs w:val="16"/>
              </w:rPr>
              <w:t>L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N</w:t>
            </w:r>
          </w:p>
        </w:tc>
      </w:tr>
      <w:tr w:rsidR="00590103" w:rsidRPr="00862615" w14:paraId="4EACAC57" w14:textId="77777777" w:rsidTr="00D57037">
        <w:trPr>
          <w:gridAfter w:val="1"/>
          <w:wAfter w:w="20" w:type="dxa"/>
          <w:trHeight w:hRule="exact" w:val="1008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60C114B5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C345E5">
              <w:rPr>
                <w:rFonts w:ascii="Georgia" w:eastAsia="Book Antiqua" w:hAnsi="Georgia" w:cstheme="minorHAnsi"/>
                <w:bCs/>
                <w:sz w:val="16"/>
                <w:szCs w:val="16"/>
              </w:rPr>
              <w:t>1.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ab/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Keaktifan = Skor 20—30</w:t>
            </w:r>
          </w:p>
          <w:p w14:paraId="6A444E26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2.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ab/>
              <w:t>Tata tulis = Skor 20—30</w:t>
            </w:r>
          </w:p>
          <w:p w14:paraId="5977054F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3.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ab/>
              <w:t xml:space="preserve">Ketepatan dan kelengkapan materi, kesesuaian rujukan, dan disertai contoh = 20—40 </w:t>
            </w:r>
          </w:p>
          <w:p w14:paraId="46138B0E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Catatan:</w:t>
            </w:r>
          </w:p>
          <w:p w14:paraId="76CA6C61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b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Anggota yang tidak mengikuti kegiatan kelompok, tidak mendapat nilai.</w:t>
            </w:r>
          </w:p>
        </w:tc>
      </w:tr>
      <w:tr w:rsidR="00590103" w:rsidRPr="00862615" w14:paraId="5F6A6E39" w14:textId="77777777" w:rsidTr="00D57037">
        <w:trPr>
          <w:gridAfter w:val="1"/>
          <w:wAfter w:w="20" w:type="dxa"/>
          <w:trHeight w:hRule="exact" w:val="427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515C5D0C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b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J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D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W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L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P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b/>
                <w:spacing w:val="-5"/>
                <w:sz w:val="16"/>
                <w:szCs w:val="16"/>
              </w:rPr>
              <w:t>L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K</w:t>
            </w:r>
            <w:r w:rsidRPr="00862615">
              <w:rPr>
                <w:rFonts w:ascii="Georgia" w:eastAsia="Book Antiqua" w:hAnsi="Georgia" w:cstheme="minorHAnsi"/>
                <w:b/>
                <w:spacing w:val="-5"/>
                <w:sz w:val="16"/>
                <w:szCs w:val="16"/>
              </w:rPr>
              <w:t>S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N</w:t>
            </w:r>
          </w:p>
        </w:tc>
      </w:tr>
      <w:tr w:rsidR="00590103" w:rsidRPr="00862615" w14:paraId="30F82257" w14:textId="77777777" w:rsidTr="00D57037">
        <w:trPr>
          <w:gridAfter w:val="1"/>
          <w:wAfter w:w="20" w:type="dxa"/>
          <w:trHeight w:hRule="exact" w:val="571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11136AE2" w14:textId="6B4C3E81" w:rsidR="00590103" w:rsidRPr="00494477" w:rsidRDefault="00590103" w:rsidP="00D57037">
            <w:pPr>
              <w:spacing w:before="0" w:after="0" w:line="240" w:lineRule="auto"/>
              <w:ind w:left="100"/>
              <w:rPr>
                <w:rFonts w:ascii="Georgia" w:hAnsi="Georgia" w:cstheme="minorHAnsi"/>
                <w:b/>
                <w:sz w:val="16"/>
                <w:szCs w:val="16"/>
                <w:lang w:val="en-US" w:eastAsia="zh-CN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 xml:space="preserve">Pertemuan </w:t>
            </w:r>
            <w:r w:rsidR="00494477">
              <w:rPr>
                <w:rFonts w:ascii="Georgia" w:eastAsia="Book Antiqua" w:hAnsi="Georgia" w:cstheme="minorHAnsi"/>
                <w:b/>
                <w:sz w:val="16"/>
                <w:szCs w:val="16"/>
                <w:lang w:val="en-US"/>
              </w:rPr>
              <w:t>1-7</w:t>
            </w:r>
          </w:p>
        </w:tc>
      </w:tr>
      <w:tr w:rsidR="00590103" w:rsidRPr="00862615" w14:paraId="4AABAC8A" w14:textId="77777777" w:rsidTr="00D57037">
        <w:trPr>
          <w:gridAfter w:val="1"/>
          <w:wAfter w:w="20" w:type="dxa"/>
          <w:trHeight w:hRule="exact" w:val="425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3A4A2CF6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b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LA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-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LA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N</w:t>
            </w:r>
          </w:p>
        </w:tc>
      </w:tr>
      <w:tr w:rsidR="00590103" w:rsidRPr="00862615" w14:paraId="7AB04196" w14:textId="77777777" w:rsidTr="00D57037">
        <w:trPr>
          <w:gridAfter w:val="1"/>
          <w:wAfter w:w="20" w:type="dxa"/>
          <w:trHeight w:hRule="exact" w:val="573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3706F570" w14:textId="77777777" w:rsidR="00590103" w:rsidRPr="00862615" w:rsidRDefault="00590103" w:rsidP="00D57037">
            <w:pPr>
              <w:spacing w:before="0" w:after="0" w:line="240" w:lineRule="auto"/>
              <w:ind w:left="100" w:right="1314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B</w:t>
            </w:r>
            <w:r w:rsidRPr="00862615">
              <w:rPr>
                <w:rFonts w:ascii="Georgia" w:eastAsia="Book Antiqua" w:hAnsi="Georgia" w:cstheme="minorHAnsi"/>
                <w:spacing w:val="-1"/>
                <w:sz w:val="16"/>
                <w:szCs w:val="16"/>
              </w:rPr>
              <w:t>o</w:t>
            </w:r>
            <w:r w:rsidRPr="00862615">
              <w:rPr>
                <w:rFonts w:ascii="Georgia" w:eastAsia="Book Antiqua" w:hAnsi="Georgia" w:cstheme="minorHAnsi"/>
                <w:spacing w:val="-2"/>
                <w:sz w:val="16"/>
                <w:szCs w:val="16"/>
              </w:rPr>
              <w:t>b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ot</w:t>
            </w:r>
            <w:r w:rsidRPr="00862615">
              <w:rPr>
                <w:rFonts w:ascii="Georgia" w:eastAsia="Book Antiqua" w:hAnsi="Georgia" w:cstheme="minorHAnsi"/>
                <w:spacing w:val="2"/>
                <w:sz w:val="16"/>
                <w:szCs w:val="16"/>
              </w:rPr>
              <w:t xml:space="preserve"> p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spacing w:val="1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spacing w:val="-2"/>
                <w:sz w:val="16"/>
                <w:szCs w:val="16"/>
              </w:rPr>
              <w:t>il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spacing w:val="-2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an</w:t>
            </w:r>
            <w:r w:rsidRPr="00862615">
              <w:rPr>
                <w:rFonts w:ascii="Georgia" w:eastAsia="Book Antiqua" w:hAnsi="Georgia" w:cstheme="minorHAnsi"/>
                <w:spacing w:val="3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spacing w:val="-5"/>
                <w:sz w:val="16"/>
                <w:szCs w:val="16"/>
              </w:rPr>
              <w:t>t</w:t>
            </w:r>
            <w:r w:rsidRPr="00862615">
              <w:rPr>
                <w:rFonts w:ascii="Georgia" w:eastAsia="Book Antiqua" w:hAnsi="Georgia" w:cstheme="minorHAnsi"/>
                <w:spacing w:val="1"/>
                <w:sz w:val="16"/>
                <w:szCs w:val="16"/>
              </w:rPr>
              <w:t>u</w:t>
            </w:r>
            <w:r w:rsidRPr="00862615">
              <w:rPr>
                <w:rFonts w:ascii="Georgia" w:eastAsia="Book Antiqua" w:hAnsi="Georgia" w:cstheme="minorHAnsi"/>
                <w:spacing w:val="2"/>
                <w:sz w:val="16"/>
                <w:szCs w:val="16"/>
              </w:rPr>
              <w:t>g</w:t>
            </w:r>
            <w:r w:rsidRPr="00862615">
              <w:rPr>
                <w:rFonts w:ascii="Georgia" w:eastAsia="Book Antiqua" w:hAnsi="Georgia" w:cstheme="minorHAnsi"/>
                <w:spacing w:val="-5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s</w:t>
            </w:r>
            <w:r w:rsidRPr="00862615">
              <w:rPr>
                <w:rFonts w:ascii="Georgia" w:eastAsia="Book Antiqua" w:hAnsi="Georgia" w:cstheme="minorHAnsi"/>
                <w:spacing w:val="5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spacing w:val="-2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spacing w:val="1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spacing w:val="-4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ada</w:t>
            </w:r>
            <w:r w:rsidRPr="00862615">
              <w:rPr>
                <w:rFonts w:ascii="Georgia" w:eastAsia="Book Antiqua" w:hAnsi="Georgia" w:cstheme="minorHAnsi"/>
                <w:spacing w:val="-2"/>
                <w:sz w:val="16"/>
                <w:szCs w:val="16"/>
              </w:rPr>
              <w:t>l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ah</w:t>
            </w:r>
            <w:r w:rsidRPr="00862615">
              <w:rPr>
                <w:rFonts w:ascii="Georgia" w:eastAsia="Book Antiqua" w:hAnsi="Georgia" w:cstheme="minorHAnsi"/>
                <w:spacing w:val="3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10%</w:t>
            </w:r>
            <w:r w:rsidRPr="00862615">
              <w:rPr>
                <w:rFonts w:ascii="Georgia" w:eastAsia="Book Antiqua" w:hAnsi="Georgia" w:cstheme="minorHAnsi"/>
                <w:spacing w:val="4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spacing w:val="-5"/>
                <w:sz w:val="16"/>
                <w:szCs w:val="16"/>
              </w:rPr>
              <w:t>d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spacing w:val="-1"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spacing w:val="1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da</w:t>
            </w:r>
            <w:r w:rsidRPr="00862615">
              <w:rPr>
                <w:rFonts w:ascii="Georgia" w:eastAsia="Book Antiqua" w:hAnsi="Georgia" w:cstheme="minorHAnsi"/>
                <w:spacing w:val="-1"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spacing w:val="1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10</w:t>
            </w:r>
            <w:r w:rsidRPr="00862615">
              <w:rPr>
                <w:rFonts w:ascii="Georgia" w:eastAsia="Book Antiqua" w:hAnsi="Georgia" w:cstheme="minorHAnsi"/>
                <w:spacing w:val="-5"/>
                <w:sz w:val="16"/>
                <w:szCs w:val="16"/>
              </w:rPr>
              <w:t>0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%</w:t>
            </w:r>
            <w:r w:rsidRPr="00862615">
              <w:rPr>
                <w:rFonts w:ascii="Georgia" w:eastAsia="Book Antiqua" w:hAnsi="Georgia" w:cstheme="minorHAnsi"/>
                <w:spacing w:val="-1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spacing w:val="2"/>
                <w:sz w:val="16"/>
                <w:szCs w:val="16"/>
              </w:rPr>
              <w:t>p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e</w:t>
            </w:r>
            <w:r w:rsidRPr="00862615">
              <w:rPr>
                <w:rFonts w:ascii="Georgia" w:eastAsia="Book Antiqua" w:hAnsi="Georgia" w:cstheme="minorHAnsi"/>
                <w:spacing w:val="1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spacing w:val="-2"/>
                <w:sz w:val="16"/>
                <w:szCs w:val="16"/>
              </w:rPr>
              <w:t>il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spacing w:val="-2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an</w:t>
            </w:r>
            <w:r w:rsidRPr="00862615">
              <w:rPr>
                <w:rFonts w:ascii="Georgia" w:eastAsia="Book Antiqua" w:hAnsi="Georgia" w:cstheme="minorHAnsi"/>
                <w:spacing w:val="3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spacing w:val="-3"/>
                <w:sz w:val="16"/>
                <w:szCs w:val="16"/>
              </w:rPr>
              <w:t>m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ata</w:t>
            </w:r>
            <w:r w:rsidRPr="00862615">
              <w:rPr>
                <w:rFonts w:ascii="Georgia" w:eastAsia="Book Antiqua" w:hAnsi="Georgia" w:cstheme="minorHAnsi"/>
                <w:spacing w:val="-2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spacing w:val="2"/>
                <w:sz w:val="16"/>
                <w:szCs w:val="16"/>
              </w:rPr>
              <w:t>k</w:t>
            </w:r>
            <w:r w:rsidRPr="00862615">
              <w:rPr>
                <w:rFonts w:ascii="Georgia" w:eastAsia="Book Antiqua" w:hAnsi="Georgia" w:cstheme="minorHAnsi"/>
                <w:spacing w:val="1"/>
                <w:sz w:val="16"/>
                <w:szCs w:val="16"/>
              </w:rPr>
              <w:t>u</w:t>
            </w:r>
            <w:r w:rsidRPr="00862615">
              <w:rPr>
                <w:rFonts w:ascii="Georgia" w:eastAsia="Book Antiqua" w:hAnsi="Georgia" w:cstheme="minorHAnsi"/>
                <w:spacing w:val="-2"/>
                <w:sz w:val="16"/>
                <w:szCs w:val="16"/>
              </w:rPr>
              <w:t>li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>ah</w:t>
            </w:r>
            <w:r w:rsidRPr="00862615">
              <w:rPr>
                <w:rFonts w:ascii="Georgia" w:eastAsia="Book Antiqua" w:hAnsi="Georgia" w:cstheme="minorHAnsi"/>
                <w:spacing w:val="3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spacing w:val="-2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spacing w:val="1"/>
                <w:sz w:val="16"/>
                <w:szCs w:val="16"/>
              </w:rPr>
              <w:t>n</w:t>
            </w:r>
            <w:r w:rsidRPr="00862615">
              <w:rPr>
                <w:rFonts w:ascii="Georgia" w:eastAsia="Book Antiqua" w:hAnsi="Georgia" w:cstheme="minorHAnsi"/>
                <w:spacing w:val="-7"/>
                <w:sz w:val="16"/>
                <w:szCs w:val="16"/>
              </w:rPr>
              <w:t>i</w:t>
            </w:r>
            <w:r w:rsidRPr="00862615">
              <w:rPr>
                <w:rFonts w:ascii="Georgia" w:eastAsia="Book Antiqua" w:hAnsi="Georgia" w:cstheme="minorHAnsi"/>
                <w:sz w:val="16"/>
                <w:szCs w:val="16"/>
              </w:rPr>
              <w:t xml:space="preserve">; </w:t>
            </w:r>
          </w:p>
          <w:p w14:paraId="21029238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b/>
                <w:sz w:val="16"/>
                <w:szCs w:val="16"/>
              </w:rPr>
            </w:pPr>
          </w:p>
        </w:tc>
      </w:tr>
      <w:tr w:rsidR="00590103" w:rsidRPr="00862615" w14:paraId="2D64868D" w14:textId="77777777" w:rsidTr="00D57037">
        <w:trPr>
          <w:gridAfter w:val="1"/>
          <w:wAfter w:w="20" w:type="dxa"/>
          <w:trHeight w:hRule="exact" w:val="444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56D11020" w14:textId="77777777" w:rsidR="00590103" w:rsidRPr="00862615" w:rsidRDefault="00590103" w:rsidP="00D57037">
            <w:pPr>
              <w:spacing w:before="0" w:after="0" w:line="240" w:lineRule="auto"/>
              <w:ind w:left="100"/>
              <w:rPr>
                <w:rFonts w:ascii="Georgia" w:eastAsia="Book Antiqua" w:hAnsi="Georgia" w:cstheme="minorHAnsi"/>
                <w:sz w:val="16"/>
                <w:szCs w:val="16"/>
              </w:rPr>
            </w:pPr>
            <w:r w:rsidRPr="00862615"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  <w:t>D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A</w:t>
            </w:r>
            <w:r w:rsidRPr="00862615">
              <w:rPr>
                <w:rFonts w:ascii="Georgia" w:eastAsia="Book Antiqua" w:hAnsi="Georgia" w:cstheme="minorHAnsi"/>
                <w:b/>
                <w:spacing w:val="2"/>
                <w:sz w:val="16"/>
                <w:szCs w:val="16"/>
              </w:rPr>
              <w:t>F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T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b/>
                <w:spacing w:val="-3"/>
                <w:sz w:val="16"/>
                <w:szCs w:val="16"/>
              </w:rPr>
              <w:t xml:space="preserve"> </w:t>
            </w:r>
            <w:r w:rsidRPr="00862615">
              <w:rPr>
                <w:rFonts w:ascii="Georgia" w:eastAsia="Book Antiqua" w:hAnsi="Georgia" w:cstheme="minorHAnsi"/>
                <w:b/>
                <w:spacing w:val="-1"/>
                <w:sz w:val="16"/>
                <w:szCs w:val="16"/>
              </w:rPr>
              <w:t>R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U</w:t>
            </w:r>
            <w:r w:rsidRPr="00862615">
              <w:rPr>
                <w:rFonts w:ascii="Georgia" w:eastAsia="Book Antiqua" w:hAnsi="Georgia" w:cstheme="minorHAnsi"/>
                <w:b/>
                <w:spacing w:val="-4"/>
                <w:sz w:val="16"/>
                <w:szCs w:val="16"/>
              </w:rPr>
              <w:t>J</w:t>
            </w:r>
            <w:r w:rsidRPr="00862615">
              <w:rPr>
                <w:rFonts w:ascii="Georgia" w:eastAsia="Book Antiqua" w:hAnsi="Georgia" w:cstheme="minorHAnsi"/>
                <w:b/>
                <w:spacing w:val="1"/>
                <w:sz w:val="16"/>
                <w:szCs w:val="16"/>
              </w:rPr>
              <w:t>UKA</w:t>
            </w:r>
            <w:r w:rsidRPr="00862615">
              <w:rPr>
                <w:rFonts w:ascii="Georgia" w:eastAsia="Book Antiqua" w:hAnsi="Georgia" w:cstheme="minorHAnsi"/>
                <w:b/>
                <w:sz w:val="16"/>
                <w:szCs w:val="16"/>
              </w:rPr>
              <w:t>N</w:t>
            </w:r>
          </w:p>
        </w:tc>
      </w:tr>
      <w:tr w:rsidR="00590103" w:rsidRPr="00862615" w14:paraId="37E38BA3" w14:textId="77777777" w:rsidTr="007065BB">
        <w:trPr>
          <w:gridAfter w:val="1"/>
          <w:wAfter w:w="20" w:type="dxa"/>
          <w:trHeight w:hRule="exact" w:val="2281"/>
        </w:trPr>
        <w:tc>
          <w:tcPr>
            <w:tcW w:w="906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14:paraId="048A8A6C" w14:textId="77777777" w:rsidR="00590103" w:rsidRDefault="00590103" w:rsidP="00D57037">
            <w:pPr>
              <w:pStyle w:val="isi"/>
              <w:spacing w:before="0" w:after="0" w:line="240" w:lineRule="auto"/>
              <w:ind w:firstLine="0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lastRenderedPageBreak/>
              <w:t>1.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Nurhadi, 2005. Bagaimana Meningkatkan Kemampuan Membaca? Suatu Teknik Memahami Literatur yang Efiisien. Bandung:Sinar Baru Algensindo.</w:t>
            </w:r>
          </w:p>
          <w:p w14:paraId="51ECF161" w14:textId="77777777" w:rsidR="00590103" w:rsidRDefault="00590103" w:rsidP="00D57037">
            <w:pPr>
              <w:pStyle w:val="isi"/>
              <w:spacing w:before="0" w:after="0" w:line="240" w:lineRule="auto"/>
              <w:ind w:firstLine="0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2.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Tarigan, Henry Guntur. 2008. Membaca:Sebagai Suatu Keterampilan Berbahasa. Bandung:Angkasa</w:t>
            </w:r>
          </w:p>
          <w:p w14:paraId="09F4ED29" w14:textId="77777777" w:rsidR="00590103" w:rsidRPr="008A2909" w:rsidRDefault="00590103" w:rsidP="00D57037">
            <w:pPr>
              <w:pStyle w:val="isi"/>
              <w:spacing w:before="0" w:after="0" w:line="240" w:lineRule="auto"/>
              <w:ind w:firstLine="0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3.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Fujiastuti, Ariesty dan Iis Suwartini. 2017. The Development of A Textbook to Read Critically and Creatively-Driven ARCS to Prepare Professional    Educators. Proceeding International Conference on Education (ICE) 2017, 4 November 2017: Purworejo.</w:t>
            </w:r>
          </w:p>
          <w:p w14:paraId="143AE5FC" w14:textId="77777777" w:rsidR="00590103" w:rsidRPr="008A2909" w:rsidRDefault="00590103" w:rsidP="00D57037">
            <w:pPr>
              <w:pStyle w:val="isi"/>
              <w:spacing w:before="0" w:after="0" w:line="240" w:lineRule="auto"/>
              <w:ind w:firstLine="0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4.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Iis Suwartini, Ariesty Fujiastuti. 2017. The Development of Learning Books Rading ARCS-Based Creative Critical (Atention, Relevance, Convidence, Satisfaction) AS A Pleasant Alternative Material. Proceeding International Conference on Education (ICE) 2017, 4 November 2017: Purworejo.</w:t>
            </w:r>
          </w:p>
          <w:p w14:paraId="3295AED8" w14:textId="77777777" w:rsidR="00590103" w:rsidRPr="008A2909" w:rsidRDefault="00590103" w:rsidP="00D57037">
            <w:pPr>
              <w:pStyle w:val="isi"/>
              <w:spacing w:before="0" w:after="0" w:line="240" w:lineRule="auto"/>
              <w:ind w:firstLine="0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5.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Iis Suwartini, Ariesty Fujiastuti. 2017. Teknik Pembuatan Buku Ajar Membaca Kritis dan Kreatif Berbasis ARCS (Attention, Relevance, Convidence, Satisfaction) untuk Mahasiswa Pendidikan Bahasa dan Sastra Indonesia. Bahastra. 37/2. 138-147.</w:t>
            </w:r>
          </w:p>
          <w:p w14:paraId="33615415" w14:textId="77777777" w:rsidR="00590103" w:rsidRPr="00862615" w:rsidRDefault="00590103" w:rsidP="00D57037">
            <w:pPr>
              <w:spacing w:before="0" w:after="0" w:line="240" w:lineRule="auto"/>
              <w:contextualSpacing/>
              <w:rPr>
                <w:rFonts w:ascii="Georgia" w:eastAsia="Book Antiqua" w:hAnsi="Georgia" w:cstheme="minorHAnsi"/>
                <w:b/>
                <w:spacing w:val="-2"/>
                <w:sz w:val="16"/>
                <w:szCs w:val="16"/>
              </w:rPr>
            </w:pPr>
            <w:r w:rsidRPr="008A2909">
              <w:rPr>
                <w:rFonts w:cstheme="minorHAnsi"/>
                <w:sz w:val="16"/>
                <w:szCs w:val="16"/>
                <w:lang w:val="en-US"/>
              </w:rPr>
              <w:t>6.</w:t>
            </w:r>
            <w:r w:rsidRPr="008A2909">
              <w:rPr>
                <w:rFonts w:cstheme="minorHAnsi"/>
                <w:sz w:val="16"/>
                <w:szCs w:val="16"/>
                <w:lang w:val="en-US"/>
              </w:rPr>
              <w:tab/>
              <w:t>Fujiastuti, Ariesty dan Iis Suwartini. 2017. Membaca Kritis dan Kreatif. Yogyakarta: Global Press.</w:t>
            </w:r>
          </w:p>
        </w:tc>
      </w:tr>
    </w:tbl>
    <w:p w14:paraId="26DC0037" w14:textId="6D5800D0" w:rsidR="00862615" w:rsidRDefault="00862615" w:rsidP="00862615">
      <w:pPr>
        <w:spacing w:before="0" w:after="0" w:line="240" w:lineRule="auto"/>
        <w:rPr>
          <w:rFonts w:ascii="Calibri" w:hAnsi="Calibri" w:cs="Calibri"/>
          <w:sz w:val="22"/>
          <w:szCs w:val="22"/>
          <w:lang w:eastAsia="zh-CN"/>
        </w:rPr>
      </w:pPr>
    </w:p>
    <w:p w14:paraId="64242FA9" w14:textId="77777777" w:rsidR="00B45C31" w:rsidRPr="00B45C31" w:rsidRDefault="00B45C31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100FD98" w14:textId="77777777" w:rsidR="00862615" w:rsidRPr="00862615" w:rsidRDefault="00862615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E0D9239" w14:textId="4401DB3D" w:rsidR="00862615" w:rsidRDefault="00862615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6447EFE" w14:textId="5CC882DB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350E853" w14:textId="21ED66AF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B8919B2" w14:textId="45AB9E80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3EC705C" w14:textId="009F6DCA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F43953A" w14:textId="5EC0D0C6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616274E" w14:textId="3AEE99FA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E95DFF6" w14:textId="06BDDFE6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D433406" w14:textId="562FB03B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E88B068" w14:textId="5CE471FA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2F568C0" w14:textId="5BC05AED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D6D1361" w14:textId="5C8D75E9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9F14748" w14:textId="7848749D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0EAE949D" w14:textId="5A87FBF6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DD9FDA9" w14:textId="1EE50873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381E544" w14:textId="3945321A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E9FE577" w14:textId="4732CDC9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030D83C5" w14:textId="3884D7B0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B533A7A" w14:textId="22F74C5D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043950CC" w14:textId="25DD60C0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8D579E5" w14:textId="70B21F5A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C69C5BD" w14:textId="00D3E238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B9A29E0" w14:textId="444564AC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533E7D0" w14:textId="2350DB6C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FFE954C" w14:textId="14B2875D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FFFACEA" w14:textId="2E995457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B456472" w14:textId="402B5742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9BF63C1" w14:textId="1E62C8B8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EBAFA02" w14:textId="7615FD48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4A2BC33" w14:textId="321AD2E9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A19FB14" w14:textId="61C1FE36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A42568D" w14:textId="0DFF3F82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434215E" w14:textId="2EF0BD09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490CA59" w14:textId="21AFAE7F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BC602C5" w14:textId="26652818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1BFE32F" w14:textId="097B39F9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76BCC43" w14:textId="5D881921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938EB51" w14:textId="27A86495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02278006" w14:textId="40671C21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EAEEF70" w14:textId="2824772D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9FCCADF" w14:textId="11FF9878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588E3B3" w14:textId="3F941508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EF7A6EE" w14:textId="6DCBB5D3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B0B56CA" w14:textId="3D0D5607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3AA31CB" w14:textId="73451E1F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DA18240" w14:textId="780E95CE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29607C1" w14:textId="30B46423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3725135" w14:textId="23A22477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E5DA447" w14:textId="0973F05E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0564C3FB" w14:textId="05BF29D6" w:rsidR="00A74A8D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tbl>
      <w:tblPr>
        <w:tblW w:w="0" w:type="auto"/>
        <w:tblInd w:w="4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"/>
        <w:gridCol w:w="691"/>
        <w:gridCol w:w="2587"/>
        <w:gridCol w:w="29"/>
        <w:gridCol w:w="596"/>
        <w:gridCol w:w="420"/>
        <w:gridCol w:w="1082"/>
        <w:gridCol w:w="2118"/>
      </w:tblGrid>
      <w:tr w:rsidR="00FB03C0" w14:paraId="431417F6" w14:textId="77777777" w:rsidTr="00825FD8">
        <w:trPr>
          <w:trHeight w:val="1062"/>
        </w:trPr>
        <w:tc>
          <w:tcPr>
            <w:tcW w:w="989" w:type="dxa"/>
            <w:shd w:val="clear" w:color="auto" w:fill="F1F1F1"/>
          </w:tcPr>
          <w:p w14:paraId="1140EB6E" w14:textId="77777777" w:rsidR="00FB03C0" w:rsidRDefault="00FB03C0" w:rsidP="00825FD8">
            <w:pPr>
              <w:pStyle w:val="TableParagraph"/>
              <w:rPr>
                <w:b/>
                <w:sz w:val="16"/>
              </w:rPr>
            </w:pPr>
          </w:p>
          <w:p w14:paraId="029487D9" w14:textId="77777777" w:rsidR="00FB03C0" w:rsidRDefault="00FB03C0" w:rsidP="00825FD8">
            <w:pPr>
              <w:pStyle w:val="TableParagraph"/>
              <w:ind w:left="145"/>
              <w:rPr>
                <w:sz w:val="20"/>
              </w:rPr>
            </w:pPr>
            <w:r>
              <w:rPr>
                <w:noProof/>
                <w:sz w:val="20"/>
                <w:lang w:val="id-ID" w:eastAsia="id-ID"/>
              </w:rPr>
              <w:drawing>
                <wp:inline distT="0" distB="0" distL="0" distR="0" wp14:anchorId="04EBF826" wp14:editId="6B9B89CB">
                  <wp:extent cx="442340" cy="442341"/>
                  <wp:effectExtent l="0" t="0" r="0" b="0"/>
                  <wp:docPr id="3" name="image9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mage91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340" cy="442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23" w:type="dxa"/>
            <w:gridSpan w:val="7"/>
            <w:shd w:val="clear" w:color="auto" w:fill="F1F1F1"/>
          </w:tcPr>
          <w:p w14:paraId="172C3BBE" w14:textId="77777777" w:rsidR="00FB03C0" w:rsidRDefault="00FB03C0" w:rsidP="00825FD8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UNIVERSITAS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HMAD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DAHLAN</w:t>
            </w:r>
          </w:p>
          <w:p w14:paraId="16FCAC70" w14:textId="77777777" w:rsidR="00FB03C0" w:rsidRDefault="00FB03C0" w:rsidP="00825FD8">
            <w:pPr>
              <w:pStyle w:val="TableParagraph"/>
              <w:spacing w:before="13" w:line="266" w:lineRule="exact"/>
              <w:ind w:left="107" w:right="309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FAKULTAS KEGURUAN DAN ILMU PENDIDIKAN</w:t>
            </w:r>
          </w:p>
          <w:p w14:paraId="767008F2" w14:textId="77777777" w:rsidR="00FB03C0" w:rsidRPr="002819B2" w:rsidRDefault="00FB03C0" w:rsidP="00825FD8">
            <w:pPr>
              <w:pStyle w:val="TableParagraph"/>
              <w:spacing w:before="13" w:line="266" w:lineRule="exact"/>
              <w:ind w:left="107" w:right="309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PRODI PENDIDIKAN BAHASA DAN SASTRA INDONESIA</w:t>
            </w:r>
          </w:p>
        </w:tc>
      </w:tr>
      <w:tr w:rsidR="00FB03C0" w14:paraId="05A7D196" w14:textId="77777777" w:rsidTr="00825FD8">
        <w:trPr>
          <w:trHeight w:val="339"/>
        </w:trPr>
        <w:tc>
          <w:tcPr>
            <w:tcW w:w="8512" w:type="dxa"/>
            <w:gridSpan w:val="8"/>
            <w:tcBorders>
              <w:bottom w:val="double" w:sz="1" w:space="0" w:color="000000"/>
            </w:tcBorders>
            <w:shd w:val="clear" w:color="auto" w:fill="F1F1F1"/>
          </w:tcPr>
          <w:p w14:paraId="74E80F82" w14:textId="77777777" w:rsidR="00FB03C0" w:rsidRPr="00C81053" w:rsidRDefault="00FB03C0" w:rsidP="00825FD8">
            <w:pPr>
              <w:pStyle w:val="TableParagraph"/>
              <w:spacing w:before="67"/>
              <w:ind w:left="2018" w:right="2009"/>
              <w:jc w:val="center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</w:rPr>
              <w:t>RENCAN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MAHASISWA</w:t>
            </w:r>
            <w:r>
              <w:rPr>
                <w:b/>
                <w:sz w:val="18"/>
                <w:lang w:val="id-ID"/>
              </w:rPr>
              <w:t xml:space="preserve"> 2</w:t>
            </w:r>
          </w:p>
        </w:tc>
      </w:tr>
      <w:tr w:rsidR="00FB03C0" w14:paraId="382D0977" w14:textId="77777777" w:rsidTr="00825FD8">
        <w:trPr>
          <w:trHeight w:val="283"/>
        </w:trPr>
        <w:tc>
          <w:tcPr>
            <w:tcW w:w="1680" w:type="dxa"/>
            <w:gridSpan w:val="2"/>
            <w:tcBorders>
              <w:top w:val="double" w:sz="1" w:space="0" w:color="000000"/>
            </w:tcBorders>
            <w:shd w:val="clear" w:color="auto" w:fill="F1F1F1"/>
          </w:tcPr>
          <w:p w14:paraId="12201594" w14:textId="77777777" w:rsidR="00FB03C0" w:rsidRDefault="00FB03C0" w:rsidP="00825FD8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AT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ULIAH</w:t>
            </w:r>
          </w:p>
        </w:tc>
        <w:tc>
          <w:tcPr>
            <w:tcW w:w="6832" w:type="dxa"/>
            <w:gridSpan w:val="6"/>
            <w:tcBorders>
              <w:top w:val="double" w:sz="1" w:space="0" w:color="000000"/>
            </w:tcBorders>
            <w:shd w:val="clear" w:color="auto" w:fill="F1F1F1"/>
          </w:tcPr>
          <w:p w14:paraId="73E87713" w14:textId="77777777" w:rsidR="00FB03C0" w:rsidRPr="002819B2" w:rsidRDefault="00FB03C0" w:rsidP="00825FD8">
            <w:pPr>
              <w:pStyle w:val="TableParagraph"/>
              <w:spacing w:before="38"/>
              <w:ind w:left="106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Ekspresi Tulis</w:t>
            </w:r>
          </w:p>
        </w:tc>
      </w:tr>
      <w:tr w:rsidR="00FB03C0" w14:paraId="17B9FDB2" w14:textId="77777777" w:rsidTr="00825FD8">
        <w:trPr>
          <w:trHeight w:val="282"/>
        </w:trPr>
        <w:tc>
          <w:tcPr>
            <w:tcW w:w="1680" w:type="dxa"/>
            <w:gridSpan w:val="2"/>
            <w:shd w:val="clear" w:color="auto" w:fill="F1F1F1"/>
          </w:tcPr>
          <w:p w14:paraId="32D0F3EC" w14:textId="77777777" w:rsidR="00FB03C0" w:rsidRDefault="00FB03C0" w:rsidP="00825FD8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KODE</w:t>
            </w:r>
          </w:p>
        </w:tc>
        <w:tc>
          <w:tcPr>
            <w:tcW w:w="2616" w:type="dxa"/>
            <w:gridSpan w:val="2"/>
          </w:tcPr>
          <w:p w14:paraId="152A6879" w14:textId="77777777" w:rsidR="00FB03C0" w:rsidRDefault="00FB03C0" w:rsidP="00825FD8">
            <w:pPr>
              <w:pStyle w:val="TableParagraph"/>
              <w:spacing w:before="38"/>
              <w:ind w:left="106"/>
              <w:rPr>
                <w:sz w:val="18"/>
              </w:rPr>
            </w:pPr>
            <w:r w:rsidRPr="009D291B">
              <w:rPr>
                <w:sz w:val="16"/>
                <w:szCs w:val="16"/>
                <w:lang w:val="en-US"/>
              </w:rPr>
              <w:t>200320120</w:t>
            </w:r>
          </w:p>
        </w:tc>
        <w:tc>
          <w:tcPr>
            <w:tcW w:w="596" w:type="dxa"/>
            <w:shd w:val="clear" w:color="auto" w:fill="F1F1F1"/>
          </w:tcPr>
          <w:p w14:paraId="16F6A53A" w14:textId="77777777" w:rsidR="00FB03C0" w:rsidRDefault="00FB03C0" w:rsidP="00825FD8">
            <w:pPr>
              <w:pStyle w:val="TableParagraph"/>
              <w:spacing w:before="38"/>
              <w:ind w:left="106"/>
              <w:rPr>
                <w:b/>
                <w:sz w:val="18"/>
              </w:rPr>
            </w:pPr>
            <w:r>
              <w:rPr>
                <w:b/>
                <w:sz w:val="18"/>
              </w:rPr>
              <w:t>SKS</w:t>
            </w:r>
          </w:p>
        </w:tc>
        <w:tc>
          <w:tcPr>
            <w:tcW w:w="420" w:type="dxa"/>
          </w:tcPr>
          <w:p w14:paraId="0F2D6F8D" w14:textId="77777777" w:rsidR="00FB03C0" w:rsidRPr="002819B2" w:rsidRDefault="00FB03C0" w:rsidP="00825FD8">
            <w:pPr>
              <w:pStyle w:val="TableParagraph"/>
              <w:spacing w:before="38"/>
              <w:ind w:left="10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2</w:t>
            </w:r>
          </w:p>
        </w:tc>
        <w:tc>
          <w:tcPr>
            <w:tcW w:w="1082" w:type="dxa"/>
            <w:shd w:val="clear" w:color="auto" w:fill="F1F1F1"/>
          </w:tcPr>
          <w:p w14:paraId="5D1D20A7" w14:textId="77777777" w:rsidR="00FB03C0" w:rsidRDefault="00FB03C0" w:rsidP="00825FD8">
            <w:pPr>
              <w:pStyle w:val="TableParagraph"/>
              <w:spacing w:before="38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Semester</w:t>
            </w:r>
          </w:p>
        </w:tc>
        <w:tc>
          <w:tcPr>
            <w:tcW w:w="2118" w:type="dxa"/>
          </w:tcPr>
          <w:p w14:paraId="417A9BDB" w14:textId="77777777" w:rsidR="00FB03C0" w:rsidRPr="008E44B6" w:rsidRDefault="00FB03C0" w:rsidP="00825FD8">
            <w:pPr>
              <w:pStyle w:val="TableParagraph"/>
              <w:spacing w:before="38"/>
              <w:ind w:left="10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2</w:t>
            </w:r>
          </w:p>
        </w:tc>
      </w:tr>
      <w:tr w:rsidR="00FB03C0" w14:paraId="539E9883" w14:textId="77777777" w:rsidTr="00825FD8">
        <w:trPr>
          <w:trHeight w:val="408"/>
        </w:trPr>
        <w:tc>
          <w:tcPr>
            <w:tcW w:w="1680" w:type="dxa"/>
            <w:gridSpan w:val="2"/>
            <w:shd w:val="clear" w:color="auto" w:fill="F1F1F1"/>
          </w:tcPr>
          <w:p w14:paraId="55466709" w14:textId="77777777" w:rsidR="00FB03C0" w:rsidRDefault="00FB03C0" w:rsidP="00825FD8">
            <w:pPr>
              <w:pStyle w:val="TableParagraph"/>
              <w:spacing w:line="206" w:lineRule="exact"/>
              <w:ind w:left="107" w:right="393"/>
              <w:rPr>
                <w:b/>
                <w:sz w:val="18"/>
              </w:rPr>
            </w:pPr>
            <w:r>
              <w:rPr>
                <w:b/>
                <w:sz w:val="18"/>
              </w:rPr>
              <w:t>DOSEN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PENGAMPU</w:t>
            </w:r>
          </w:p>
        </w:tc>
        <w:tc>
          <w:tcPr>
            <w:tcW w:w="6832" w:type="dxa"/>
            <w:gridSpan w:val="6"/>
          </w:tcPr>
          <w:p w14:paraId="08EBA827" w14:textId="77777777" w:rsidR="00FB03C0" w:rsidRPr="002819B2" w:rsidRDefault="00FB03C0" w:rsidP="00825FD8">
            <w:pPr>
              <w:pStyle w:val="TableParagraph"/>
              <w:spacing w:before="101"/>
              <w:ind w:left="106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Tim dosen Pengampu</w:t>
            </w:r>
          </w:p>
        </w:tc>
      </w:tr>
      <w:tr w:rsidR="00FB03C0" w14:paraId="71532D51" w14:textId="77777777" w:rsidTr="00825FD8">
        <w:trPr>
          <w:trHeight w:val="279"/>
        </w:trPr>
        <w:tc>
          <w:tcPr>
            <w:tcW w:w="8512" w:type="dxa"/>
            <w:gridSpan w:val="8"/>
            <w:shd w:val="clear" w:color="auto" w:fill="F1F1F1"/>
          </w:tcPr>
          <w:p w14:paraId="064DCA36" w14:textId="77777777" w:rsidR="00FB03C0" w:rsidRDefault="00FB03C0" w:rsidP="00825FD8">
            <w:pPr>
              <w:pStyle w:val="TableParagraph"/>
              <w:spacing w:before="35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BENTUK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FB03C0" w14:paraId="2028EA77" w14:textId="77777777" w:rsidTr="00825FD8">
        <w:trPr>
          <w:trHeight w:val="282"/>
        </w:trPr>
        <w:tc>
          <w:tcPr>
            <w:tcW w:w="8512" w:type="dxa"/>
            <w:gridSpan w:val="8"/>
          </w:tcPr>
          <w:p w14:paraId="1EFE6301" w14:textId="77777777" w:rsidR="00FB03C0" w:rsidRPr="002819B2" w:rsidRDefault="00FB03C0" w:rsidP="00825FD8">
            <w:pPr>
              <w:pStyle w:val="TableParagraph"/>
              <w:spacing w:before="38"/>
              <w:ind w:left="107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Laporan Draf Pembelajaran Tata Bahasa</w:t>
            </w:r>
          </w:p>
        </w:tc>
      </w:tr>
      <w:tr w:rsidR="00FB03C0" w14:paraId="0D89B74B" w14:textId="77777777" w:rsidTr="00825FD8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5CB7AD8C" w14:textId="77777777" w:rsidR="00FB03C0" w:rsidRDefault="00FB03C0" w:rsidP="00825FD8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JUDUL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FB03C0" w14:paraId="56ED076C" w14:textId="77777777" w:rsidTr="00825FD8">
        <w:trPr>
          <w:trHeight w:val="283"/>
        </w:trPr>
        <w:tc>
          <w:tcPr>
            <w:tcW w:w="8512" w:type="dxa"/>
            <w:gridSpan w:val="8"/>
          </w:tcPr>
          <w:p w14:paraId="77496D24" w14:textId="35E8820A" w:rsidR="00FB03C0" w:rsidRPr="008E44B6" w:rsidRDefault="00FB03C0" w:rsidP="00825FD8">
            <w:pPr>
              <w:pStyle w:val="TableParagraph"/>
              <w:spacing w:before="40"/>
              <w:ind w:left="107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Rancangan Pembelajaran </w:t>
            </w:r>
            <w:r w:rsidR="00046423">
              <w:rPr>
                <w:sz w:val="18"/>
                <w:lang w:val="en-US"/>
              </w:rPr>
              <w:t xml:space="preserve">membaca kritis dan kreatif </w:t>
            </w:r>
            <w:r>
              <w:rPr>
                <w:sz w:val="18"/>
                <w:lang w:val="id-ID"/>
              </w:rPr>
              <w:t>di Sekolah SMP/SMA</w:t>
            </w:r>
          </w:p>
        </w:tc>
      </w:tr>
      <w:tr w:rsidR="00FB03C0" w14:paraId="3AECB1F0" w14:textId="77777777" w:rsidTr="00825FD8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5E429220" w14:textId="77777777" w:rsidR="00FB03C0" w:rsidRDefault="00FB03C0" w:rsidP="00825FD8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SUB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CAPAI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EMBELAJAR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MAT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ULIAH</w:t>
            </w:r>
          </w:p>
        </w:tc>
      </w:tr>
      <w:tr w:rsidR="00FB03C0" w14:paraId="05CCF79F" w14:textId="77777777" w:rsidTr="00825FD8">
        <w:trPr>
          <w:trHeight w:val="797"/>
        </w:trPr>
        <w:tc>
          <w:tcPr>
            <w:tcW w:w="8512" w:type="dxa"/>
            <w:gridSpan w:val="8"/>
          </w:tcPr>
          <w:p w14:paraId="257315A3" w14:textId="77777777" w:rsidR="00FB03C0" w:rsidRDefault="00FB03C0" w:rsidP="00825FD8">
            <w:pPr>
              <w:pStyle w:val="TableParagraph"/>
              <w:spacing w:line="312" w:lineRule="auto"/>
              <w:ind w:left="1413" w:hanging="1306"/>
              <w:rPr>
                <w:sz w:val="18"/>
              </w:rPr>
            </w:pPr>
            <w:r>
              <w:rPr>
                <w:sz w:val="18"/>
              </w:rPr>
              <w:t>Sub-CPMK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:</w:t>
            </w:r>
            <w:r>
              <w:rPr>
                <w:spacing w:val="1"/>
                <w:sz w:val="18"/>
              </w:rPr>
              <w:t xml:space="preserve"> </w:t>
            </w:r>
          </w:p>
          <w:p w14:paraId="4B11D2B3" w14:textId="6C5ADC2A" w:rsidR="00FB03C0" w:rsidRDefault="00FB03C0" w:rsidP="00825FD8">
            <w:pPr>
              <w:pStyle w:val="TableParagraph"/>
              <w:rPr>
                <w:sz w:val="18"/>
              </w:rPr>
            </w:pPr>
            <w:r w:rsidRPr="00B31ED8">
              <w:rPr>
                <w:sz w:val="18"/>
              </w:rPr>
              <w:t xml:space="preserve">Merancang rencana pembelajaran implementasi materi </w:t>
            </w:r>
            <w:r w:rsidR="00046423">
              <w:rPr>
                <w:sz w:val="18"/>
                <w:lang w:val="en-US"/>
              </w:rPr>
              <w:t>membaca kritis dan kreatif</w:t>
            </w:r>
            <w:r w:rsidRPr="00B31ED8">
              <w:rPr>
                <w:sz w:val="18"/>
              </w:rPr>
              <w:t xml:space="preserve"> dalam pembelajaran Bahasa Indonesia (CPMK2) (C6, A4, P3)</w:t>
            </w:r>
          </w:p>
        </w:tc>
      </w:tr>
      <w:tr w:rsidR="00FB03C0" w14:paraId="0A666A17" w14:textId="77777777" w:rsidTr="00825FD8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23443307" w14:textId="77777777" w:rsidR="00FB03C0" w:rsidRDefault="00FB03C0" w:rsidP="00825FD8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DESKRIPSI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FB03C0" w14:paraId="3D910578" w14:textId="77777777" w:rsidTr="00825FD8">
        <w:trPr>
          <w:trHeight w:val="936"/>
        </w:trPr>
        <w:tc>
          <w:tcPr>
            <w:tcW w:w="8512" w:type="dxa"/>
            <w:gridSpan w:val="8"/>
          </w:tcPr>
          <w:p w14:paraId="16009FF7" w14:textId="3344571D" w:rsidR="00FB03C0" w:rsidRDefault="00FB03C0" w:rsidP="00FB03C0">
            <w:pPr>
              <w:pStyle w:val="TableParagraph"/>
              <w:numPr>
                <w:ilvl w:val="6"/>
                <w:numId w:val="44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Carilah salah satu KD yang berhubungan dengan </w:t>
            </w:r>
            <w:r w:rsidR="00046423">
              <w:rPr>
                <w:sz w:val="18"/>
                <w:lang w:val="en-US"/>
              </w:rPr>
              <w:t>membaca intensif</w:t>
            </w:r>
            <w:r>
              <w:rPr>
                <w:sz w:val="18"/>
                <w:lang w:val="id-ID"/>
              </w:rPr>
              <w:t xml:space="preserve"> di SMP/SMA!</w:t>
            </w:r>
          </w:p>
          <w:p w14:paraId="310595A2" w14:textId="77777777" w:rsidR="00FB03C0" w:rsidRDefault="00FB03C0" w:rsidP="00FB03C0">
            <w:pPr>
              <w:pStyle w:val="TableParagraph"/>
              <w:numPr>
                <w:ilvl w:val="6"/>
                <w:numId w:val="44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Buatlah draf pembelajaran terkait materi tersebut dengan menerapkan konsep ejaan/kata/kalimat/paragraf yang telah dipelajari!</w:t>
            </w:r>
          </w:p>
          <w:p w14:paraId="3E4A2598" w14:textId="77777777" w:rsidR="00FB03C0" w:rsidRPr="002819B2" w:rsidRDefault="00FB03C0" w:rsidP="00825FD8">
            <w:pPr>
              <w:pStyle w:val="TableParagraph"/>
              <w:spacing w:before="1"/>
              <w:ind w:left="360"/>
              <w:jc w:val="both"/>
              <w:rPr>
                <w:sz w:val="18"/>
                <w:lang w:val="id-ID"/>
              </w:rPr>
            </w:pPr>
          </w:p>
        </w:tc>
      </w:tr>
      <w:tr w:rsidR="00FB03C0" w14:paraId="2D0C5005" w14:textId="77777777" w:rsidTr="00825FD8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7F8BB0D8" w14:textId="77777777" w:rsidR="00FB03C0" w:rsidRDefault="00FB03C0" w:rsidP="00825FD8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ETODE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PENGERJAAN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FB03C0" w14:paraId="19DD9FD3" w14:textId="77777777" w:rsidTr="00825FD8">
        <w:trPr>
          <w:trHeight w:val="433"/>
        </w:trPr>
        <w:tc>
          <w:tcPr>
            <w:tcW w:w="8512" w:type="dxa"/>
            <w:gridSpan w:val="8"/>
          </w:tcPr>
          <w:p w14:paraId="4C66ABE7" w14:textId="77777777" w:rsidR="00FB03C0" w:rsidRDefault="00FB03C0" w:rsidP="00825FD8">
            <w:pPr>
              <w:pStyle w:val="TableParagraph"/>
              <w:tabs>
                <w:tab w:val="left" w:pos="417"/>
              </w:tabs>
              <w:spacing w:before="61"/>
              <w:rPr>
                <w:sz w:val="18"/>
              </w:rPr>
            </w:pPr>
            <w:r>
              <w:rPr>
                <w:sz w:val="18"/>
                <w:lang w:val="id-ID"/>
              </w:rPr>
              <w:t>Unjuk kerja</w:t>
            </w:r>
          </w:p>
        </w:tc>
      </w:tr>
      <w:tr w:rsidR="00FB03C0" w14:paraId="212331F7" w14:textId="77777777" w:rsidTr="00825FD8">
        <w:trPr>
          <w:trHeight w:val="282"/>
        </w:trPr>
        <w:tc>
          <w:tcPr>
            <w:tcW w:w="8512" w:type="dxa"/>
            <w:gridSpan w:val="8"/>
            <w:shd w:val="clear" w:color="auto" w:fill="F1F1F1"/>
          </w:tcPr>
          <w:p w14:paraId="6649327F" w14:textId="77777777" w:rsidR="00FB03C0" w:rsidRDefault="00FB03C0" w:rsidP="00825FD8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BENTUK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FORMA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LUARAN</w:t>
            </w:r>
          </w:p>
        </w:tc>
      </w:tr>
      <w:tr w:rsidR="00FB03C0" w14:paraId="712A3CBA" w14:textId="77777777" w:rsidTr="00825FD8">
        <w:trPr>
          <w:trHeight w:val="285"/>
        </w:trPr>
        <w:tc>
          <w:tcPr>
            <w:tcW w:w="8512" w:type="dxa"/>
            <w:gridSpan w:val="8"/>
          </w:tcPr>
          <w:p w14:paraId="5E40A5EC" w14:textId="77777777" w:rsidR="00FB03C0" w:rsidRPr="0055689B" w:rsidRDefault="00FB03C0" w:rsidP="00FB03C0">
            <w:pPr>
              <w:pStyle w:val="TableParagraph"/>
              <w:numPr>
                <w:ilvl w:val="0"/>
                <w:numId w:val="45"/>
              </w:numPr>
              <w:ind w:left="360"/>
              <w:rPr>
                <w:sz w:val="18"/>
                <w:szCs w:val="18"/>
              </w:rPr>
            </w:pPr>
            <w:r w:rsidRPr="0055689B">
              <w:rPr>
                <w:b/>
                <w:sz w:val="18"/>
                <w:szCs w:val="18"/>
              </w:rPr>
              <w:t>Objek</w:t>
            </w:r>
            <w:r w:rsidRPr="0055689B">
              <w:rPr>
                <w:b/>
                <w:spacing w:val="-2"/>
                <w:sz w:val="18"/>
                <w:szCs w:val="18"/>
              </w:rPr>
              <w:t xml:space="preserve"> </w:t>
            </w:r>
            <w:r w:rsidRPr="0055689B">
              <w:rPr>
                <w:b/>
                <w:sz w:val="18"/>
                <w:szCs w:val="18"/>
              </w:rPr>
              <w:t>Garapan:</w:t>
            </w:r>
            <w:r w:rsidRPr="0055689B">
              <w:rPr>
                <w:b/>
                <w:spacing w:val="-5"/>
                <w:sz w:val="18"/>
                <w:szCs w:val="18"/>
              </w:rPr>
              <w:t xml:space="preserve"> </w:t>
            </w:r>
            <w:r>
              <w:rPr>
                <w:b/>
                <w:spacing w:val="-5"/>
                <w:sz w:val="18"/>
                <w:szCs w:val="18"/>
                <w:lang w:val="id-ID"/>
              </w:rPr>
              <w:t>Silabus</w:t>
            </w:r>
          </w:p>
        </w:tc>
      </w:tr>
      <w:tr w:rsidR="00FB03C0" w14:paraId="548D33F4" w14:textId="77777777" w:rsidTr="00825FD8">
        <w:trPr>
          <w:trHeight w:val="285"/>
        </w:trPr>
        <w:tc>
          <w:tcPr>
            <w:tcW w:w="8512" w:type="dxa"/>
            <w:gridSpan w:val="8"/>
          </w:tcPr>
          <w:p w14:paraId="7C689E48" w14:textId="77777777" w:rsidR="00FB03C0" w:rsidRPr="0055689B" w:rsidRDefault="00FB03C0" w:rsidP="00FB03C0">
            <w:pPr>
              <w:pStyle w:val="TableParagraph"/>
              <w:numPr>
                <w:ilvl w:val="0"/>
                <w:numId w:val="45"/>
              </w:numPr>
              <w:ind w:left="566" w:hanging="426"/>
              <w:rPr>
                <w:b/>
                <w:sz w:val="18"/>
                <w:szCs w:val="18"/>
                <w:lang w:val="en-US"/>
              </w:rPr>
            </w:pPr>
            <w:r w:rsidRPr="0055689B">
              <w:rPr>
                <w:b/>
                <w:sz w:val="18"/>
                <w:szCs w:val="18"/>
                <w:lang w:val="en-US"/>
              </w:rPr>
              <w:t>Bentuk luaran:</w:t>
            </w:r>
            <w:r>
              <w:rPr>
                <w:b/>
                <w:sz w:val="18"/>
                <w:szCs w:val="18"/>
                <w:lang w:val="id-ID"/>
              </w:rPr>
              <w:t xml:space="preserve"> Rancangan pembelajaran</w:t>
            </w:r>
          </w:p>
        </w:tc>
      </w:tr>
      <w:tr w:rsidR="00FB03C0" w:rsidRPr="0055689B" w14:paraId="033E2BBC" w14:textId="77777777" w:rsidTr="00825FD8">
        <w:trPr>
          <w:trHeight w:val="285"/>
        </w:trPr>
        <w:tc>
          <w:tcPr>
            <w:tcW w:w="8512" w:type="dxa"/>
            <w:gridSpan w:val="8"/>
            <w:shd w:val="clear" w:color="auto" w:fill="F2F2F2" w:themeFill="background1" w:themeFillShade="F2"/>
          </w:tcPr>
          <w:p w14:paraId="480F04F6" w14:textId="77777777" w:rsidR="00FB03C0" w:rsidRPr="0055689B" w:rsidRDefault="00FB03C0" w:rsidP="00825FD8">
            <w:pPr>
              <w:pStyle w:val="TableParagraph"/>
              <w:ind w:left="131"/>
              <w:rPr>
                <w:b/>
                <w:sz w:val="18"/>
                <w:szCs w:val="18"/>
                <w:lang w:val="sv-SE"/>
              </w:rPr>
            </w:pPr>
            <w:r w:rsidRPr="0055689B">
              <w:rPr>
                <w:b/>
                <w:sz w:val="18"/>
                <w:szCs w:val="18"/>
                <w:lang w:val="sv-SE"/>
              </w:rPr>
              <w:t>INDIKATOR, KRITERIA DAN BOBOT PENILAIAN</w:t>
            </w:r>
          </w:p>
        </w:tc>
      </w:tr>
      <w:tr w:rsidR="00FB03C0" w:rsidRPr="0055689B" w14:paraId="03892CBE" w14:textId="77777777" w:rsidTr="00825FD8">
        <w:trPr>
          <w:trHeight w:val="285"/>
        </w:trPr>
        <w:tc>
          <w:tcPr>
            <w:tcW w:w="8512" w:type="dxa"/>
            <w:gridSpan w:val="8"/>
          </w:tcPr>
          <w:p w14:paraId="03208106" w14:textId="77777777" w:rsidR="00FB03C0" w:rsidRDefault="00FB03C0" w:rsidP="00FB03C0">
            <w:pPr>
              <w:pStyle w:val="TableParagraph"/>
              <w:numPr>
                <w:ilvl w:val="0"/>
                <w:numId w:val="46"/>
              </w:numPr>
              <w:ind w:left="500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id-ID"/>
              </w:rPr>
              <w:t>Mampu menentukan KD dan menurukan menjadi indikator pembelajaran</w:t>
            </w:r>
          </w:p>
          <w:p w14:paraId="11027FBA" w14:textId="77777777" w:rsidR="00FB03C0" w:rsidRPr="002819B2" w:rsidRDefault="00FB03C0" w:rsidP="00FB03C0">
            <w:pPr>
              <w:pStyle w:val="TableParagraph"/>
              <w:numPr>
                <w:ilvl w:val="0"/>
                <w:numId w:val="46"/>
              </w:numPr>
              <w:ind w:left="566" w:hanging="426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id-ID"/>
              </w:rPr>
              <w:t>Mampu menulis draf pembelajaran tata bahasa di SMP/SMA!</w:t>
            </w:r>
          </w:p>
          <w:p w14:paraId="27EAC40E" w14:textId="77777777" w:rsidR="00FB03C0" w:rsidRDefault="00FB03C0" w:rsidP="00825FD8">
            <w:pPr>
              <w:pStyle w:val="TableParagraph"/>
              <w:rPr>
                <w:b/>
                <w:sz w:val="18"/>
                <w:szCs w:val="18"/>
                <w:lang w:val="id-ID"/>
              </w:rPr>
            </w:pPr>
          </w:p>
          <w:p w14:paraId="747015DB" w14:textId="77777777" w:rsidR="00FB03C0" w:rsidRPr="00197EC7" w:rsidRDefault="00FB03C0" w:rsidP="00825FD8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 w:rsidRPr="00197EC7">
              <w:rPr>
                <w:rFonts w:ascii="Georgia" w:hAnsi="Georgia"/>
                <w:sz w:val="16"/>
                <w:szCs w:val="16"/>
                <w:lang w:val="id-ID"/>
              </w:rPr>
              <w:t>Nilai:</w:t>
            </w:r>
          </w:p>
          <w:p w14:paraId="0B037935" w14:textId="77777777" w:rsidR="00FB03C0" w:rsidRPr="00197EC7" w:rsidRDefault="00FB03C0" w:rsidP="00825FD8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Soal 1 = Maksimal 30</w:t>
            </w:r>
            <w:r w:rsidRPr="00197EC7">
              <w:rPr>
                <w:rFonts w:ascii="Georgia" w:hAnsi="Georgia"/>
                <w:sz w:val="16"/>
                <w:szCs w:val="16"/>
                <w:lang w:val="id-ID"/>
              </w:rPr>
              <w:t xml:space="preserve">(Apabila sesuai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KD tata bahasa</w:t>
            </w:r>
            <w:r w:rsidRPr="00197EC7">
              <w:rPr>
                <w:rFonts w:ascii="Georgia" w:hAnsi="Georgia"/>
                <w:sz w:val="16"/>
                <w:szCs w:val="16"/>
                <w:lang w:val="id-ID"/>
              </w:rPr>
              <w:t>)</w:t>
            </w:r>
          </w:p>
          <w:p w14:paraId="1F4DA978" w14:textId="77777777" w:rsidR="00FB03C0" w:rsidRPr="00197EC7" w:rsidRDefault="00FB03C0" w:rsidP="00825FD8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Soal 2 = Maksimal 7</w:t>
            </w:r>
            <w:r w:rsidRPr="00197EC7">
              <w:rPr>
                <w:rFonts w:ascii="Georgia" w:hAnsi="Georgia"/>
                <w:sz w:val="16"/>
                <w:szCs w:val="16"/>
                <w:lang w:val="id-ID"/>
              </w:rPr>
              <w:t xml:space="preserve">0 (Jika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draf ditulis dengan jelas dan runut</w:t>
            </w:r>
            <w:r w:rsidRPr="00197EC7">
              <w:rPr>
                <w:rFonts w:ascii="Georgia" w:hAnsi="Georgia"/>
                <w:sz w:val="16"/>
                <w:szCs w:val="16"/>
                <w:lang w:val="id-ID"/>
              </w:rPr>
              <w:t xml:space="preserve">)  </w:t>
            </w:r>
          </w:p>
          <w:p w14:paraId="016B1173" w14:textId="77777777" w:rsidR="00FB03C0" w:rsidRPr="0055689B" w:rsidRDefault="00FB03C0" w:rsidP="00825FD8">
            <w:pPr>
              <w:pStyle w:val="TableParagraph"/>
              <w:ind w:left="131"/>
              <w:rPr>
                <w:b/>
                <w:sz w:val="18"/>
                <w:szCs w:val="18"/>
                <w:lang w:val="sv-SE"/>
              </w:rPr>
            </w:pPr>
          </w:p>
        </w:tc>
      </w:tr>
      <w:tr w:rsidR="00FB03C0" w:rsidRPr="0055689B" w14:paraId="7459C459" w14:textId="77777777" w:rsidTr="00825FD8">
        <w:trPr>
          <w:trHeight w:val="285"/>
        </w:trPr>
        <w:tc>
          <w:tcPr>
            <w:tcW w:w="8512" w:type="dxa"/>
            <w:gridSpan w:val="8"/>
            <w:shd w:val="clear" w:color="auto" w:fill="F2F2F2" w:themeFill="background1" w:themeFillShade="F2"/>
          </w:tcPr>
          <w:p w14:paraId="40861ED6" w14:textId="77777777" w:rsidR="00FB03C0" w:rsidRPr="0055689B" w:rsidRDefault="00FB03C0" w:rsidP="00825FD8">
            <w:pPr>
              <w:pStyle w:val="TableParagraph"/>
              <w:ind w:left="140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sv-SE"/>
              </w:rPr>
              <w:t>JADWAL PELAKSANAAN</w:t>
            </w:r>
          </w:p>
        </w:tc>
      </w:tr>
      <w:tr w:rsidR="00FB03C0" w:rsidRPr="0055689B" w14:paraId="35A36B8B" w14:textId="77777777" w:rsidTr="00825FD8">
        <w:trPr>
          <w:trHeight w:val="285"/>
        </w:trPr>
        <w:tc>
          <w:tcPr>
            <w:tcW w:w="4267" w:type="dxa"/>
            <w:gridSpan w:val="3"/>
            <w:tcBorders>
              <w:right w:val="single" w:sz="4" w:space="0" w:color="auto"/>
            </w:tcBorders>
          </w:tcPr>
          <w:p w14:paraId="32CE8BA9" w14:textId="77777777" w:rsidR="00FB03C0" w:rsidRPr="002819B2" w:rsidRDefault="00FB03C0" w:rsidP="00825FD8">
            <w:pPr>
              <w:pStyle w:val="TableParagraph"/>
              <w:ind w:left="140"/>
              <w:rPr>
                <w:b/>
                <w:sz w:val="18"/>
                <w:szCs w:val="18"/>
                <w:lang w:val="id-ID"/>
              </w:rPr>
            </w:pPr>
            <w:r>
              <w:rPr>
                <w:b/>
                <w:sz w:val="18"/>
                <w:szCs w:val="18"/>
                <w:lang w:val="id-ID"/>
              </w:rPr>
              <w:t>Disampaikan pada minggu kesembilan</w:t>
            </w:r>
          </w:p>
        </w:tc>
        <w:tc>
          <w:tcPr>
            <w:tcW w:w="4245" w:type="dxa"/>
            <w:gridSpan w:val="5"/>
            <w:tcBorders>
              <w:left w:val="single" w:sz="4" w:space="0" w:color="auto"/>
            </w:tcBorders>
          </w:tcPr>
          <w:p w14:paraId="38D099A7" w14:textId="77777777" w:rsidR="00FB03C0" w:rsidRPr="002819B2" w:rsidRDefault="00FB03C0" w:rsidP="00825FD8">
            <w:pPr>
              <w:pStyle w:val="TableParagraph"/>
              <w:ind w:left="126"/>
              <w:rPr>
                <w:b/>
                <w:sz w:val="18"/>
                <w:szCs w:val="18"/>
                <w:lang w:val="id-ID"/>
              </w:rPr>
            </w:pPr>
            <w:r>
              <w:rPr>
                <w:b/>
                <w:sz w:val="18"/>
                <w:szCs w:val="18"/>
                <w:lang w:val="id-ID"/>
              </w:rPr>
              <w:t>Dikumpulkan pada minggu ke-15</w:t>
            </w:r>
          </w:p>
        </w:tc>
      </w:tr>
      <w:tr w:rsidR="00FB03C0" w:rsidRPr="0055689B" w14:paraId="51AC6C2C" w14:textId="77777777" w:rsidTr="00825FD8">
        <w:trPr>
          <w:trHeight w:val="499"/>
        </w:trPr>
        <w:tc>
          <w:tcPr>
            <w:tcW w:w="8512" w:type="dxa"/>
            <w:gridSpan w:val="8"/>
            <w:shd w:val="clear" w:color="auto" w:fill="F2F2F2" w:themeFill="background1" w:themeFillShade="F2"/>
          </w:tcPr>
          <w:p w14:paraId="59617F19" w14:textId="77777777" w:rsidR="00FB03C0" w:rsidRDefault="00FB03C0" w:rsidP="00825FD8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</w:p>
          <w:p w14:paraId="0C55C67D" w14:textId="77777777" w:rsidR="00FB03C0" w:rsidRDefault="00FB03C0" w:rsidP="00825FD8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sv-SE"/>
              </w:rPr>
              <w:t>DAFTAR RUJUKAN</w:t>
            </w:r>
          </w:p>
        </w:tc>
      </w:tr>
      <w:tr w:rsidR="00FB03C0" w:rsidRPr="0055689B" w14:paraId="4577184C" w14:textId="77777777" w:rsidTr="00825FD8">
        <w:trPr>
          <w:trHeight w:val="285"/>
        </w:trPr>
        <w:tc>
          <w:tcPr>
            <w:tcW w:w="8512" w:type="dxa"/>
            <w:gridSpan w:val="8"/>
          </w:tcPr>
          <w:p w14:paraId="0DEAE339" w14:textId="77777777" w:rsidR="007065BB" w:rsidRDefault="007065BB" w:rsidP="007065BB">
            <w:pPr>
              <w:pStyle w:val="isi"/>
              <w:spacing w:before="0" w:after="0" w:line="240" w:lineRule="auto"/>
              <w:ind w:firstLine="0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1.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Nurhadi, 2005. Bagaimana Meningkatkan Kemampuan Membaca? Suatu Teknik Memahami Literatur yang Efiisien. Bandung:Sinar Baru Algensindo.</w:t>
            </w:r>
          </w:p>
          <w:p w14:paraId="071BC393" w14:textId="77777777" w:rsidR="007065BB" w:rsidRDefault="007065BB" w:rsidP="007065BB">
            <w:pPr>
              <w:pStyle w:val="isi"/>
              <w:spacing w:before="0" w:after="0" w:line="240" w:lineRule="auto"/>
              <w:ind w:firstLine="0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2.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Tarigan, Henry Guntur. 2008. Membaca:Sebagai Suatu Keterampilan Berbahasa. Bandung:Angkasa</w:t>
            </w:r>
          </w:p>
          <w:p w14:paraId="4F2A84EA" w14:textId="77777777" w:rsidR="007065BB" w:rsidRPr="008A2909" w:rsidRDefault="007065BB" w:rsidP="007065BB">
            <w:pPr>
              <w:pStyle w:val="isi"/>
              <w:spacing w:before="0" w:after="0" w:line="240" w:lineRule="auto"/>
              <w:ind w:firstLine="0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3.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Fujiastuti, Ariesty dan Iis Suwartini. 2017. The Development of A Textbook to Read Critically and Creatively-Driven ARCS to Prepare Professional    Educators. Proceeding International Conference on Education (ICE) 2017, 4 November 2017: Purworejo.</w:t>
            </w:r>
          </w:p>
          <w:p w14:paraId="2D39ECC9" w14:textId="77777777" w:rsidR="007065BB" w:rsidRPr="008A2909" w:rsidRDefault="007065BB" w:rsidP="007065BB">
            <w:pPr>
              <w:pStyle w:val="isi"/>
              <w:spacing w:before="0" w:after="0" w:line="240" w:lineRule="auto"/>
              <w:ind w:firstLine="0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4.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Iis Suwartini, Ariesty Fujiastuti. 2017. The Development of Learning Books Rading ARCS-Based Creative Critical (Atention, Relevance, Convidence, Satisfaction) AS A Pleasant Alternative Material. Proceeding International Conference on Education (ICE) 2017, 4 November 2017: Purworejo.</w:t>
            </w:r>
          </w:p>
          <w:p w14:paraId="223DA474" w14:textId="77777777" w:rsidR="007065BB" w:rsidRPr="008A2909" w:rsidRDefault="007065BB" w:rsidP="007065BB">
            <w:pPr>
              <w:pStyle w:val="isi"/>
              <w:spacing w:before="0" w:after="0" w:line="240" w:lineRule="auto"/>
              <w:ind w:firstLine="0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5.</w:t>
            </w:r>
            <w:r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 xml:space="preserve"> </w:t>
            </w:r>
            <w:r w:rsidRPr="008A2909">
              <w:rPr>
                <w:rFonts w:asciiTheme="minorHAnsi" w:hAnsiTheme="minorHAnsi" w:cstheme="minorHAnsi"/>
                <w:sz w:val="16"/>
                <w:szCs w:val="16"/>
                <w:lang w:val="en-US"/>
              </w:rPr>
              <w:t>Iis Suwartini, Ariesty Fujiastuti. 2017. Teknik Pembuatan Buku Ajar Membaca Kritis dan Kreatif Berbasis ARCS (Attention, Relevance, Convidence, Satisfaction) untuk Mahasiswa Pendidikan Bahasa dan Sastra Indonesia. Bahastra. 37/2. 138-147.</w:t>
            </w:r>
          </w:p>
          <w:p w14:paraId="6B054D65" w14:textId="537FC758" w:rsidR="00FB03C0" w:rsidRDefault="007065BB" w:rsidP="007065BB">
            <w:pPr>
              <w:pStyle w:val="TableParagraph"/>
              <w:rPr>
                <w:b/>
                <w:sz w:val="18"/>
                <w:szCs w:val="18"/>
                <w:lang w:val="sv-SE"/>
              </w:rPr>
            </w:pPr>
            <w:r w:rsidRPr="008A2909">
              <w:rPr>
                <w:rFonts w:cstheme="minorHAnsi"/>
                <w:sz w:val="16"/>
                <w:szCs w:val="16"/>
                <w:lang w:val="en-US"/>
              </w:rPr>
              <w:t>6.</w:t>
            </w:r>
            <w:r w:rsidR="00B00D2E">
              <w:rPr>
                <w:rFonts w:cstheme="minorHAnsi"/>
                <w:sz w:val="16"/>
                <w:szCs w:val="16"/>
                <w:lang w:val="en-US"/>
              </w:rPr>
              <w:t xml:space="preserve"> </w:t>
            </w:r>
            <w:r w:rsidRPr="008A2909">
              <w:rPr>
                <w:rFonts w:cstheme="minorHAnsi"/>
                <w:sz w:val="16"/>
                <w:szCs w:val="16"/>
                <w:lang w:val="en-US"/>
              </w:rPr>
              <w:t>Fujiastuti, Ariesty dan Iis Suwartini. 2017. Membaca Kritis dan Kreatif. Yogyakarta: Global Press.</w:t>
            </w:r>
          </w:p>
        </w:tc>
      </w:tr>
    </w:tbl>
    <w:p w14:paraId="11B4AC52" w14:textId="77777777" w:rsidR="00A74A8D" w:rsidRPr="00862615" w:rsidRDefault="00A74A8D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9BBFD9A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431D819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0A9ACEC9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22BBC74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EFF344F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C1C76DB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0E8071A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3C3BF09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3B93927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B5BD72A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0970FB3C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07C8389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5EACCEE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20FB298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095734C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56EF37B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06EAFFD3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B8A2B42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5A6E14B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4B53756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7DF8BE1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5E6FF33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96C0A20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AC059FE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6B07A12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9EF8B8B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2972D90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58731E1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DDFB7A7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46A9C59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03AC22CC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85A91B2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FA5C344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0F8D630F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CF47727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233BAE8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E1CE2CB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ECB6AC5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3DE0C99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73505BB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E75DB63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CC377B0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8F17F6E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03BA8DF" w14:textId="77777777" w:rsidR="00594EB2" w:rsidRDefault="00594EB2" w:rsidP="00862615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F19550A" w14:textId="77777777" w:rsidR="0033288A" w:rsidRDefault="0033288A">
      <w:pPr>
        <w:rPr>
          <w:lang w:eastAsia="zh-CN"/>
        </w:rPr>
      </w:pPr>
    </w:p>
    <w:sectPr w:rsidR="0033288A" w:rsidSect="00927D8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D299B" w14:textId="77777777" w:rsidR="00817430" w:rsidRDefault="00817430">
      <w:pPr>
        <w:spacing w:line="240" w:lineRule="auto"/>
      </w:pPr>
      <w:r>
        <w:separator/>
      </w:r>
    </w:p>
  </w:endnote>
  <w:endnote w:type="continuationSeparator" w:id="0">
    <w:p w14:paraId="5896D055" w14:textId="77777777" w:rsidR="00817430" w:rsidRDefault="008174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7FF81" w14:textId="77777777" w:rsidR="00817430" w:rsidRDefault="00817430">
      <w:pPr>
        <w:spacing w:before="0" w:after="0" w:line="240" w:lineRule="auto"/>
      </w:pPr>
      <w:r>
        <w:separator/>
      </w:r>
    </w:p>
  </w:footnote>
  <w:footnote w:type="continuationSeparator" w:id="0">
    <w:p w14:paraId="724B1338" w14:textId="77777777" w:rsidR="00817430" w:rsidRDefault="0081743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2B6B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1" w15:restartNumberingAfterBreak="0">
    <w:nsid w:val="08BD5862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2" w15:restartNumberingAfterBreak="0">
    <w:nsid w:val="09D73CDD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3" w15:restartNumberingAfterBreak="0">
    <w:nsid w:val="0C0C58D4"/>
    <w:multiLevelType w:val="multilevel"/>
    <w:tmpl w:val="23E46E2E"/>
    <w:lvl w:ilvl="0">
      <w:start w:val="1"/>
      <w:numFmt w:val="decimal"/>
      <w:lvlText w:val="%1."/>
      <w:lvlJc w:val="left"/>
      <w:pPr>
        <w:ind w:left="900" w:hanging="360"/>
      </w:pPr>
      <w:rPr>
        <w:rFonts w:asciiTheme="minorHAnsi" w:eastAsia="Times New Roman" w:hAnsiTheme="minorHAnsi" w:cs="Calibri"/>
        <w:i w:val="0"/>
        <w:color w:val="auto"/>
      </w:rPr>
    </w:lvl>
    <w:lvl w:ilvl="1">
      <w:start w:val="1"/>
      <w:numFmt w:val="lowerLetter"/>
      <w:lvlText w:val="%2."/>
      <w:lvlJc w:val="left"/>
      <w:pPr>
        <w:ind w:left="169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41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85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57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29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01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736" w:hanging="180"/>
      </w:pPr>
      <w:rPr>
        <w:rFonts w:cs="Times New Roman"/>
      </w:rPr>
    </w:lvl>
  </w:abstractNum>
  <w:abstractNum w:abstractNumId="4" w15:restartNumberingAfterBreak="0">
    <w:nsid w:val="0DAA57F8"/>
    <w:multiLevelType w:val="hybridMultilevel"/>
    <w:tmpl w:val="F96AE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A0873"/>
    <w:multiLevelType w:val="hybridMultilevel"/>
    <w:tmpl w:val="AD44A212"/>
    <w:lvl w:ilvl="0" w:tplc="3809000F">
      <w:start w:val="1"/>
      <w:numFmt w:val="decimal"/>
      <w:lvlText w:val="%1."/>
      <w:lvlJc w:val="left"/>
      <w:pPr>
        <w:ind w:left="2750" w:hanging="360"/>
      </w:pPr>
    </w:lvl>
    <w:lvl w:ilvl="1" w:tplc="38090019" w:tentative="1">
      <w:start w:val="1"/>
      <w:numFmt w:val="lowerLetter"/>
      <w:lvlText w:val="%2."/>
      <w:lvlJc w:val="left"/>
      <w:pPr>
        <w:ind w:left="3470" w:hanging="360"/>
      </w:pPr>
    </w:lvl>
    <w:lvl w:ilvl="2" w:tplc="3809001B" w:tentative="1">
      <w:start w:val="1"/>
      <w:numFmt w:val="lowerRoman"/>
      <w:lvlText w:val="%3."/>
      <w:lvlJc w:val="right"/>
      <w:pPr>
        <w:ind w:left="4190" w:hanging="180"/>
      </w:pPr>
    </w:lvl>
    <w:lvl w:ilvl="3" w:tplc="3809000F" w:tentative="1">
      <w:start w:val="1"/>
      <w:numFmt w:val="decimal"/>
      <w:lvlText w:val="%4."/>
      <w:lvlJc w:val="left"/>
      <w:pPr>
        <w:ind w:left="4910" w:hanging="360"/>
      </w:pPr>
    </w:lvl>
    <w:lvl w:ilvl="4" w:tplc="38090019" w:tentative="1">
      <w:start w:val="1"/>
      <w:numFmt w:val="lowerLetter"/>
      <w:lvlText w:val="%5."/>
      <w:lvlJc w:val="left"/>
      <w:pPr>
        <w:ind w:left="5630" w:hanging="360"/>
      </w:pPr>
    </w:lvl>
    <w:lvl w:ilvl="5" w:tplc="3809001B" w:tentative="1">
      <w:start w:val="1"/>
      <w:numFmt w:val="lowerRoman"/>
      <w:lvlText w:val="%6."/>
      <w:lvlJc w:val="right"/>
      <w:pPr>
        <w:ind w:left="6350" w:hanging="180"/>
      </w:pPr>
    </w:lvl>
    <w:lvl w:ilvl="6" w:tplc="3809000F" w:tentative="1">
      <w:start w:val="1"/>
      <w:numFmt w:val="decimal"/>
      <w:lvlText w:val="%7."/>
      <w:lvlJc w:val="left"/>
      <w:pPr>
        <w:ind w:left="7070" w:hanging="360"/>
      </w:pPr>
    </w:lvl>
    <w:lvl w:ilvl="7" w:tplc="38090019" w:tentative="1">
      <w:start w:val="1"/>
      <w:numFmt w:val="lowerLetter"/>
      <w:lvlText w:val="%8."/>
      <w:lvlJc w:val="left"/>
      <w:pPr>
        <w:ind w:left="7790" w:hanging="360"/>
      </w:pPr>
    </w:lvl>
    <w:lvl w:ilvl="8" w:tplc="3809001B" w:tentative="1">
      <w:start w:val="1"/>
      <w:numFmt w:val="lowerRoman"/>
      <w:lvlText w:val="%9."/>
      <w:lvlJc w:val="right"/>
      <w:pPr>
        <w:ind w:left="8510" w:hanging="180"/>
      </w:pPr>
    </w:lvl>
  </w:abstractNum>
  <w:abstractNum w:abstractNumId="6" w15:restartNumberingAfterBreak="0">
    <w:nsid w:val="13443A43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7" w15:restartNumberingAfterBreak="0">
    <w:nsid w:val="15C133EE"/>
    <w:multiLevelType w:val="multilevel"/>
    <w:tmpl w:val="15C133EE"/>
    <w:lvl w:ilvl="0">
      <w:start w:val="1"/>
      <w:numFmt w:val="decimal"/>
      <w:lvlText w:val="%1."/>
      <w:lvlJc w:val="left"/>
      <w:pPr>
        <w:ind w:left="4046" w:hanging="360"/>
      </w:pPr>
    </w:lvl>
    <w:lvl w:ilvl="1">
      <w:start w:val="1"/>
      <w:numFmt w:val="lowerLetter"/>
      <w:lvlText w:val="%2."/>
      <w:lvlJc w:val="left"/>
      <w:pPr>
        <w:ind w:left="5049" w:hanging="360"/>
      </w:pPr>
    </w:lvl>
    <w:lvl w:ilvl="2">
      <w:start w:val="1"/>
      <w:numFmt w:val="lowerRoman"/>
      <w:lvlText w:val="%3."/>
      <w:lvlJc w:val="right"/>
      <w:pPr>
        <w:ind w:left="5769" w:hanging="180"/>
      </w:pPr>
    </w:lvl>
    <w:lvl w:ilvl="3">
      <w:start w:val="1"/>
      <w:numFmt w:val="decimal"/>
      <w:lvlText w:val="%4."/>
      <w:lvlJc w:val="left"/>
      <w:pPr>
        <w:ind w:left="6489" w:hanging="360"/>
      </w:pPr>
    </w:lvl>
    <w:lvl w:ilvl="4">
      <w:start w:val="1"/>
      <w:numFmt w:val="lowerLetter"/>
      <w:lvlText w:val="%5."/>
      <w:lvlJc w:val="left"/>
      <w:pPr>
        <w:ind w:left="7209" w:hanging="360"/>
      </w:pPr>
    </w:lvl>
    <w:lvl w:ilvl="5">
      <w:start w:val="1"/>
      <w:numFmt w:val="lowerRoman"/>
      <w:lvlText w:val="%6."/>
      <w:lvlJc w:val="right"/>
      <w:pPr>
        <w:ind w:left="7929" w:hanging="180"/>
      </w:pPr>
    </w:lvl>
    <w:lvl w:ilvl="6">
      <w:start w:val="1"/>
      <w:numFmt w:val="decimal"/>
      <w:lvlText w:val="%7."/>
      <w:lvlJc w:val="left"/>
      <w:pPr>
        <w:ind w:left="8649" w:hanging="360"/>
      </w:pPr>
    </w:lvl>
    <w:lvl w:ilvl="7">
      <w:start w:val="1"/>
      <w:numFmt w:val="lowerLetter"/>
      <w:lvlText w:val="%8."/>
      <w:lvlJc w:val="left"/>
      <w:pPr>
        <w:ind w:left="9369" w:hanging="360"/>
      </w:pPr>
    </w:lvl>
    <w:lvl w:ilvl="8">
      <w:start w:val="1"/>
      <w:numFmt w:val="lowerRoman"/>
      <w:lvlText w:val="%9."/>
      <w:lvlJc w:val="right"/>
      <w:pPr>
        <w:ind w:left="10089" w:hanging="180"/>
      </w:pPr>
    </w:lvl>
  </w:abstractNum>
  <w:abstractNum w:abstractNumId="8" w15:restartNumberingAfterBreak="0">
    <w:nsid w:val="1D9470DC"/>
    <w:multiLevelType w:val="hybridMultilevel"/>
    <w:tmpl w:val="DC4CF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D13DC"/>
    <w:multiLevelType w:val="hybridMultilevel"/>
    <w:tmpl w:val="DBAC0802"/>
    <w:lvl w:ilvl="0" w:tplc="A61882BC">
      <w:start w:val="1"/>
      <w:numFmt w:val="lowerLetter"/>
      <w:lvlText w:val="%1."/>
      <w:lvlJc w:val="left"/>
      <w:pPr>
        <w:ind w:left="851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0" w15:restartNumberingAfterBreak="0">
    <w:nsid w:val="220133C4"/>
    <w:multiLevelType w:val="hybridMultilevel"/>
    <w:tmpl w:val="5BF4F230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1" w15:restartNumberingAfterBreak="0">
    <w:nsid w:val="239F3E82"/>
    <w:multiLevelType w:val="multilevel"/>
    <w:tmpl w:val="5EAECF0A"/>
    <w:lvl w:ilvl="0">
      <w:start w:val="1"/>
      <w:numFmt w:val="upperLetter"/>
      <w:lvlText w:val="%1."/>
      <w:lvlJc w:val="left"/>
      <w:pPr>
        <w:tabs>
          <w:tab w:val="left" w:pos="1800"/>
        </w:tabs>
        <w:ind w:left="1800" w:hanging="720"/>
      </w:pPr>
      <w:rPr>
        <w:rFonts w:cs="Times New Roman" w:hint="default"/>
        <w:b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Times New Roman" w:eastAsia="Times New Roman" w:hAnsi="Times New Roman" w:cs="Times New Roman"/>
        <w:b w:val="0"/>
      </w:rPr>
    </w:lvl>
    <w:lvl w:ilvl="2">
      <w:start w:val="1"/>
      <w:numFmt w:val="lowerLetter"/>
      <w:lvlText w:val="%3."/>
      <w:lvlJc w:val="right"/>
      <w:pPr>
        <w:ind w:left="1620" w:hanging="180"/>
      </w:pPr>
      <w:rPr>
        <w:rFonts w:asciiTheme="minorHAnsi" w:eastAsia="Times New Roman" w:hAnsiTheme="minorHAnsi" w:cs="Calibri"/>
        <w:i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3E66D4D"/>
    <w:multiLevelType w:val="hybridMultilevel"/>
    <w:tmpl w:val="5BF4F230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 w15:restartNumberingAfterBreak="0">
    <w:nsid w:val="27691459"/>
    <w:multiLevelType w:val="hybridMultilevel"/>
    <w:tmpl w:val="B1E89C9C"/>
    <w:lvl w:ilvl="0" w:tplc="04090019">
      <w:start w:val="1"/>
      <w:numFmt w:val="lowerLetter"/>
      <w:lvlText w:val="%1."/>
      <w:lvlJc w:val="left"/>
      <w:pPr>
        <w:ind w:left="851" w:hanging="360"/>
      </w:p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4" w15:restartNumberingAfterBreak="0">
    <w:nsid w:val="293A4160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15" w15:restartNumberingAfterBreak="0">
    <w:nsid w:val="2A85615D"/>
    <w:multiLevelType w:val="multilevel"/>
    <w:tmpl w:val="15C133EE"/>
    <w:lvl w:ilvl="0">
      <w:start w:val="1"/>
      <w:numFmt w:val="decimal"/>
      <w:lvlText w:val="%1."/>
      <w:lvlJc w:val="left"/>
      <w:pPr>
        <w:ind w:left="4046" w:hanging="360"/>
      </w:pPr>
    </w:lvl>
    <w:lvl w:ilvl="1">
      <w:start w:val="1"/>
      <w:numFmt w:val="lowerLetter"/>
      <w:lvlText w:val="%2."/>
      <w:lvlJc w:val="left"/>
      <w:pPr>
        <w:ind w:left="5049" w:hanging="360"/>
      </w:pPr>
    </w:lvl>
    <w:lvl w:ilvl="2">
      <w:start w:val="1"/>
      <w:numFmt w:val="lowerRoman"/>
      <w:lvlText w:val="%3."/>
      <w:lvlJc w:val="right"/>
      <w:pPr>
        <w:ind w:left="5769" w:hanging="180"/>
      </w:pPr>
    </w:lvl>
    <w:lvl w:ilvl="3">
      <w:start w:val="1"/>
      <w:numFmt w:val="decimal"/>
      <w:lvlText w:val="%4."/>
      <w:lvlJc w:val="left"/>
      <w:pPr>
        <w:ind w:left="6489" w:hanging="360"/>
      </w:pPr>
    </w:lvl>
    <w:lvl w:ilvl="4">
      <w:start w:val="1"/>
      <w:numFmt w:val="lowerLetter"/>
      <w:lvlText w:val="%5."/>
      <w:lvlJc w:val="left"/>
      <w:pPr>
        <w:ind w:left="7209" w:hanging="360"/>
      </w:pPr>
    </w:lvl>
    <w:lvl w:ilvl="5">
      <w:start w:val="1"/>
      <w:numFmt w:val="lowerRoman"/>
      <w:lvlText w:val="%6."/>
      <w:lvlJc w:val="right"/>
      <w:pPr>
        <w:ind w:left="7929" w:hanging="180"/>
      </w:pPr>
    </w:lvl>
    <w:lvl w:ilvl="6">
      <w:start w:val="1"/>
      <w:numFmt w:val="decimal"/>
      <w:lvlText w:val="%7."/>
      <w:lvlJc w:val="left"/>
      <w:pPr>
        <w:ind w:left="8649" w:hanging="360"/>
      </w:pPr>
    </w:lvl>
    <w:lvl w:ilvl="7">
      <w:start w:val="1"/>
      <w:numFmt w:val="lowerLetter"/>
      <w:lvlText w:val="%8."/>
      <w:lvlJc w:val="left"/>
      <w:pPr>
        <w:ind w:left="9369" w:hanging="360"/>
      </w:pPr>
    </w:lvl>
    <w:lvl w:ilvl="8">
      <w:start w:val="1"/>
      <w:numFmt w:val="lowerRoman"/>
      <w:lvlText w:val="%9."/>
      <w:lvlJc w:val="right"/>
      <w:pPr>
        <w:ind w:left="10089" w:hanging="180"/>
      </w:pPr>
    </w:lvl>
  </w:abstractNum>
  <w:abstractNum w:abstractNumId="16" w15:restartNumberingAfterBreak="0">
    <w:nsid w:val="2F0F7C7C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17" w15:restartNumberingAfterBreak="0">
    <w:nsid w:val="36D11D16"/>
    <w:multiLevelType w:val="multilevel"/>
    <w:tmpl w:val="36D11D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362BE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19" w15:restartNumberingAfterBreak="0">
    <w:nsid w:val="3ACC6051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F0557A"/>
    <w:multiLevelType w:val="hybridMultilevel"/>
    <w:tmpl w:val="3DF0557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ascii="Times New Roman" w:eastAsia="SimSun" w:hAnsi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ascii="Times New Roman" w:eastAsia="SimSun" w:hAnsi="Times New Roman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ascii="Times New Roman" w:eastAsia="SimSun" w:hAnsi="Times New Roman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ascii="Times New Roman" w:eastAsia="SimSun" w:hAnsi="Times New Roman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ascii="Times New Roman" w:eastAsia="SimSun" w:hAnsi="Times New Roman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ascii="Times New Roman" w:eastAsia="SimSun" w:hAnsi="Times New Roman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ascii="Times New Roman" w:eastAsia="SimSun" w:hAnsi="Times New Roman"/>
      </w:rPr>
    </w:lvl>
    <w:lvl w:ilvl="8" w:tplc="FFFFFFFF">
      <w:start w:val="1"/>
      <w:numFmt w:val="lowerRoman"/>
      <w:lvlText w:val="%9."/>
      <w:lvlJc w:val="right"/>
      <w:pPr>
        <w:ind w:left="6480" w:hanging="180"/>
      </w:pPr>
      <w:rPr>
        <w:rFonts w:ascii="Times New Roman" w:eastAsia="SimSun" w:hAnsi="Times New Roman"/>
      </w:rPr>
    </w:lvl>
  </w:abstractNum>
  <w:abstractNum w:abstractNumId="21" w15:restartNumberingAfterBreak="0">
    <w:nsid w:val="43380ECC"/>
    <w:multiLevelType w:val="hybridMultilevel"/>
    <w:tmpl w:val="B1E89C9C"/>
    <w:lvl w:ilvl="0" w:tplc="04090019">
      <w:start w:val="1"/>
      <w:numFmt w:val="lowerLetter"/>
      <w:lvlText w:val="%1."/>
      <w:lvlJc w:val="left"/>
      <w:pPr>
        <w:ind w:left="851" w:hanging="360"/>
      </w:p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22" w15:restartNumberingAfterBreak="0">
    <w:nsid w:val="43B00398"/>
    <w:multiLevelType w:val="hybridMultilevel"/>
    <w:tmpl w:val="31E2095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586063"/>
    <w:multiLevelType w:val="hybridMultilevel"/>
    <w:tmpl w:val="B712E020"/>
    <w:lvl w:ilvl="0" w:tplc="2D14AE5E">
      <w:start w:val="9"/>
      <w:numFmt w:val="bullet"/>
      <w:lvlText w:val="•"/>
      <w:lvlJc w:val="left"/>
      <w:pPr>
        <w:ind w:left="440" w:hanging="360"/>
      </w:pPr>
      <w:rPr>
        <w:rFonts w:ascii="Georgia" w:eastAsiaTheme="minorEastAsia" w:hAnsi="Georgia" w:cstheme="minorHAnsi" w:hint="default"/>
      </w:rPr>
    </w:lvl>
    <w:lvl w:ilvl="1" w:tplc="04210003" w:tentative="1">
      <w:start w:val="1"/>
      <w:numFmt w:val="bullet"/>
      <w:lvlText w:val="o"/>
      <w:lvlJc w:val="left"/>
      <w:pPr>
        <w:ind w:left="1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200" w:hanging="360"/>
      </w:pPr>
      <w:rPr>
        <w:rFonts w:ascii="Wingdings" w:hAnsi="Wingdings" w:hint="default"/>
      </w:rPr>
    </w:lvl>
  </w:abstractNum>
  <w:abstractNum w:abstractNumId="24" w15:restartNumberingAfterBreak="0">
    <w:nsid w:val="4BA122BB"/>
    <w:multiLevelType w:val="hybridMultilevel"/>
    <w:tmpl w:val="DBAC0802"/>
    <w:lvl w:ilvl="0" w:tplc="A61882BC">
      <w:start w:val="1"/>
      <w:numFmt w:val="lowerLetter"/>
      <w:lvlText w:val="%1."/>
      <w:lvlJc w:val="left"/>
      <w:pPr>
        <w:ind w:left="851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25" w15:restartNumberingAfterBreak="0">
    <w:nsid w:val="4C5D4490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26" w15:restartNumberingAfterBreak="0">
    <w:nsid w:val="4C8011CE"/>
    <w:multiLevelType w:val="hybridMultilevel"/>
    <w:tmpl w:val="29AE7764"/>
    <w:lvl w:ilvl="0" w:tplc="FDA66E70">
      <w:start w:val="1"/>
      <w:numFmt w:val="decimal"/>
      <w:lvlText w:val="%1."/>
      <w:lvlJc w:val="left"/>
      <w:pPr>
        <w:ind w:left="7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27" w15:restartNumberingAfterBreak="0">
    <w:nsid w:val="4C9B1627"/>
    <w:multiLevelType w:val="hybridMultilevel"/>
    <w:tmpl w:val="674682A4"/>
    <w:lvl w:ilvl="0" w:tplc="9CC81FC6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  <w:sz w:val="16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5464AE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29" w15:restartNumberingAfterBreak="0">
    <w:nsid w:val="50E47FB1"/>
    <w:multiLevelType w:val="hybridMultilevel"/>
    <w:tmpl w:val="AD44A212"/>
    <w:lvl w:ilvl="0" w:tplc="FFFFFFFF">
      <w:start w:val="1"/>
      <w:numFmt w:val="decimal"/>
      <w:lvlText w:val="%1."/>
      <w:lvlJc w:val="left"/>
      <w:pPr>
        <w:ind w:left="2750" w:hanging="360"/>
      </w:pPr>
    </w:lvl>
    <w:lvl w:ilvl="1" w:tplc="FFFFFFFF" w:tentative="1">
      <w:start w:val="1"/>
      <w:numFmt w:val="lowerLetter"/>
      <w:lvlText w:val="%2."/>
      <w:lvlJc w:val="left"/>
      <w:pPr>
        <w:ind w:left="3470" w:hanging="360"/>
      </w:pPr>
    </w:lvl>
    <w:lvl w:ilvl="2" w:tplc="FFFFFFFF" w:tentative="1">
      <w:start w:val="1"/>
      <w:numFmt w:val="lowerRoman"/>
      <w:lvlText w:val="%3."/>
      <w:lvlJc w:val="right"/>
      <w:pPr>
        <w:ind w:left="4190" w:hanging="180"/>
      </w:pPr>
    </w:lvl>
    <w:lvl w:ilvl="3" w:tplc="FFFFFFFF" w:tentative="1">
      <w:start w:val="1"/>
      <w:numFmt w:val="decimal"/>
      <w:lvlText w:val="%4."/>
      <w:lvlJc w:val="left"/>
      <w:pPr>
        <w:ind w:left="4910" w:hanging="360"/>
      </w:pPr>
    </w:lvl>
    <w:lvl w:ilvl="4" w:tplc="FFFFFFFF" w:tentative="1">
      <w:start w:val="1"/>
      <w:numFmt w:val="lowerLetter"/>
      <w:lvlText w:val="%5."/>
      <w:lvlJc w:val="left"/>
      <w:pPr>
        <w:ind w:left="5630" w:hanging="360"/>
      </w:pPr>
    </w:lvl>
    <w:lvl w:ilvl="5" w:tplc="FFFFFFFF" w:tentative="1">
      <w:start w:val="1"/>
      <w:numFmt w:val="lowerRoman"/>
      <w:lvlText w:val="%6."/>
      <w:lvlJc w:val="right"/>
      <w:pPr>
        <w:ind w:left="6350" w:hanging="180"/>
      </w:pPr>
    </w:lvl>
    <w:lvl w:ilvl="6" w:tplc="FFFFFFFF" w:tentative="1">
      <w:start w:val="1"/>
      <w:numFmt w:val="decimal"/>
      <w:lvlText w:val="%7."/>
      <w:lvlJc w:val="left"/>
      <w:pPr>
        <w:ind w:left="7070" w:hanging="360"/>
      </w:pPr>
    </w:lvl>
    <w:lvl w:ilvl="7" w:tplc="FFFFFFFF" w:tentative="1">
      <w:start w:val="1"/>
      <w:numFmt w:val="lowerLetter"/>
      <w:lvlText w:val="%8."/>
      <w:lvlJc w:val="left"/>
      <w:pPr>
        <w:ind w:left="7790" w:hanging="360"/>
      </w:pPr>
    </w:lvl>
    <w:lvl w:ilvl="8" w:tplc="FFFFFFFF" w:tentative="1">
      <w:start w:val="1"/>
      <w:numFmt w:val="lowerRoman"/>
      <w:lvlText w:val="%9."/>
      <w:lvlJc w:val="right"/>
      <w:pPr>
        <w:ind w:left="8510" w:hanging="180"/>
      </w:pPr>
    </w:lvl>
  </w:abstractNum>
  <w:abstractNum w:abstractNumId="30" w15:restartNumberingAfterBreak="0">
    <w:nsid w:val="53773350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31" w15:restartNumberingAfterBreak="0">
    <w:nsid w:val="5609700D"/>
    <w:multiLevelType w:val="hybridMultilevel"/>
    <w:tmpl w:val="00E0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B802B9"/>
    <w:multiLevelType w:val="hybridMultilevel"/>
    <w:tmpl w:val="4B9AE2B8"/>
    <w:lvl w:ilvl="0" w:tplc="27C034B6">
      <w:start w:val="1"/>
      <w:numFmt w:val="decimal"/>
      <w:lvlText w:val="%1."/>
      <w:lvlJc w:val="left"/>
      <w:pPr>
        <w:ind w:left="416" w:hanging="309"/>
      </w:pPr>
      <w:rPr>
        <w:rFonts w:ascii="Georgia" w:eastAsia="Georgia" w:hAnsi="Georgia" w:cs="Georgia" w:hint="default"/>
        <w:spacing w:val="-1"/>
        <w:w w:val="100"/>
        <w:sz w:val="18"/>
        <w:szCs w:val="18"/>
        <w:lang w:val="id" w:eastAsia="en-US" w:bidi="ar-SA"/>
      </w:rPr>
    </w:lvl>
    <w:lvl w:ilvl="1" w:tplc="96BAF154">
      <w:numFmt w:val="bullet"/>
      <w:lvlText w:val="•"/>
      <w:lvlJc w:val="left"/>
      <w:pPr>
        <w:ind w:left="1085" w:hanging="309"/>
      </w:pPr>
      <w:rPr>
        <w:rFonts w:hint="default"/>
        <w:lang w:val="id" w:eastAsia="en-US" w:bidi="ar-SA"/>
      </w:rPr>
    </w:lvl>
    <w:lvl w:ilvl="2" w:tplc="D54082B8">
      <w:numFmt w:val="bullet"/>
      <w:lvlText w:val="•"/>
      <w:lvlJc w:val="left"/>
      <w:pPr>
        <w:ind w:left="1751" w:hanging="309"/>
      </w:pPr>
      <w:rPr>
        <w:rFonts w:hint="default"/>
        <w:lang w:val="id" w:eastAsia="en-US" w:bidi="ar-SA"/>
      </w:rPr>
    </w:lvl>
    <w:lvl w:ilvl="3" w:tplc="4CF25CF4">
      <w:numFmt w:val="bullet"/>
      <w:lvlText w:val="•"/>
      <w:lvlJc w:val="left"/>
      <w:pPr>
        <w:ind w:left="2417" w:hanging="309"/>
      </w:pPr>
      <w:rPr>
        <w:rFonts w:hint="default"/>
        <w:lang w:val="id" w:eastAsia="en-US" w:bidi="ar-SA"/>
      </w:rPr>
    </w:lvl>
    <w:lvl w:ilvl="4" w:tplc="80907680">
      <w:numFmt w:val="bullet"/>
      <w:lvlText w:val="•"/>
      <w:lvlJc w:val="left"/>
      <w:pPr>
        <w:ind w:left="3082" w:hanging="309"/>
      </w:pPr>
      <w:rPr>
        <w:rFonts w:hint="default"/>
        <w:lang w:val="id" w:eastAsia="en-US" w:bidi="ar-SA"/>
      </w:rPr>
    </w:lvl>
    <w:lvl w:ilvl="5" w:tplc="AAAE567C">
      <w:numFmt w:val="bullet"/>
      <w:lvlText w:val="•"/>
      <w:lvlJc w:val="left"/>
      <w:pPr>
        <w:ind w:left="3748" w:hanging="309"/>
      </w:pPr>
      <w:rPr>
        <w:rFonts w:hint="default"/>
        <w:lang w:val="id" w:eastAsia="en-US" w:bidi="ar-SA"/>
      </w:rPr>
    </w:lvl>
    <w:lvl w:ilvl="6" w:tplc="6FBAB78E">
      <w:numFmt w:val="bullet"/>
      <w:lvlText w:val="•"/>
      <w:lvlJc w:val="left"/>
      <w:pPr>
        <w:ind w:left="4414" w:hanging="309"/>
      </w:pPr>
      <w:rPr>
        <w:rFonts w:hint="default"/>
        <w:lang w:val="id" w:eastAsia="en-US" w:bidi="ar-SA"/>
      </w:rPr>
    </w:lvl>
    <w:lvl w:ilvl="7" w:tplc="63B0CCCA">
      <w:numFmt w:val="bullet"/>
      <w:lvlText w:val="•"/>
      <w:lvlJc w:val="left"/>
      <w:pPr>
        <w:ind w:left="5079" w:hanging="309"/>
      </w:pPr>
      <w:rPr>
        <w:rFonts w:hint="default"/>
        <w:lang w:val="id" w:eastAsia="en-US" w:bidi="ar-SA"/>
      </w:rPr>
    </w:lvl>
    <w:lvl w:ilvl="8" w:tplc="1012E12C">
      <w:numFmt w:val="bullet"/>
      <w:lvlText w:val="•"/>
      <w:lvlJc w:val="left"/>
      <w:pPr>
        <w:ind w:left="5745" w:hanging="309"/>
      </w:pPr>
      <w:rPr>
        <w:rFonts w:hint="default"/>
        <w:lang w:val="id" w:eastAsia="en-US" w:bidi="ar-SA"/>
      </w:rPr>
    </w:lvl>
  </w:abstractNum>
  <w:abstractNum w:abstractNumId="33" w15:restartNumberingAfterBreak="0">
    <w:nsid w:val="583F2DDA"/>
    <w:multiLevelType w:val="hybridMultilevel"/>
    <w:tmpl w:val="CA3610C8"/>
    <w:lvl w:ilvl="0" w:tplc="DC205AF4">
      <w:start w:val="1"/>
      <w:numFmt w:val="decimal"/>
      <w:lvlText w:val="%1."/>
      <w:lvlJc w:val="left"/>
      <w:pPr>
        <w:ind w:left="59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10" w:hanging="360"/>
      </w:pPr>
    </w:lvl>
    <w:lvl w:ilvl="2" w:tplc="3809001B" w:tentative="1">
      <w:start w:val="1"/>
      <w:numFmt w:val="lowerRoman"/>
      <w:lvlText w:val="%3."/>
      <w:lvlJc w:val="right"/>
      <w:pPr>
        <w:ind w:left="2030" w:hanging="180"/>
      </w:pPr>
    </w:lvl>
    <w:lvl w:ilvl="3" w:tplc="3809000F">
      <w:start w:val="1"/>
      <w:numFmt w:val="decimal"/>
      <w:lvlText w:val="%4."/>
      <w:lvlJc w:val="left"/>
      <w:pPr>
        <w:ind w:left="2750" w:hanging="360"/>
      </w:pPr>
    </w:lvl>
    <w:lvl w:ilvl="4" w:tplc="38090019" w:tentative="1">
      <w:start w:val="1"/>
      <w:numFmt w:val="lowerLetter"/>
      <w:lvlText w:val="%5."/>
      <w:lvlJc w:val="left"/>
      <w:pPr>
        <w:ind w:left="3470" w:hanging="360"/>
      </w:pPr>
    </w:lvl>
    <w:lvl w:ilvl="5" w:tplc="3809001B" w:tentative="1">
      <w:start w:val="1"/>
      <w:numFmt w:val="lowerRoman"/>
      <w:lvlText w:val="%6."/>
      <w:lvlJc w:val="right"/>
      <w:pPr>
        <w:ind w:left="4190" w:hanging="180"/>
      </w:pPr>
    </w:lvl>
    <w:lvl w:ilvl="6" w:tplc="3809000F">
      <w:start w:val="1"/>
      <w:numFmt w:val="decimal"/>
      <w:lvlText w:val="%7."/>
      <w:lvlJc w:val="left"/>
      <w:pPr>
        <w:ind w:left="4910" w:hanging="360"/>
      </w:pPr>
    </w:lvl>
    <w:lvl w:ilvl="7" w:tplc="38090019" w:tentative="1">
      <w:start w:val="1"/>
      <w:numFmt w:val="lowerLetter"/>
      <w:lvlText w:val="%8."/>
      <w:lvlJc w:val="left"/>
      <w:pPr>
        <w:ind w:left="5630" w:hanging="360"/>
      </w:pPr>
    </w:lvl>
    <w:lvl w:ilvl="8" w:tplc="3809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34" w15:restartNumberingAfterBreak="0">
    <w:nsid w:val="5A287370"/>
    <w:multiLevelType w:val="multilevel"/>
    <w:tmpl w:val="A948DA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5DCA5AAB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36" w15:restartNumberingAfterBreak="0">
    <w:nsid w:val="60DC219B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37" w15:restartNumberingAfterBreak="0">
    <w:nsid w:val="67C96241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38" w15:restartNumberingAfterBreak="0">
    <w:nsid w:val="6B6000E4"/>
    <w:multiLevelType w:val="multilevel"/>
    <w:tmpl w:val="CB04EAB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BC3601A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40" w15:restartNumberingAfterBreak="0">
    <w:nsid w:val="6E667F87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41" w15:restartNumberingAfterBreak="0">
    <w:nsid w:val="72D234EB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42" w15:restartNumberingAfterBreak="0">
    <w:nsid w:val="7B52432F"/>
    <w:multiLevelType w:val="multilevel"/>
    <w:tmpl w:val="15C133EE"/>
    <w:lvl w:ilvl="0">
      <w:start w:val="1"/>
      <w:numFmt w:val="decimal"/>
      <w:lvlText w:val="%1."/>
      <w:lvlJc w:val="left"/>
      <w:pPr>
        <w:ind w:left="4046" w:hanging="360"/>
      </w:pPr>
    </w:lvl>
    <w:lvl w:ilvl="1">
      <w:start w:val="1"/>
      <w:numFmt w:val="lowerLetter"/>
      <w:lvlText w:val="%2."/>
      <w:lvlJc w:val="left"/>
      <w:pPr>
        <w:ind w:left="5049" w:hanging="360"/>
      </w:pPr>
    </w:lvl>
    <w:lvl w:ilvl="2">
      <w:start w:val="1"/>
      <w:numFmt w:val="lowerRoman"/>
      <w:lvlText w:val="%3."/>
      <w:lvlJc w:val="right"/>
      <w:pPr>
        <w:ind w:left="5769" w:hanging="180"/>
      </w:pPr>
    </w:lvl>
    <w:lvl w:ilvl="3">
      <w:start w:val="1"/>
      <w:numFmt w:val="decimal"/>
      <w:lvlText w:val="%4."/>
      <w:lvlJc w:val="left"/>
      <w:pPr>
        <w:ind w:left="6489" w:hanging="360"/>
      </w:pPr>
    </w:lvl>
    <w:lvl w:ilvl="4">
      <w:start w:val="1"/>
      <w:numFmt w:val="lowerLetter"/>
      <w:lvlText w:val="%5."/>
      <w:lvlJc w:val="left"/>
      <w:pPr>
        <w:ind w:left="7209" w:hanging="360"/>
      </w:pPr>
    </w:lvl>
    <w:lvl w:ilvl="5">
      <w:start w:val="1"/>
      <w:numFmt w:val="lowerRoman"/>
      <w:lvlText w:val="%6."/>
      <w:lvlJc w:val="right"/>
      <w:pPr>
        <w:ind w:left="7929" w:hanging="180"/>
      </w:pPr>
    </w:lvl>
    <w:lvl w:ilvl="6">
      <w:start w:val="1"/>
      <w:numFmt w:val="decimal"/>
      <w:lvlText w:val="%7."/>
      <w:lvlJc w:val="left"/>
      <w:pPr>
        <w:ind w:left="8649" w:hanging="360"/>
      </w:pPr>
    </w:lvl>
    <w:lvl w:ilvl="7">
      <w:start w:val="1"/>
      <w:numFmt w:val="lowerLetter"/>
      <w:lvlText w:val="%8."/>
      <w:lvlJc w:val="left"/>
      <w:pPr>
        <w:ind w:left="9369" w:hanging="360"/>
      </w:pPr>
    </w:lvl>
    <w:lvl w:ilvl="8">
      <w:start w:val="1"/>
      <w:numFmt w:val="lowerRoman"/>
      <w:lvlText w:val="%9."/>
      <w:lvlJc w:val="right"/>
      <w:pPr>
        <w:ind w:left="10089" w:hanging="180"/>
      </w:pPr>
    </w:lvl>
  </w:abstractNum>
  <w:abstractNum w:abstractNumId="43" w15:restartNumberingAfterBreak="0">
    <w:nsid w:val="7C215730"/>
    <w:multiLevelType w:val="hybridMultilevel"/>
    <w:tmpl w:val="6C706AA4"/>
    <w:lvl w:ilvl="0" w:tplc="887467D2">
      <w:start w:val="1"/>
      <w:numFmt w:val="decimal"/>
      <w:lvlText w:val="%1."/>
      <w:lvlJc w:val="left"/>
      <w:pPr>
        <w:ind w:left="593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313" w:hanging="360"/>
      </w:pPr>
    </w:lvl>
    <w:lvl w:ilvl="2" w:tplc="3809001B" w:tentative="1">
      <w:start w:val="1"/>
      <w:numFmt w:val="lowerRoman"/>
      <w:lvlText w:val="%3."/>
      <w:lvlJc w:val="right"/>
      <w:pPr>
        <w:ind w:left="2033" w:hanging="180"/>
      </w:pPr>
    </w:lvl>
    <w:lvl w:ilvl="3" w:tplc="3809000F" w:tentative="1">
      <w:start w:val="1"/>
      <w:numFmt w:val="decimal"/>
      <w:lvlText w:val="%4."/>
      <w:lvlJc w:val="left"/>
      <w:pPr>
        <w:ind w:left="2753" w:hanging="360"/>
      </w:pPr>
    </w:lvl>
    <w:lvl w:ilvl="4" w:tplc="38090019" w:tentative="1">
      <w:start w:val="1"/>
      <w:numFmt w:val="lowerLetter"/>
      <w:lvlText w:val="%5."/>
      <w:lvlJc w:val="left"/>
      <w:pPr>
        <w:ind w:left="3473" w:hanging="360"/>
      </w:pPr>
    </w:lvl>
    <w:lvl w:ilvl="5" w:tplc="3809001B" w:tentative="1">
      <w:start w:val="1"/>
      <w:numFmt w:val="lowerRoman"/>
      <w:lvlText w:val="%6."/>
      <w:lvlJc w:val="right"/>
      <w:pPr>
        <w:ind w:left="4193" w:hanging="180"/>
      </w:pPr>
    </w:lvl>
    <w:lvl w:ilvl="6" w:tplc="3809000F" w:tentative="1">
      <w:start w:val="1"/>
      <w:numFmt w:val="decimal"/>
      <w:lvlText w:val="%7."/>
      <w:lvlJc w:val="left"/>
      <w:pPr>
        <w:ind w:left="4913" w:hanging="360"/>
      </w:pPr>
    </w:lvl>
    <w:lvl w:ilvl="7" w:tplc="38090019" w:tentative="1">
      <w:start w:val="1"/>
      <w:numFmt w:val="lowerLetter"/>
      <w:lvlText w:val="%8."/>
      <w:lvlJc w:val="left"/>
      <w:pPr>
        <w:ind w:left="5633" w:hanging="360"/>
      </w:pPr>
    </w:lvl>
    <w:lvl w:ilvl="8" w:tplc="3809001B" w:tentative="1">
      <w:start w:val="1"/>
      <w:numFmt w:val="lowerRoman"/>
      <w:lvlText w:val="%9."/>
      <w:lvlJc w:val="right"/>
      <w:pPr>
        <w:ind w:left="6353" w:hanging="180"/>
      </w:pPr>
    </w:lvl>
  </w:abstractNum>
  <w:abstractNum w:abstractNumId="44" w15:restartNumberingAfterBreak="0">
    <w:nsid w:val="7CFF0762"/>
    <w:multiLevelType w:val="multilevel"/>
    <w:tmpl w:val="23E46E2E"/>
    <w:lvl w:ilvl="0">
      <w:start w:val="1"/>
      <w:numFmt w:val="decimal"/>
      <w:lvlText w:val="%1."/>
      <w:lvlJc w:val="left"/>
      <w:pPr>
        <w:ind w:left="900" w:hanging="360"/>
      </w:pPr>
      <w:rPr>
        <w:rFonts w:asciiTheme="minorHAnsi" w:eastAsia="Times New Roman" w:hAnsiTheme="minorHAnsi" w:cs="Calibri"/>
        <w:i w:val="0"/>
        <w:color w:val="auto"/>
      </w:rPr>
    </w:lvl>
    <w:lvl w:ilvl="1">
      <w:start w:val="1"/>
      <w:numFmt w:val="lowerLetter"/>
      <w:lvlText w:val="%2."/>
      <w:lvlJc w:val="left"/>
      <w:pPr>
        <w:ind w:left="169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41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85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57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29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01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736" w:hanging="180"/>
      </w:pPr>
      <w:rPr>
        <w:rFonts w:cs="Times New Roman"/>
      </w:rPr>
    </w:lvl>
  </w:abstractNum>
  <w:abstractNum w:abstractNumId="45" w15:restartNumberingAfterBreak="0">
    <w:nsid w:val="7E346A0C"/>
    <w:multiLevelType w:val="hybridMultilevel"/>
    <w:tmpl w:val="305ED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5589390">
    <w:abstractNumId w:val="41"/>
  </w:num>
  <w:num w:numId="2" w16cid:durableId="2099788964">
    <w:abstractNumId w:val="19"/>
  </w:num>
  <w:num w:numId="3" w16cid:durableId="2045137341">
    <w:abstractNumId w:val="11"/>
  </w:num>
  <w:num w:numId="4" w16cid:durableId="1171918066">
    <w:abstractNumId w:val="3"/>
  </w:num>
  <w:num w:numId="5" w16cid:durableId="382754566">
    <w:abstractNumId w:val="38"/>
  </w:num>
  <w:num w:numId="6" w16cid:durableId="1785804397">
    <w:abstractNumId w:val="34"/>
  </w:num>
  <w:num w:numId="7" w16cid:durableId="1758206067">
    <w:abstractNumId w:val="22"/>
  </w:num>
  <w:num w:numId="8" w16cid:durableId="576214266">
    <w:abstractNumId w:val="35"/>
  </w:num>
  <w:num w:numId="9" w16cid:durableId="921568720">
    <w:abstractNumId w:val="36"/>
  </w:num>
  <w:num w:numId="10" w16cid:durableId="1734351723">
    <w:abstractNumId w:val="30"/>
  </w:num>
  <w:num w:numId="11" w16cid:durableId="2058889362">
    <w:abstractNumId w:val="37"/>
  </w:num>
  <w:num w:numId="12" w16cid:durableId="1641957028">
    <w:abstractNumId w:val="14"/>
  </w:num>
  <w:num w:numId="13" w16cid:durableId="1356079737">
    <w:abstractNumId w:val="18"/>
  </w:num>
  <w:num w:numId="14" w16cid:durableId="1052968102">
    <w:abstractNumId w:val="23"/>
  </w:num>
  <w:num w:numId="15" w16cid:durableId="435490946">
    <w:abstractNumId w:val="40"/>
  </w:num>
  <w:num w:numId="16" w16cid:durableId="17708600">
    <w:abstractNumId w:val="39"/>
  </w:num>
  <w:num w:numId="17" w16cid:durableId="1570847502">
    <w:abstractNumId w:val="1"/>
  </w:num>
  <w:num w:numId="18" w16cid:durableId="1740441151">
    <w:abstractNumId w:val="2"/>
  </w:num>
  <w:num w:numId="19" w16cid:durableId="1762482055">
    <w:abstractNumId w:val="25"/>
  </w:num>
  <w:num w:numId="20" w16cid:durableId="1176534559">
    <w:abstractNumId w:val="28"/>
  </w:num>
  <w:num w:numId="21" w16cid:durableId="1340504466">
    <w:abstractNumId w:val="16"/>
  </w:num>
  <w:num w:numId="22" w16cid:durableId="1086267068">
    <w:abstractNumId w:val="0"/>
  </w:num>
  <w:num w:numId="23" w16cid:durableId="818151922">
    <w:abstractNumId w:val="32"/>
  </w:num>
  <w:num w:numId="24" w16cid:durableId="469446106">
    <w:abstractNumId w:val="21"/>
  </w:num>
  <w:num w:numId="25" w16cid:durableId="763500877">
    <w:abstractNumId w:val="9"/>
  </w:num>
  <w:num w:numId="26" w16cid:durableId="1207641595">
    <w:abstractNumId w:val="45"/>
  </w:num>
  <w:num w:numId="27" w16cid:durableId="484123354">
    <w:abstractNumId w:val="8"/>
  </w:num>
  <w:num w:numId="28" w16cid:durableId="1942687618">
    <w:abstractNumId w:val="17"/>
  </w:num>
  <w:num w:numId="29" w16cid:durableId="4331946">
    <w:abstractNumId w:val="4"/>
  </w:num>
  <w:num w:numId="30" w16cid:durableId="1409226340">
    <w:abstractNumId w:val="31"/>
  </w:num>
  <w:num w:numId="31" w16cid:durableId="290016220">
    <w:abstractNumId w:val="26"/>
  </w:num>
  <w:num w:numId="32" w16cid:durableId="1498574161">
    <w:abstractNumId w:val="7"/>
  </w:num>
  <w:num w:numId="33" w16cid:durableId="1195926282">
    <w:abstractNumId w:val="20"/>
  </w:num>
  <w:num w:numId="34" w16cid:durableId="1305231268">
    <w:abstractNumId w:val="10"/>
  </w:num>
  <w:num w:numId="35" w16cid:durableId="722798950">
    <w:abstractNumId w:val="15"/>
  </w:num>
  <w:num w:numId="36" w16cid:durableId="1317294631">
    <w:abstractNumId w:val="42"/>
  </w:num>
  <w:num w:numId="37" w16cid:durableId="1329015705">
    <w:abstractNumId w:val="12"/>
  </w:num>
  <w:num w:numId="38" w16cid:durableId="1078789316">
    <w:abstractNumId w:val="44"/>
  </w:num>
  <w:num w:numId="39" w16cid:durableId="1603683691">
    <w:abstractNumId w:val="43"/>
  </w:num>
  <w:num w:numId="40" w16cid:durableId="1283415517">
    <w:abstractNumId w:val="33"/>
  </w:num>
  <w:num w:numId="41" w16cid:durableId="1946959151">
    <w:abstractNumId w:val="27"/>
  </w:num>
  <w:num w:numId="42" w16cid:durableId="1679234392">
    <w:abstractNumId w:val="5"/>
  </w:num>
  <w:num w:numId="43" w16cid:durableId="1366713324">
    <w:abstractNumId w:val="29"/>
  </w:num>
  <w:num w:numId="44" w16cid:durableId="1886336219">
    <w:abstractNumId w:val="6"/>
  </w:num>
  <w:num w:numId="45" w16cid:durableId="1001081357">
    <w:abstractNumId w:val="24"/>
  </w:num>
  <w:num w:numId="46" w16cid:durableId="159778490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MzIzMTOxtDQyNjFW0lEKTi0uzszPAykwrAUAECfdMywAAAA="/>
  </w:docVars>
  <w:rsids>
    <w:rsidRoot w:val="007403A2"/>
    <w:rsid w:val="000010A5"/>
    <w:rsid w:val="00021E33"/>
    <w:rsid w:val="000337B5"/>
    <w:rsid w:val="00041071"/>
    <w:rsid w:val="00042AD6"/>
    <w:rsid w:val="000458B8"/>
    <w:rsid w:val="00046423"/>
    <w:rsid w:val="000506EA"/>
    <w:rsid w:val="00051832"/>
    <w:rsid w:val="000616DE"/>
    <w:rsid w:val="00073131"/>
    <w:rsid w:val="000A6960"/>
    <w:rsid w:val="000B217A"/>
    <w:rsid w:val="000B4C7A"/>
    <w:rsid w:val="000F4F28"/>
    <w:rsid w:val="000F50C1"/>
    <w:rsid w:val="001013A6"/>
    <w:rsid w:val="00107697"/>
    <w:rsid w:val="00114FCD"/>
    <w:rsid w:val="001255BF"/>
    <w:rsid w:val="001328B2"/>
    <w:rsid w:val="00151264"/>
    <w:rsid w:val="00166523"/>
    <w:rsid w:val="00174A33"/>
    <w:rsid w:val="00184432"/>
    <w:rsid w:val="00184A05"/>
    <w:rsid w:val="00197873"/>
    <w:rsid w:val="001B5884"/>
    <w:rsid w:val="001C3ECA"/>
    <w:rsid w:val="001D0F0A"/>
    <w:rsid w:val="001D0F73"/>
    <w:rsid w:val="001D41E1"/>
    <w:rsid w:val="001E7E22"/>
    <w:rsid w:val="001F2722"/>
    <w:rsid w:val="00226172"/>
    <w:rsid w:val="002307C7"/>
    <w:rsid w:val="00231255"/>
    <w:rsid w:val="00243886"/>
    <w:rsid w:val="00243935"/>
    <w:rsid w:val="002449BB"/>
    <w:rsid w:val="00252382"/>
    <w:rsid w:val="002548C3"/>
    <w:rsid w:val="002635E9"/>
    <w:rsid w:val="0027149A"/>
    <w:rsid w:val="002726FE"/>
    <w:rsid w:val="00285242"/>
    <w:rsid w:val="002A5A81"/>
    <w:rsid w:val="002B4EC6"/>
    <w:rsid w:val="002C2EB2"/>
    <w:rsid w:val="002C5DEA"/>
    <w:rsid w:val="002E244C"/>
    <w:rsid w:val="002F7AFB"/>
    <w:rsid w:val="003001C1"/>
    <w:rsid w:val="00310744"/>
    <w:rsid w:val="00320967"/>
    <w:rsid w:val="0033288A"/>
    <w:rsid w:val="00334C9E"/>
    <w:rsid w:val="00341B8C"/>
    <w:rsid w:val="00346267"/>
    <w:rsid w:val="00352C69"/>
    <w:rsid w:val="0035657C"/>
    <w:rsid w:val="00365C14"/>
    <w:rsid w:val="003739C3"/>
    <w:rsid w:val="003832A1"/>
    <w:rsid w:val="00385859"/>
    <w:rsid w:val="003A14C3"/>
    <w:rsid w:val="003A361F"/>
    <w:rsid w:val="003D580A"/>
    <w:rsid w:val="003E2CC5"/>
    <w:rsid w:val="00400FA2"/>
    <w:rsid w:val="00404143"/>
    <w:rsid w:val="00425FD1"/>
    <w:rsid w:val="004333E4"/>
    <w:rsid w:val="0044055E"/>
    <w:rsid w:val="00453EDE"/>
    <w:rsid w:val="00462408"/>
    <w:rsid w:val="00485444"/>
    <w:rsid w:val="00494477"/>
    <w:rsid w:val="00497618"/>
    <w:rsid w:val="004A2219"/>
    <w:rsid w:val="004A4DD4"/>
    <w:rsid w:val="004B1B68"/>
    <w:rsid w:val="004C6D8B"/>
    <w:rsid w:val="004E7ECA"/>
    <w:rsid w:val="004F4950"/>
    <w:rsid w:val="00500CDC"/>
    <w:rsid w:val="00506804"/>
    <w:rsid w:val="00520757"/>
    <w:rsid w:val="00521400"/>
    <w:rsid w:val="00523175"/>
    <w:rsid w:val="005241B5"/>
    <w:rsid w:val="005343BC"/>
    <w:rsid w:val="005362B5"/>
    <w:rsid w:val="00554F2E"/>
    <w:rsid w:val="00557EA5"/>
    <w:rsid w:val="005626F0"/>
    <w:rsid w:val="00583136"/>
    <w:rsid w:val="00584FA5"/>
    <w:rsid w:val="005862F1"/>
    <w:rsid w:val="00590103"/>
    <w:rsid w:val="00594EB2"/>
    <w:rsid w:val="005A1EF0"/>
    <w:rsid w:val="005A5E68"/>
    <w:rsid w:val="005B488A"/>
    <w:rsid w:val="005C4BE9"/>
    <w:rsid w:val="005E5EC8"/>
    <w:rsid w:val="005E75F6"/>
    <w:rsid w:val="005F0FC1"/>
    <w:rsid w:val="00602645"/>
    <w:rsid w:val="0060555B"/>
    <w:rsid w:val="0060637A"/>
    <w:rsid w:val="006073BE"/>
    <w:rsid w:val="00611C26"/>
    <w:rsid w:val="00612F3A"/>
    <w:rsid w:val="0062033B"/>
    <w:rsid w:val="0062089F"/>
    <w:rsid w:val="006326AB"/>
    <w:rsid w:val="0065684B"/>
    <w:rsid w:val="006603B1"/>
    <w:rsid w:val="00661275"/>
    <w:rsid w:val="00675164"/>
    <w:rsid w:val="00693CB9"/>
    <w:rsid w:val="006A1AF1"/>
    <w:rsid w:val="006B2555"/>
    <w:rsid w:val="006D2ACC"/>
    <w:rsid w:val="006D398A"/>
    <w:rsid w:val="006F5E97"/>
    <w:rsid w:val="007065BB"/>
    <w:rsid w:val="00711D59"/>
    <w:rsid w:val="00730D21"/>
    <w:rsid w:val="007403A2"/>
    <w:rsid w:val="0075068A"/>
    <w:rsid w:val="00753078"/>
    <w:rsid w:val="0075368F"/>
    <w:rsid w:val="007770F7"/>
    <w:rsid w:val="00792EB8"/>
    <w:rsid w:val="007A115E"/>
    <w:rsid w:val="007A3072"/>
    <w:rsid w:val="007A4DBA"/>
    <w:rsid w:val="007B2E54"/>
    <w:rsid w:val="007C0901"/>
    <w:rsid w:val="007C2098"/>
    <w:rsid w:val="007C553C"/>
    <w:rsid w:val="007C7670"/>
    <w:rsid w:val="007D4A80"/>
    <w:rsid w:val="007E5146"/>
    <w:rsid w:val="007F04F8"/>
    <w:rsid w:val="00801AD7"/>
    <w:rsid w:val="00814217"/>
    <w:rsid w:val="00817430"/>
    <w:rsid w:val="008275F8"/>
    <w:rsid w:val="00830B20"/>
    <w:rsid w:val="00862615"/>
    <w:rsid w:val="008677B0"/>
    <w:rsid w:val="008954B2"/>
    <w:rsid w:val="00896319"/>
    <w:rsid w:val="008A1E8D"/>
    <w:rsid w:val="008A2909"/>
    <w:rsid w:val="008A31F0"/>
    <w:rsid w:val="008B5B02"/>
    <w:rsid w:val="008C7295"/>
    <w:rsid w:val="008E269A"/>
    <w:rsid w:val="008E6865"/>
    <w:rsid w:val="009115D7"/>
    <w:rsid w:val="009217B1"/>
    <w:rsid w:val="00927D81"/>
    <w:rsid w:val="0094396D"/>
    <w:rsid w:val="0094441C"/>
    <w:rsid w:val="0094595C"/>
    <w:rsid w:val="00952546"/>
    <w:rsid w:val="0097122F"/>
    <w:rsid w:val="0097264C"/>
    <w:rsid w:val="00973D9E"/>
    <w:rsid w:val="00975E40"/>
    <w:rsid w:val="009854F2"/>
    <w:rsid w:val="00993E4D"/>
    <w:rsid w:val="009A0C5B"/>
    <w:rsid w:val="009E2DA8"/>
    <w:rsid w:val="009F3CB6"/>
    <w:rsid w:val="009F6C12"/>
    <w:rsid w:val="009F72AD"/>
    <w:rsid w:val="00A01757"/>
    <w:rsid w:val="00A174D1"/>
    <w:rsid w:val="00A223A5"/>
    <w:rsid w:val="00A62089"/>
    <w:rsid w:val="00A74A8D"/>
    <w:rsid w:val="00A80E18"/>
    <w:rsid w:val="00A83A9C"/>
    <w:rsid w:val="00A94108"/>
    <w:rsid w:val="00A94D85"/>
    <w:rsid w:val="00AA3ABA"/>
    <w:rsid w:val="00AA672E"/>
    <w:rsid w:val="00AB2F6B"/>
    <w:rsid w:val="00AC344E"/>
    <w:rsid w:val="00AC376C"/>
    <w:rsid w:val="00AE1C6A"/>
    <w:rsid w:val="00AE6500"/>
    <w:rsid w:val="00AF7BF5"/>
    <w:rsid w:val="00B00B52"/>
    <w:rsid w:val="00B00D2E"/>
    <w:rsid w:val="00B26827"/>
    <w:rsid w:val="00B3500E"/>
    <w:rsid w:val="00B45C31"/>
    <w:rsid w:val="00B602F5"/>
    <w:rsid w:val="00B735D9"/>
    <w:rsid w:val="00B804A3"/>
    <w:rsid w:val="00B9137C"/>
    <w:rsid w:val="00B9767A"/>
    <w:rsid w:val="00BB5CE2"/>
    <w:rsid w:val="00BC0DF7"/>
    <w:rsid w:val="00BD7DD6"/>
    <w:rsid w:val="00BE0729"/>
    <w:rsid w:val="00BF4733"/>
    <w:rsid w:val="00C0482D"/>
    <w:rsid w:val="00C21BFE"/>
    <w:rsid w:val="00C222B6"/>
    <w:rsid w:val="00C32DEC"/>
    <w:rsid w:val="00C345E5"/>
    <w:rsid w:val="00C34712"/>
    <w:rsid w:val="00C36954"/>
    <w:rsid w:val="00C534D5"/>
    <w:rsid w:val="00C56F06"/>
    <w:rsid w:val="00C56FCC"/>
    <w:rsid w:val="00C57719"/>
    <w:rsid w:val="00C60351"/>
    <w:rsid w:val="00C6179C"/>
    <w:rsid w:val="00C64A52"/>
    <w:rsid w:val="00C71CF1"/>
    <w:rsid w:val="00C74C7F"/>
    <w:rsid w:val="00C75681"/>
    <w:rsid w:val="00C83094"/>
    <w:rsid w:val="00C9586F"/>
    <w:rsid w:val="00CA22E4"/>
    <w:rsid w:val="00CB2FB1"/>
    <w:rsid w:val="00CB4081"/>
    <w:rsid w:val="00CC2533"/>
    <w:rsid w:val="00CD179D"/>
    <w:rsid w:val="00CD2A7C"/>
    <w:rsid w:val="00CD53F4"/>
    <w:rsid w:val="00CE6CD0"/>
    <w:rsid w:val="00CF74DC"/>
    <w:rsid w:val="00CF766B"/>
    <w:rsid w:val="00D028F8"/>
    <w:rsid w:val="00D0796D"/>
    <w:rsid w:val="00D15D20"/>
    <w:rsid w:val="00D33CAB"/>
    <w:rsid w:val="00D41DEC"/>
    <w:rsid w:val="00D52167"/>
    <w:rsid w:val="00D6209A"/>
    <w:rsid w:val="00D71582"/>
    <w:rsid w:val="00D71A32"/>
    <w:rsid w:val="00D731ED"/>
    <w:rsid w:val="00D74FF3"/>
    <w:rsid w:val="00D77680"/>
    <w:rsid w:val="00DA152F"/>
    <w:rsid w:val="00DA4F7E"/>
    <w:rsid w:val="00DA7AF0"/>
    <w:rsid w:val="00DB5F1D"/>
    <w:rsid w:val="00DC7B73"/>
    <w:rsid w:val="00DD3F8F"/>
    <w:rsid w:val="00DF2800"/>
    <w:rsid w:val="00DF3A4F"/>
    <w:rsid w:val="00E34EF2"/>
    <w:rsid w:val="00E443C7"/>
    <w:rsid w:val="00E56002"/>
    <w:rsid w:val="00E85ECE"/>
    <w:rsid w:val="00E94ADD"/>
    <w:rsid w:val="00EB35B7"/>
    <w:rsid w:val="00EB74D9"/>
    <w:rsid w:val="00EC3572"/>
    <w:rsid w:val="00EC4798"/>
    <w:rsid w:val="00ED2B68"/>
    <w:rsid w:val="00ED7145"/>
    <w:rsid w:val="00EE2652"/>
    <w:rsid w:val="00EE6238"/>
    <w:rsid w:val="00F033B7"/>
    <w:rsid w:val="00F044A7"/>
    <w:rsid w:val="00F26206"/>
    <w:rsid w:val="00F36B0A"/>
    <w:rsid w:val="00F5498F"/>
    <w:rsid w:val="00F57329"/>
    <w:rsid w:val="00F64EC2"/>
    <w:rsid w:val="00F72674"/>
    <w:rsid w:val="00F72D0A"/>
    <w:rsid w:val="00F77659"/>
    <w:rsid w:val="00FA6EF4"/>
    <w:rsid w:val="00FB03C0"/>
    <w:rsid w:val="00FD791E"/>
    <w:rsid w:val="00FF0079"/>
    <w:rsid w:val="00FF02D5"/>
    <w:rsid w:val="3A0B2E88"/>
    <w:rsid w:val="3B167DC9"/>
    <w:rsid w:val="73DA5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D75D98"/>
  <w15:docId w15:val="{6D85F4F6-46A7-4EE0-9484-9867BE772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ECA"/>
    <w:pPr>
      <w:spacing w:before="100" w:after="200" w:line="276" w:lineRule="auto"/>
    </w:pPr>
    <w:rPr>
      <w:rFonts w:eastAsiaTheme="minorEastAsia"/>
      <w:lang w:val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615"/>
    <w:pPr>
      <w:keepNext/>
      <w:numPr>
        <w:numId w:val="5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2615"/>
    <w:pPr>
      <w:keepNext/>
      <w:numPr>
        <w:ilvl w:val="1"/>
        <w:numId w:val="5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2615"/>
    <w:pPr>
      <w:keepNext/>
      <w:numPr>
        <w:ilvl w:val="2"/>
        <w:numId w:val="5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2615"/>
    <w:pPr>
      <w:keepNext/>
      <w:numPr>
        <w:ilvl w:val="3"/>
        <w:numId w:val="5"/>
      </w:numPr>
      <w:spacing w:before="240" w:after="60" w:line="240" w:lineRule="auto"/>
      <w:outlineLvl w:val="3"/>
    </w:pPr>
    <w:rPr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62615"/>
    <w:pPr>
      <w:numPr>
        <w:ilvl w:val="4"/>
        <w:numId w:val="5"/>
      </w:numPr>
      <w:spacing w:before="240" w:after="60" w:line="240" w:lineRule="auto"/>
      <w:outlineLvl w:val="4"/>
    </w:pPr>
    <w:rPr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862615"/>
    <w:pPr>
      <w:numPr>
        <w:ilvl w:val="5"/>
        <w:numId w:val="5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2615"/>
    <w:pPr>
      <w:numPr>
        <w:ilvl w:val="6"/>
        <w:numId w:val="5"/>
      </w:numPr>
      <w:spacing w:before="240" w:after="60" w:line="240" w:lineRule="auto"/>
      <w:outlineLvl w:val="6"/>
    </w:pPr>
    <w:rPr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2615"/>
    <w:pPr>
      <w:numPr>
        <w:ilvl w:val="7"/>
        <w:numId w:val="5"/>
      </w:numPr>
      <w:spacing w:before="240" w:after="60" w:line="240" w:lineRule="auto"/>
      <w:outlineLvl w:val="7"/>
    </w:pPr>
    <w:rPr>
      <w:i/>
      <w:iCs/>
      <w:sz w:val="24"/>
      <w:szCs w:val="24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2615"/>
    <w:pPr>
      <w:numPr>
        <w:ilvl w:val="8"/>
        <w:numId w:val="5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before="0" w:after="0" w:line="240" w:lineRule="auto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qFormat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si">
    <w:name w:val="isi"/>
    <w:basedOn w:val="Normal"/>
    <w:link w:val="isiChar"/>
    <w:qFormat/>
    <w:pPr>
      <w:spacing w:after="100" w:line="312" w:lineRule="auto"/>
      <w:ind w:firstLine="425"/>
      <w:jc w:val="both"/>
    </w:pPr>
    <w:rPr>
      <w:rFonts w:ascii="Georgia" w:hAnsi="Georgia"/>
    </w:rPr>
  </w:style>
  <w:style w:type="character" w:customStyle="1" w:styleId="isiChar">
    <w:name w:val="isi Char"/>
    <w:basedOn w:val="DefaultParagraphFont"/>
    <w:link w:val="isi"/>
    <w:qFormat/>
    <w:rPr>
      <w:rFonts w:ascii="Georgia" w:eastAsiaTheme="minorEastAsia" w:hAnsi="Georgia"/>
      <w:sz w:val="20"/>
      <w:szCs w:val="20"/>
      <w:lang w:val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  <w:lang w:val="zh-CN"/>
    </w:rPr>
  </w:style>
  <w:style w:type="table" w:customStyle="1" w:styleId="TableGrid1">
    <w:name w:val="Table Grid1"/>
    <w:basedOn w:val="TableNormal"/>
    <w:uiPriority w:val="59"/>
    <w:qFormat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rsid w:val="008A31F0"/>
    <w:rPr>
      <w:rFonts w:ascii="Calibri" w:eastAsia="Times New Roman" w:hAnsi="Calibri" w:cs="Times New Roman"/>
      <w:sz w:val="22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C56FC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307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078"/>
    <w:rPr>
      <w:rFonts w:eastAsiaTheme="minorEastAsia"/>
      <w:lang w:val="zh-CN"/>
    </w:rPr>
  </w:style>
  <w:style w:type="paragraph" w:styleId="Footer">
    <w:name w:val="footer"/>
    <w:basedOn w:val="Normal"/>
    <w:link w:val="FooterChar"/>
    <w:uiPriority w:val="99"/>
    <w:unhideWhenUsed/>
    <w:rsid w:val="0075307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078"/>
    <w:rPr>
      <w:rFonts w:eastAsiaTheme="minorEastAsia"/>
      <w:lang w:val="zh-CN"/>
    </w:rPr>
  </w:style>
  <w:style w:type="paragraph" w:customStyle="1" w:styleId="TableParagraph">
    <w:name w:val="Table Paragraph"/>
    <w:basedOn w:val="Normal"/>
    <w:uiPriority w:val="1"/>
    <w:qFormat/>
    <w:rsid w:val="0033288A"/>
    <w:pPr>
      <w:widowControl w:val="0"/>
      <w:autoSpaceDE w:val="0"/>
      <w:autoSpaceDN w:val="0"/>
      <w:spacing w:before="0" w:after="0" w:line="240" w:lineRule="auto"/>
    </w:pPr>
    <w:rPr>
      <w:rFonts w:ascii="Georgia" w:eastAsia="Georgia" w:hAnsi="Georgia" w:cs="Georgia"/>
      <w:sz w:val="22"/>
      <w:szCs w:val="22"/>
      <w:lang w:val="id"/>
    </w:rPr>
  </w:style>
  <w:style w:type="character" w:customStyle="1" w:styleId="Heading1Char">
    <w:name w:val="Heading 1 Char"/>
    <w:basedOn w:val="DefaultParagraphFont"/>
    <w:link w:val="Heading1"/>
    <w:uiPriority w:val="9"/>
    <w:rsid w:val="0086261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261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261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2615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2615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862615"/>
    <w:rPr>
      <w:rFonts w:ascii="Times New Roman" w:eastAsia="Times New Roman" w:hAnsi="Times New Roman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2615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2615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2615"/>
    <w:rPr>
      <w:rFonts w:asciiTheme="majorHAnsi" w:eastAsiaTheme="majorEastAsia" w:hAnsiTheme="majorHAnsi" w:cstheme="majorBidi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862615"/>
  </w:style>
  <w:style w:type="table" w:customStyle="1" w:styleId="TableGrid2">
    <w:name w:val="Table Grid2"/>
    <w:basedOn w:val="TableNormal"/>
    <w:next w:val="TableGrid"/>
    <w:uiPriority w:val="59"/>
    <w:qFormat/>
    <w:rsid w:val="00862615"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qFormat/>
    <w:rsid w:val="00862615"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862615"/>
    <w:rPr>
      <w:rFonts w:eastAsiaTheme="minorEastAsia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0</Pages>
  <Words>2071</Words>
  <Characters>1180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masi</dc:creator>
  <cp:keywords/>
  <dc:description/>
  <cp:lastModifiedBy>Denik Wirawati</cp:lastModifiedBy>
  <cp:revision>24</cp:revision>
  <dcterms:created xsi:type="dcterms:W3CDTF">2022-03-23T04:48:00Z</dcterms:created>
  <dcterms:modified xsi:type="dcterms:W3CDTF">2023-05-03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